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574CAC" w:rsidR="7473D3C5" w:rsidP="007B0457" w:rsidRDefault="7473D3C5" w14:paraId="190217F3" w14:textId="1FBA63C8">
      <w:pPr>
        <w:pStyle w:val="Heading1"/>
      </w:pPr>
      <w:r w:rsidRPr="007B0457">
        <w:rPr>
          <w:rFonts w:eastAsia="Calibri"/>
          <w:color w:val="auto"/>
        </w:rPr>
        <w:t xml:space="preserve">Sprint </w:t>
      </w:r>
      <w:r w:rsidRPr="007B0457" w:rsidR="00D92106">
        <w:rPr>
          <w:rFonts w:eastAsia="Calibri"/>
          <w:color w:val="auto"/>
        </w:rPr>
        <w:t>3</w:t>
      </w:r>
      <w:r w:rsidRPr="007B0457" w:rsidR="00CF3142">
        <w:rPr>
          <w:rFonts w:eastAsia="Calibri"/>
          <w:color w:val="auto"/>
        </w:rPr>
        <w:t xml:space="preserve"> | </w:t>
      </w:r>
      <w:r w:rsidR="00DF6A99">
        <w:rPr>
          <w:rFonts w:eastAsia="Calibri"/>
          <w:color w:val="auto"/>
        </w:rPr>
        <w:t>10</w:t>
      </w:r>
      <w:r w:rsidRPr="00DF6A99" w:rsidR="00DF6A99">
        <w:rPr>
          <w:rFonts w:eastAsia="Calibri"/>
          <w:color w:val="auto"/>
          <w:vertAlign w:val="superscript"/>
        </w:rPr>
        <w:t>th</w:t>
      </w:r>
      <w:r w:rsidR="00DF6A99">
        <w:rPr>
          <w:rFonts w:eastAsia="Calibri"/>
          <w:color w:val="auto"/>
        </w:rPr>
        <w:t xml:space="preserve"> </w:t>
      </w:r>
      <w:r w:rsidRPr="007B0457" w:rsidR="00CF3142">
        <w:rPr>
          <w:color w:val="auto"/>
        </w:rPr>
        <w:t xml:space="preserve">November – </w:t>
      </w:r>
      <w:r w:rsidR="00DF6A99">
        <w:rPr>
          <w:color w:val="auto"/>
        </w:rPr>
        <w:t>16</w:t>
      </w:r>
      <w:r w:rsidRPr="007B0457" w:rsidR="00CF3142">
        <w:rPr>
          <w:color w:val="auto"/>
          <w:vertAlign w:val="superscript"/>
        </w:rPr>
        <w:t>th</w:t>
      </w:r>
      <w:r w:rsidRPr="007B0457" w:rsidR="00CF3142">
        <w:rPr>
          <w:color w:val="auto"/>
        </w:rPr>
        <w:t xml:space="preserve"> November</w:t>
      </w:r>
    </w:p>
    <w:p w:rsidR="00CF3142" w:rsidP="26CCE21F" w:rsidRDefault="00CF3142" w14:paraId="12B28E6D" w14:textId="45E3360D"/>
    <w:p w:rsidR="009D03AF" w:rsidP="009D03AF" w:rsidRDefault="009D03AF" w14:paraId="520520DB" w14:textId="77777777">
      <w:pPr>
        <w:pStyle w:val="Heading2"/>
        <w:rPr>
          <w:b/>
          <w:bCs/>
          <w:color w:val="auto"/>
        </w:rPr>
      </w:pPr>
      <w:r w:rsidRPr="7E444A97">
        <w:rPr>
          <w:b/>
          <w:bCs/>
          <w:color w:val="auto"/>
        </w:rPr>
        <w:t xml:space="preserve">Sprint </w:t>
      </w:r>
      <w:r>
        <w:rPr>
          <w:b/>
          <w:bCs/>
          <w:color w:val="auto"/>
        </w:rPr>
        <w:t>Overview</w:t>
      </w:r>
    </w:p>
    <w:p w:rsidRPr="00B81C83" w:rsidR="009D03AF" w:rsidP="009D03AF" w:rsidRDefault="009D03AF" w14:paraId="29CA5E0E" w14:textId="77777777">
      <w:pPr>
        <w:pStyle w:val="Heading3"/>
        <w:rPr>
          <w:color w:val="auto"/>
        </w:rPr>
      </w:pPr>
      <w:r w:rsidRPr="00B81C83">
        <w:rPr>
          <w:color w:val="auto"/>
        </w:rPr>
        <w:t>Preview</w:t>
      </w:r>
    </w:p>
    <w:p w:rsidR="009D03AF" w:rsidP="009D03AF" w:rsidRDefault="009D03AF" w14:paraId="53871986" w14:textId="4FA4605E">
      <w:pPr>
        <w:spacing w:line="257" w:lineRule="auto"/>
      </w:pPr>
      <w:r w:rsidRPr="765C3FE6" w:rsidR="009D03AF">
        <w:rPr>
          <w:rFonts w:ascii="Calibri" w:hAnsi="Calibri" w:eastAsia="Calibri" w:cs="Calibri"/>
        </w:rPr>
        <w:t>In the previous sprint we wanted to create a short mock-up of the game but opted instead to create an edited video. This week we wanted to complete the mock-up. We also felt that we needed to create a few more tasks that will help us start developing the game</w:t>
      </w:r>
      <w:r w:rsidRPr="765C3FE6" w:rsidR="76C518DC">
        <w:rPr>
          <w:rFonts w:ascii="Calibri" w:hAnsi="Calibri" w:eastAsia="Calibri" w:cs="Calibri"/>
        </w:rPr>
        <w:t xml:space="preserve"> despite</w:t>
      </w:r>
      <w:r w:rsidRPr="765C3FE6" w:rsidR="009D03AF">
        <w:rPr>
          <w:rFonts w:ascii="Calibri" w:hAnsi="Calibri" w:eastAsia="Calibri" w:cs="Calibri"/>
        </w:rPr>
        <w:t xml:space="preserve"> </w:t>
      </w:r>
      <w:r w:rsidRPr="765C3FE6" w:rsidR="333BE6A9">
        <w:rPr>
          <w:rFonts w:ascii="Calibri" w:hAnsi="Calibri" w:eastAsia="Calibri" w:cs="Calibri"/>
        </w:rPr>
        <w:t>having</w:t>
      </w:r>
      <w:r w:rsidRPr="765C3FE6" w:rsidR="009D03AF">
        <w:rPr>
          <w:rFonts w:ascii="Calibri" w:hAnsi="Calibri" w:eastAsia="Calibri" w:cs="Calibri"/>
        </w:rPr>
        <w:t xml:space="preserve"> expectations that </w:t>
      </w:r>
      <w:r w:rsidRPr="765C3FE6" w:rsidR="1D8E6BBF">
        <w:rPr>
          <w:rFonts w:ascii="Calibri" w:hAnsi="Calibri" w:eastAsia="Calibri" w:cs="Calibri"/>
        </w:rPr>
        <w:t xml:space="preserve">the game </w:t>
      </w:r>
      <w:r w:rsidRPr="765C3FE6" w:rsidR="009D03AF">
        <w:rPr>
          <w:rFonts w:ascii="Calibri" w:hAnsi="Calibri" w:eastAsia="Calibri" w:cs="Calibri"/>
        </w:rPr>
        <w:t>development would start this sprint.</w:t>
      </w:r>
    </w:p>
    <w:p w:rsidRPr="00B81C83" w:rsidR="009D03AF" w:rsidP="009D03AF" w:rsidRDefault="009D03AF" w14:paraId="00EB0CBD" w14:textId="77777777">
      <w:pPr>
        <w:pStyle w:val="Heading3"/>
        <w:rPr>
          <w:color w:val="auto"/>
        </w:rPr>
      </w:pPr>
      <w:r w:rsidRPr="00B81C83">
        <w:rPr>
          <w:color w:val="auto"/>
        </w:rPr>
        <w:t>Review</w:t>
      </w:r>
    </w:p>
    <w:p w:rsidR="009D03AF" w:rsidP="765C3FE6" w:rsidRDefault="009D03AF" w14:paraId="54546715" w14:textId="2F966743">
      <w:pPr>
        <w:pStyle w:val="Normal"/>
        <w:rPr>
          <w:rStyle w:val="normaltextrun"/>
          <w:color w:val="000000" w:themeColor="text1"/>
        </w:rPr>
      </w:pPr>
      <w:r w:rsidR="009D03AF">
        <w:rPr/>
        <w:t xml:space="preserve">After 2 sprints of </w:t>
      </w:r>
      <w:r w:rsidR="37FA2F5F">
        <w:rPr/>
        <w:t>working as a team</w:t>
      </w:r>
      <w:r w:rsidR="009D03AF">
        <w:rPr/>
        <w:t xml:space="preserve">, </w:t>
      </w:r>
      <w:r w:rsidR="645E558E">
        <w:rPr/>
        <w:t>our</w:t>
      </w:r>
      <w:r w:rsidR="23EBF0B3">
        <w:rPr/>
        <w:t xml:space="preserve"> teamwork and efficiency was increasing.</w:t>
      </w:r>
      <w:r w:rsidR="009D03AF">
        <w:rPr/>
        <w:t xml:space="preserve"> As a result, in this sprint we </w:t>
      </w:r>
      <w:r w:rsidR="128E5942">
        <w:rPr/>
        <w:t xml:space="preserve">tried to </w:t>
      </w:r>
      <w:r w:rsidR="009D03AF">
        <w:rPr/>
        <w:t xml:space="preserve">use more team collaboration tools </w:t>
      </w:r>
      <w:r w:rsidR="18F4EFA6">
        <w:rPr/>
        <w:t xml:space="preserve">(e.g., GitHub or Google Docs) </w:t>
      </w:r>
      <w:r w:rsidR="009D03AF">
        <w:rPr/>
        <w:t xml:space="preserve">to </w:t>
      </w:r>
      <w:r w:rsidR="60114CB6">
        <w:rPr/>
        <w:t xml:space="preserve">further increase our </w:t>
      </w:r>
      <w:r w:rsidR="009D03AF">
        <w:rPr/>
        <w:t>efficien</w:t>
      </w:r>
      <w:r w:rsidR="71AC6596">
        <w:rPr/>
        <w:t>cy</w:t>
      </w:r>
      <w:r w:rsidR="009D03AF">
        <w:rPr/>
        <w:t>. </w:t>
      </w:r>
      <w:r w:rsidR="7E988F2A">
        <w:rPr/>
        <w:t xml:space="preserve"> By using a variety of Unity tools, </w:t>
      </w:r>
      <w:r w:rsidR="009D03AF">
        <w:rPr/>
        <w:t xml:space="preserve">we </w:t>
      </w:r>
      <w:r w:rsidR="44B4ACDA">
        <w:rPr/>
        <w:t xml:space="preserve">then </w:t>
      </w:r>
      <w:r w:rsidR="009D03AF">
        <w:rPr/>
        <w:t xml:space="preserve">managed to build a simple game with pipe selection, addition, </w:t>
      </w:r>
      <w:r w:rsidR="5774D68D">
        <w:rPr/>
        <w:t xml:space="preserve">and </w:t>
      </w:r>
      <w:r w:rsidR="009D03AF">
        <w:rPr/>
        <w:t>adding, but no rotation. </w:t>
      </w:r>
      <w:r w:rsidR="4C7BD760">
        <w:rPr/>
        <w:t>F</w:t>
      </w:r>
      <w:r w:rsidR="009D03AF">
        <w:rPr/>
        <w:t>or the documentation, we also discuss</w:t>
      </w:r>
      <w:r w:rsidR="7F68B106">
        <w:rPr/>
        <w:t>ed</w:t>
      </w:r>
      <w:r w:rsidR="009D03AF">
        <w:rPr/>
        <w:t xml:space="preserve"> a backlog for future tasks, and create</w:t>
      </w:r>
      <w:r w:rsidR="2E4C7D33">
        <w:rPr/>
        <w:t>d</w:t>
      </w:r>
      <w:r w:rsidR="009D03AF">
        <w:rPr/>
        <w:t xml:space="preserve"> user stories, use cases, </w:t>
      </w:r>
      <w:r w:rsidR="3FE1BABC">
        <w:rPr/>
        <w:t xml:space="preserve">and </w:t>
      </w:r>
      <w:r w:rsidR="009D03AF">
        <w:rPr/>
        <w:t xml:space="preserve">CRC cards. </w:t>
      </w:r>
      <w:r w:rsidR="270B0112">
        <w:rPr/>
        <w:t>Immediately following t</w:t>
      </w:r>
      <w:r w:rsidR="009D03AF">
        <w:rPr/>
        <w:t>he client</w:t>
      </w:r>
      <w:r w:rsidR="2F0E8565">
        <w:rPr/>
        <w:t xml:space="preserve"> meeting</w:t>
      </w:r>
      <w:r w:rsidR="009D03AF">
        <w:rPr/>
        <w:t>, we had a</w:t>
      </w:r>
      <w:r w:rsidR="5812512A">
        <w:rPr/>
        <w:t xml:space="preserve"> further </w:t>
      </w:r>
      <w:r w:rsidR="009D03AF">
        <w:rPr/>
        <w:t xml:space="preserve">group meeting and discussed about how to make </w:t>
      </w:r>
      <w:r w:rsidR="0FD823A5">
        <w:rPr/>
        <w:t xml:space="preserve">the </w:t>
      </w:r>
      <w:r w:rsidR="009D03AF">
        <w:rPr/>
        <w:t xml:space="preserve">pipes rotate and move, how to </w:t>
      </w:r>
      <w:r w:rsidRPr="765C3FE6" w:rsidR="009D03AF">
        <w:rPr>
          <w:rStyle w:val="normaltextrun"/>
          <w:color w:val="000000" w:themeColor="text1" w:themeTint="FF" w:themeShade="FF"/>
        </w:rPr>
        <w:t>increase the complexity and difficulty</w:t>
      </w:r>
      <w:r w:rsidRPr="765C3FE6" w:rsidR="6A1CD094">
        <w:rPr>
          <w:rStyle w:val="normaltextrun"/>
          <w:color w:val="000000" w:themeColor="text1" w:themeTint="FF" w:themeShade="FF"/>
        </w:rPr>
        <w:t xml:space="preserve"> of the game</w:t>
      </w:r>
      <w:r w:rsidRPr="765C3FE6" w:rsidR="009D03AF">
        <w:rPr>
          <w:rStyle w:val="normaltextrun"/>
          <w:color w:val="000000" w:themeColor="text1" w:themeTint="FF" w:themeShade="FF"/>
        </w:rPr>
        <w:t xml:space="preserve">, and how to enrich user stories and use cases </w:t>
      </w:r>
      <w:r w:rsidRPr="765C3FE6" w:rsidR="60E44DFD">
        <w:rPr>
          <w:rStyle w:val="normaltextrun"/>
          <w:color w:val="000000" w:themeColor="text1" w:themeTint="FF" w:themeShade="FF"/>
        </w:rPr>
        <w:t>further</w:t>
      </w:r>
      <w:r w:rsidRPr="765C3FE6" w:rsidR="009D03AF">
        <w:rPr>
          <w:rStyle w:val="normaltextrun"/>
          <w:color w:val="000000" w:themeColor="text1" w:themeTint="FF" w:themeShade="FF"/>
        </w:rPr>
        <w:t xml:space="preserve">. We also discussed </w:t>
      </w:r>
      <w:r w:rsidRPr="765C3FE6" w:rsidR="4AEA4FD8">
        <w:rPr>
          <w:rStyle w:val="normaltextrun"/>
          <w:color w:val="000000" w:themeColor="text1" w:themeTint="FF" w:themeShade="FF"/>
        </w:rPr>
        <w:t xml:space="preserve">the </w:t>
      </w:r>
      <w:r w:rsidRPr="765C3FE6" w:rsidR="009D03AF">
        <w:rPr>
          <w:rStyle w:val="normaltextrun"/>
          <w:color w:val="000000" w:themeColor="text1" w:themeTint="FF" w:themeShade="FF"/>
        </w:rPr>
        <w:t>UI design and game art design in this sprint.</w:t>
      </w:r>
    </w:p>
    <w:p w:rsidRPr="00E17CE7" w:rsidR="00E17CE7" w:rsidP="00E17CE7" w:rsidRDefault="00E17CE7" w14:paraId="73A2EDB2" w14:textId="77777777"/>
    <w:p w:rsidR="3DAB0B4B" w:rsidP="2BF0D96F" w:rsidRDefault="3DAB0B4B" w14:paraId="6FA818AC" w14:textId="7E405161">
      <w:pPr>
        <w:pStyle w:val="Heading2"/>
        <w:rPr>
          <w:b/>
          <w:bCs/>
          <w:color w:val="auto"/>
        </w:rPr>
      </w:pPr>
      <w:r w:rsidRPr="2BF0D96F">
        <w:rPr>
          <w:b/>
          <w:bCs/>
          <w:color w:val="auto"/>
        </w:rPr>
        <w:t>T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701"/>
        <w:gridCol w:w="6469"/>
      </w:tblGrid>
      <w:tr w:rsidR="2BF0D96F" w:rsidTr="765C3FE6" w14:paraId="5481C468" w14:textId="77777777">
        <w:tc>
          <w:tcPr>
            <w:tcW w:w="846" w:type="dxa"/>
            <w:shd w:val="clear" w:color="auto" w:fill="F2F2F2" w:themeFill="background1" w:themeFillShade="F2"/>
            <w:tcMar/>
          </w:tcPr>
          <w:p w:rsidR="2BF0D96F" w:rsidP="2BF0D96F" w:rsidRDefault="2BF0D96F" w14:paraId="5CC0A5E8" w14:textId="77777777">
            <w:r w:rsidRPr="2BF0D96F">
              <w:t>Code</w:t>
            </w:r>
          </w:p>
        </w:tc>
        <w:tc>
          <w:tcPr>
            <w:tcW w:w="1701" w:type="dxa"/>
            <w:shd w:val="clear" w:color="auto" w:fill="F2F2F2" w:themeFill="background1" w:themeFillShade="F2"/>
            <w:tcMar/>
          </w:tcPr>
          <w:p w:rsidR="2BF0D96F" w:rsidP="2BF0D96F" w:rsidRDefault="2BF0D96F" w14:paraId="7996A1F5" w14:textId="0115A7B8">
            <w:r w:rsidRPr="2BF0D96F">
              <w:t>Team Members</w:t>
            </w:r>
          </w:p>
        </w:tc>
        <w:tc>
          <w:tcPr>
            <w:tcW w:w="6469" w:type="dxa"/>
            <w:shd w:val="clear" w:color="auto" w:fill="F2F2F2" w:themeFill="background1" w:themeFillShade="F2"/>
            <w:tcMar/>
          </w:tcPr>
          <w:p w:rsidR="2BF0D96F" w:rsidP="2BF0D96F" w:rsidRDefault="2BF0D96F" w14:paraId="2F930A18" w14:textId="77777777">
            <w:r w:rsidRPr="2BF0D96F">
              <w:t>Tasks</w:t>
            </w:r>
          </w:p>
        </w:tc>
      </w:tr>
      <w:tr w:rsidR="2BF0D96F" w:rsidTr="765C3FE6" w14:paraId="03006221" w14:textId="77777777">
        <w:tc>
          <w:tcPr>
            <w:tcW w:w="846" w:type="dxa"/>
            <w:tcMar/>
          </w:tcPr>
          <w:p w:rsidR="2BF0D96F" w:rsidP="2BF0D96F" w:rsidRDefault="2BF0D96F" w14:paraId="084C973B" w14:textId="31ABC6BF">
            <w:pPr>
              <w:rPr>
                <w:b/>
                <w:bCs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S3-T1</w:t>
            </w:r>
          </w:p>
        </w:tc>
        <w:tc>
          <w:tcPr>
            <w:tcW w:w="1701" w:type="dxa"/>
            <w:tcMar/>
          </w:tcPr>
          <w:p w:rsidR="2BF0D96F" w:rsidP="2BF0D96F" w:rsidRDefault="2BF0D96F" w14:paraId="6B5FDBBD" w14:textId="7F9FE927">
            <w:r w:rsidRPr="2BF0D96F">
              <w:rPr>
                <w:rStyle w:val="normaltextrun"/>
                <w:rFonts w:ascii="Calibri" w:hAnsi="Calibri" w:eastAsia="Calibri" w:cs="Times New Roman"/>
                <w:color w:val="000000" w:themeColor="text1"/>
              </w:rPr>
              <w:t>Leo</w:t>
            </w:r>
          </w:p>
        </w:tc>
        <w:tc>
          <w:tcPr>
            <w:tcW w:w="6469" w:type="dxa"/>
            <w:tcMar/>
          </w:tcPr>
          <w:p w:rsidR="2BF0D96F" w:rsidP="2BF0D96F" w:rsidRDefault="2BF0D96F" w14:paraId="794FD748" w14:textId="1D339FAA">
            <w:r w:rsidRPr="2BF0D96F">
              <w:rPr>
                <w:rStyle w:val="normaltextrun"/>
                <w:rFonts w:ascii="Calibri" w:hAnsi="Calibri" w:eastAsia="Calibri" w:cs="Times New Roman"/>
                <w:color w:val="000000" w:themeColor="text1"/>
              </w:rPr>
              <w:t>Create a simple functional mock-up of the game (with pipe selection, addition, adding, but no rotation) using a variety of Unity tools. C</w:t>
            </w:r>
            <w:r w:rsidRPr="2BF0D96F">
              <w:rPr>
                <w:rStyle w:val="normaltextrun"/>
                <w:rFonts w:cs="Times New Roman"/>
                <w:color w:val="000000" w:themeColor="text1"/>
              </w:rPr>
              <w:t>reate User Stories as you go.</w:t>
            </w:r>
            <w:r w:rsidRPr="2BF0D96F">
              <w:rPr>
                <w:rStyle w:val="normaltextrun"/>
                <w:rFonts w:ascii="Calibri" w:hAnsi="Calibri" w:eastAsia="Calibri" w:cs="Times New Roman"/>
                <w:color w:val="000000" w:themeColor="text1"/>
              </w:rPr>
              <w:t> </w:t>
            </w:r>
          </w:p>
        </w:tc>
      </w:tr>
      <w:tr w:rsidR="2BF0D96F" w:rsidTr="765C3FE6" w14:paraId="2E6C9AD5" w14:textId="77777777">
        <w:tc>
          <w:tcPr>
            <w:tcW w:w="846" w:type="dxa"/>
            <w:tcMar/>
          </w:tcPr>
          <w:p w:rsidR="2BF0D96F" w:rsidP="2BF0D96F" w:rsidRDefault="2BF0D96F" w14:paraId="0DA875F0" w14:textId="28BC3530">
            <w:pPr>
              <w:rPr>
                <w:b/>
                <w:bCs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S3-T2</w:t>
            </w:r>
          </w:p>
        </w:tc>
        <w:tc>
          <w:tcPr>
            <w:tcW w:w="1701" w:type="dxa"/>
            <w:tcMar/>
          </w:tcPr>
          <w:p w:rsidR="2BF0D96F" w:rsidP="2BF0D96F" w:rsidRDefault="2BF0D96F" w14:paraId="2FC3F445" w14:textId="2AE0985C">
            <w:r w:rsidRPr="2BF0D96F">
              <w:rPr>
                <w:rStyle w:val="normaltextrun"/>
                <w:rFonts w:ascii="Calibri" w:hAnsi="Calibri" w:eastAsia="Calibri" w:cs="Times New Roman"/>
                <w:color w:val="000000" w:themeColor="text1"/>
              </w:rPr>
              <w:t>Marcus</w:t>
            </w:r>
          </w:p>
        </w:tc>
        <w:tc>
          <w:tcPr>
            <w:tcW w:w="6469" w:type="dxa"/>
            <w:tcMar/>
          </w:tcPr>
          <w:p w:rsidR="2BF0D96F" w:rsidP="2BF0D96F" w:rsidRDefault="2BF0D96F" w14:paraId="6B55B9C8" w14:textId="11774674">
            <w:pPr>
              <w:tabs>
                <w:tab w:val="left" w:pos="910"/>
              </w:tabs>
            </w:pPr>
            <w:r w:rsidRPr="2BF0D96F">
              <w:rPr>
                <w:rStyle w:val="normaltextrun"/>
                <w:rFonts w:ascii="Calibri" w:hAnsi="Calibri" w:eastAsia="Calibri" w:cs="Times New Roman"/>
                <w:color w:val="000000" w:themeColor="text1"/>
              </w:rPr>
              <w:t>Set up a GitHub Repository to work on the game. </w:t>
            </w:r>
          </w:p>
        </w:tc>
      </w:tr>
      <w:tr w:rsidR="2BF0D96F" w:rsidTr="765C3FE6" w14:paraId="52D36800" w14:textId="77777777">
        <w:tc>
          <w:tcPr>
            <w:tcW w:w="846" w:type="dxa"/>
            <w:tcMar/>
          </w:tcPr>
          <w:p w:rsidR="2BF0D96F" w:rsidP="2BF0D96F" w:rsidRDefault="2BF0D96F" w14:paraId="140C3583" w14:textId="637B01E3">
            <w:pPr>
              <w:rPr>
                <w:b/>
                <w:bCs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S3-T3</w:t>
            </w:r>
          </w:p>
        </w:tc>
        <w:tc>
          <w:tcPr>
            <w:tcW w:w="1701" w:type="dxa"/>
            <w:tcMar/>
          </w:tcPr>
          <w:p w:rsidR="2BF0D96F" w:rsidRDefault="2BF0D96F" w14:paraId="508007C2" w14:textId="59892DEF">
            <w:r w:rsidRPr="2BF0D96F">
              <w:rPr>
                <w:rStyle w:val="normaltextrun"/>
                <w:rFonts w:ascii="Calibri" w:hAnsi="Calibri" w:eastAsia="Calibri" w:cs="Times New Roman"/>
                <w:color w:val="000000" w:themeColor="text1"/>
              </w:rPr>
              <w:t>Marcus, Matthew, Claude, Zoe, Michelle, Shawn</w:t>
            </w: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 xml:space="preserve"> (Chin)</w:t>
            </w:r>
            <w:r w:rsidRPr="2BF0D96F">
              <w:rPr>
                <w:rStyle w:val="normaltextrun"/>
                <w:rFonts w:ascii="Calibri" w:hAnsi="Calibri" w:eastAsia="Calibri" w:cs="Times New Roman"/>
                <w:color w:val="000000" w:themeColor="text1"/>
              </w:rPr>
              <w:t>, Rachan</w:t>
            </w:r>
          </w:p>
        </w:tc>
        <w:tc>
          <w:tcPr>
            <w:tcW w:w="6469" w:type="dxa"/>
            <w:tcMar/>
          </w:tcPr>
          <w:p w:rsidR="2BF0D96F" w:rsidP="2BF0D96F" w:rsidRDefault="2BF0D96F" w14:paraId="41D12584" w14:textId="03DC2875">
            <w:r w:rsidRPr="2BF0D96F">
              <w:rPr>
                <w:rStyle w:val="normaltextrun"/>
                <w:rFonts w:ascii="Calibri" w:hAnsi="Calibri" w:eastAsia="Calibri" w:cs="Times New Roman"/>
                <w:color w:val="000000" w:themeColor="text1"/>
              </w:rPr>
              <w:t>Study Unity, and use the simple mock-up game to understand some common tools we’ll be using. </w:t>
            </w:r>
          </w:p>
        </w:tc>
      </w:tr>
      <w:tr w:rsidR="2BF0D96F" w:rsidTr="765C3FE6" w14:paraId="36077496" w14:textId="77777777">
        <w:tc>
          <w:tcPr>
            <w:tcW w:w="846" w:type="dxa"/>
            <w:tcMar/>
          </w:tcPr>
          <w:p w:rsidR="2BF0D96F" w:rsidP="2BF0D96F" w:rsidRDefault="2BF0D96F" w14:paraId="17A9CA5E" w14:textId="1E04673D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S3-T4</w:t>
            </w:r>
          </w:p>
        </w:tc>
        <w:tc>
          <w:tcPr>
            <w:tcW w:w="1701" w:type="dxa"/>
            <w:tcMar/>
          </w:tcPr>
          <w:p w:rsidR="2BF0D96F" w:rsidP="2BF0D96F" w:rsidRDefault="2BF0D96F" w14:paraId="060E0A0B" w14:textId="1D49B52A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Marcus</w:t>
            </w:r>
          </w:p>
        </w:tc>
        <w:tc>
          <w:tcPr>
            <w:tcW w:w="6469" w:type="dxa"/>
            <w:tcMar/>
          </w:tcPr>
          <w:p w:rsidR="2BF0D96F" w:rsidP="2BF0D96F" w:rsidRDefault="2BF0D96F" w14:paraId="79898FEF" w14:textId="62DC3661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Add a character with basic movement animations to the game and make the pipes look more realistic using a model made in blender.</w:t>
            </w:r>
          </w:p>
        </w:tc>
      </w:tr>
      <w:tr w:rsidR="2BF0D96F" w:rsidTr="765C3FE6" w14:paraId="18128EA3" w14:textId="77777777">
        <w:tc>
          <w:tcPr>
            <w:tcW w:w="846" w:type="dxa"/>
            <w:tcMar/>
          </w:tcPr>
          <w:p w:rsidR="2BF0D96F" w:rsidP="2BF0D96F" w:rsidRDefault="2BF0D96F" w14:paraId="2EA9ED20" w14:textId="20A76F6F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S3-T5</w:t>
            </w:r>
          </w:p>
        </w:tc>
        <w:tc>
          <w:tcPr>
            <w:tcW w:w="1701" w:type="dxa"/>
            <w:tcMar/>
          </w:tcPr>
          <w:p w:rsidR="2BF0D96F" w:rsidP="2BF0D96F" w:rsidRDefault="2BF0D96F" w14:paraId="0FFDC08C" w14:textId="0F9E238D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Whole Team</w:t>
            </w:r>
          </w:p>
        </w:tc>
        <w:tc>
          <w:tcPr>
            <w:tcW w:w="6469" w:type="dxa"/>
            <w:tcMar/>
          </w:tcPr>
          <w:p w:rsidR="2BF0D96F" w:rsidP="2BF0D96F" w:rsidRDefault="2BF0D96F" w14:paraId="7889D648" w14:textId="1C41037E">
            <w:pPr>
              <w:rPr>
                <w:rFonts w:ascii="Calibri" w:hAnsi="Calibri" w:eastAsia="Calibri" w:cs="Calibri"/>
                <w:color w:val="000000" w:themeColor="text1"/>
              </w:rPr>
            </w:pPr>
            <w:r w:rsidRPr="765C3FE6" w:rsidR="0890778F">
              <w:rPr>
                <w:rStyle w:val="eop"/>
                <w:rFonts w:ascii="Calibri" w:hAnsi="Calibri" w:eastAsia="Calibri" w:cs="Times New Roman"/>
                <w:color w:val="000000" w:themeColor="text1" w:themeTint="FF" w:themeShade="FF"/>
              </w:rPr>
              <w:t>Discuss a backlog of future tasks to display</w:t>
            </w:r>
            <w:r w:rsidRPr="765C3FE6" w:rsidR="7E456247">
              <w:rPr>
                <w:rStyle w:val="eop"/>
                <w:rFonts w:ascii="Calibri" w:hAnsi="Calibri" w:eastAsia="Calibri" w:cs="Times New Roman"/>
                <w:color w:val="000000" w:themeColor="text1" w:themeTint="FF" w:themeShade="FF"/>
              </w:rPr>
              <w:t>. A</w:t>
            </w:r>
            <w:r w:rsidRPr="765C3FE6" w:rsidR="0890778F">
              <w:rPr>
                <w:rStyle w:val="eop"/>
                <w:rFonts w:ascii="Calibri" w:hAnsi="Calibri" w:eastAsia="Calibri" w:cs="Times New Roman"/>
                <w:color w:val="000000" w:themeColor="text1" w:themeTint="FF" w:themeShade="FF"/>
              </w:rPr>
              <w:t>dd to the development backlog (see below).</w:t>
            </w:r>
          </w:p>
        </w:tc>
      </w:tr>
      <w:tr w:rsidR="00855EDF" w:rsidTr="765C3FE6" w14:paraId="6DE10A21" w14:textId="77777777">
        <w:tc>
          <w:tcPr>
            <w:tcW w:w="846" w:type="dxa"/>
            <w:tcMar/>
          </w:tcPr>
          <w:p w:rsidRPr="2BF0D96F" w:rsidR="00855EDF" w:rsidP="00855EDF" w:rsidRDefault="00855EDF" w14:paraId="01851326" w14:textId="343518EC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>
              <w:rPr>
                <w:rFonts w:ascii="Calibri" w:hAnsi="Calibri" w:eastAsia="Calibri" w:cs="Calibri"/>
                <w:b/>
                <w:bCs/>
                <w:color w:val="000000" w:themeColor="text1"/>
              </w:rPr>
              <w:t>S3-T6</w:t>
            </w:r>
          </w:p>
        </w:tc>
        <w:tc>
          <w:tcPr>
            <w:tcW w:w="1701" w:type="dxa"/>
            <w:tcMar/>
          </w:tcPr>
          <w:p w:rsidRPr="2BF0D96F" w:rsidR="00855EDF" w:rsidP="00855EDF" w:rsidRDefault="00855EDF" w14:paraId="693C4490" w14:textId="7409DB44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Shawn (Chin)</w:t>
            </w:r>
          </w:p>
        </w:tc>
        <w:tc>
          <w:tcPr>
            <w:tcW w:w="6469" w:type="dxa"/>
            <w:tcMar/>
          </w:tcPr>
          <w:p w:rsidRPr="2BF0D96F" w:rsidR="00855EDF" w:rsidP="00855EDF" w:rsidRDefault="00855EDF" w14:paraId="481F2526" w14:textId="392DAF1F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color w:val="000000" w:themeColor="text1"/>
              </w:rPr>
              <w:t>Overview section for sprint documentation.</w:t>
            </w:r>
          </w:p>
        </w:tc>
      </w:tr>
      <w:tr w:rsidR="00855EDF" w:rsidTr="765C3FE6" w14:paraId="6C9B157B" w14:textId="77777777">
        <w:tc>
          <w:tcPr>
            <w:tcW w:w="846" w:type="dxa"/>
            <w:tcMar/>
          </w:tcPr>
          <w:p w:rsidRPr="2BF0D96F" w:rsidR="00855EDF" w:rsidP="00855EDF" w:rsidRDefault="00855EDF" w14:paraId="3F70168D" w14:textId="28A41600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>
              <w:rPr>
                <w:rFonts w:ascii="Calibri" w:hAnsi="Calibri" w:eastAsia="Calibri" w:cs="Calibri"/>
                <w:b/>
                <w:bCs/>
                <w:color w:val="000000" w:themeColor="text1"/>
              </w:rPr>
              <w:t>S3-T7</w:t>
            </w:r>
          </w:p>
        </w:tc>
        <w:tc>
          <w:tcPr>
            <w:tcW w:w="1701" w:type="dxa"/>
            <w:tcMar/>
          </w:tcPr>
          <w:p w:rsidRPr="2BF0D96F" w:rsidR="00855EDF" w:rsidP="00855EDF" w:rsidRDefault="00855EDF" w14:paraId="4A1DFB16" w14:textId="39ECBA65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Rachan</w:t>
            </w:r>
          </w:p>
        </w:tc>
        <w:tc>
          <w:tcPr>
            <w:tcW w:w="6469" w:type="dxa"/>
            <w:tcMar/>
          </w:tcPr>
          <w:p w:rsidRPr="2BF0D96F" w:rsidR="00855EDF" w:rsidP="00855EDF" w:rsidRDefault="00855EDF" w14:paraId="7B3648FD" w14:textId="7BC44533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765C3FE6" w:rsidR="2E20E03E">
              <w:rPr>
                <w:rFonts w:ascii="Calibri" w:hAnsi="Calibri" w:eastAsia="Calibri" w:cs="Calibri"/>
                <w:color w:val="000000" w:themeColor="text1" w:themeTint="FF" w:themeShade="FF"/>
              </w:rPr>
              <w:t>Amend meeting records to sprint documentation</w:t>
            </w:r>
            <w:r w:rsidRPr="765C3FE6" w:rsidR="516F6599">
              <w:rPr>
                <w:rFonts w:ascii="Calibri" w:hAnsi="Calibri" w:eastAsia="Calibri" w:cs="Calibri"/>
                <w:color w:val="000000" w:themeColor="text1" w:themeTint="FF" w:themeShade="FF"/>
              </w:rPr>
              <w:t>.</w:t>
            </w:r>
          </w:p>
        </w:tc>
      </w:tr>
      <w:tr w:rsidR="00363CE6" w:rsidTr="765C3FE6" w14:paraId="61A32D47" w14:textId="77777777">
        <w:tc>
          <w:tcPr>
            <w:tcW w:w="846" w:type="dxa"/>
            <w:tcMar/>
          </w:tcPr>
          <w:p w:rsidR="00363CE6" w:rsidP="00855EDF" w:rsidRDefault="00363CE6" w14:paraId="63256C3A" w14:textId="6C5536BC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>
              <w:rPr>
                <w:rFonts w:ascii="Calibri" w:hAnsi="Calibri" w:eastAsia="Calibri" w:cs="Calibri"/>
                <w:b/>
                <w:bCs/>
                <w:color w:val="000000" w:themeColor="text1"/>
              </w:rPr>
              <w:t>S3-T8</w:t>
            </w:r>
          </w:p>
        </w:tc>
        <w:tc>
          <w:tcPr>
            <w:tcW w:w="1701" w:type="dxa"/>
            <w:tcMar/>
          </w:tcPr>
          <w:p w:rsidRPr="2BF0D96F" w:rsidR="00363CE6" w:rsidP="00855EDF" w:rsidRDefault="00363CE6" w14:paraId="2DB5DF43" w14:textId="50A17AA5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>
              <w:rPr>
                <w:rStyle w:val="eop"/>
                <w:rFonts w:ascii="Calibri" w:hAnsi="Calibri" w:eastAsia="Calibri" w:cs="Times New Roman"/>
                <w:color w:val="000000" w:themeColor="text1"/>
              </w:rPr>
              <w:t>M</w:t>
            </w:r>
            <w:r>
              <w:rPr>
                <w:rStyle w:val="eop"/>
                <w:rFonts w:cs="Times New Roman"/>
              </w:rPr>
              <w:t>ichelle</w:t>
            </w:r>
          </w:p>
        </w:tc>
        <w:tc>
          <w:tcPr>
            <w:tcW w:w="6469" w:type="dxa"/>
            <w:tcMar/>
          </w:tcPr>
          <w:p w:rsidRPr="00876D7F" w:rsidR="00363CE6" w:rsidP="765C3FE6" w:rsidRDefault="00876D7F" w14:paraId="3542E049" w14:textId="61C86BD1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Calibri" w:hAnsi="Calibri" w:eastAsia="Calibri" w:cs="Calibri"/>
                <w:color w:val="000000" w:themeColor="text1" w:themeTint="FF" w:themeShade="FF"/>
              </w:rPr>
            </w:pPr>
            <w:r w:rsidRPr="765C3FE6" w:rsidR="200DFF97">
              <w:rPr>
                <w:rFonts w:ascii="Calibri" w:hAnsi="Calibri" w:eastAsia="Calibri" w:cs="Calibri"/>
                <w:color w:val="000000" w:themeColor="text1" w:themeTint="FF" w:themeShade="FF"/>
              </w:rPr>
              <w:t xml:space="preserve">Write preview section for sprint documentation </w:t>
            </w:r>
            <w:r w:rsidRPr="765C3FE6" w:rsidR="200DFF97">
              <w:rPr>
                <w:rFonts w:ascii="Calibri" w:hAnsi="Calibri" w:eastAsia="Calibri" w:cs="Calibri"/>
                <w:color w:val="000000" w:themeColor="text1" w:themeTint="FF" w:themeShade="FF"/>
              </w:rPr>
              <w:t>and m</w:t>
            </w:r>
            <w:r w:rsidRPr="765C3FE6" w:rsidR="200DFF97">
              <w:rPr>
                <w:rFonts w:ascii="Calibri" w:hAnsi="Calibri" w:eastAsia="Calibri" w:cs="Calibri"/>
                <w:color w:val="000000" w:themeColor="text1" w:themeTint="FF" w:themeShade="FF"/>
              </w:rPr>
              <w:t>eeting minutes for customer meeting</w:t>
            </w:r>
            <w:r w:rsidRPr="765C3FE6" w:rsidR="200DFF97">
              <w:rPr>
                <w:rFonts w:ascii="Calibri" w:hAnsi="Calibri" w:eastAsia="Calibri" w:cs="Calibri"/>
                <w:color w:val="000000" w:themeColor="text1" w:themeTint="FF" w:themeShade="FF"/>
              </w:rPr>
              <w:t>.</w:t>
            </w:r>
          </w:p>
        </w:tc>
      </w:tr>
      <w:tr w:rsidR="00855EDF" w:rsidTr="765C3FE6" w14:paraId="4176B9FB" w14:textId="77777777">
        <w:tc>
          <w:tcPr>
            <w:tcW w:w="846" w:type="dxa"/>
            <w:tcMar/>
          </w:tcPr>
          <w:p w:rsidR="00855EDF" w:rsidP="00855EDF" w:rsidRDefault="00855EDF" w14:paraId="146039D5" w14:textId="4A2D012A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TBD</w:t>
            </w:r>
          </w:p>
        </w:tc>
        <w:tc>
          <w:tcPr>
            <w:tcW w:w="1701" w:type="dxa"/>
            <w:tcMar/>
          </w:tcPr>
          <w:p w:rsidR="00855EDF" w:rsidP="00855EDF" w:rsidRDefault="00855EDF" w14:paraId="6B649D44" w14:textId="7D42D397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Whole Team</w:t>
            </w:r>
          </w:p>
        </w:tc>
        <w:tc>
          <w:tcPr>
            <w:tcW w:w="6469" w:type="dxa"/>
            <w:tcMar/>
          </w:tcPr>
          <w:p w:rsidR="00855EDF" w:rsidP="00855EDF" w:rsidRDefault="00855EDF" w14:paraId="27398FA5" w14:textId="512DB5BC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normaltextrun"/>
                <w:rFonts w:ascii="Calibri" w:hAnsi="Calibri" w:eastAsia="Calibri" w:cs="Calibri"/>
                <w:color w:val="000000" w:themeColor="text1"/>
              </w:rPr>
              <w:t>Create User Stories for the game.</w:t>
            </w:r>
          </w:p>
        </w:tc>
      </w:tr>
      <w:tr w:rsidR="00855EDF" w:rsidTr="765C3FE6" w14:paraId="3B4BF787" w14:textId="77777777">
        <w:tc>
          <w:tcPr>
            <w:tcW w:w="846" w:type="dxa"/>
            <w:tcMar/>
          </w:tcPr>
          <w:p w:rsidR="00855EDF" w:rsidP="00855EDF" w:rsidRDefault="00855EDF" w14:paraId="012E08A4" w14:textId="1483998A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TBD</w:t>
            </w:r>
          </w:p>
        </w:tc>
        <w:tc>
          <w:tcPr>
            <w:tcW w:w="1701" w:type="dxa"/>
            <w:tcMar/>
          </w:tcPr>
          <w:p w:rsidR="00855EDF" w:rsidP="00855EDF" w:rsidRDefault="00855EDF" w14:paraId="43D3E687" w14:textId="07BC5121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Whole Team</w:t>
            </w:r>
          </w:p>
        </w:tc>
        <w:tc>
          <w:tcPr>
            <w:tcW w:w="6469" w:type="dxa"/>
            <w:tcMar/>
          </w:tcPr>
          <w:p w:rsidR="00855EDF" w:rsidP="00855EDF" w:rsidRDefault="00855EDF" w14:paraId="4865299B" w14:textId="2374019B">
            <w:pPr>
              <w:spacing w:beforeAutospacing="1" w:afterAutospacing="1"/>
              <w:rPr>
                <w:rStyle w:val="eop"/>
                <w:rFonts w:ascii="Calibri" w:hAnsi="Calibri" w:eastAsia="Calibri" w:cs="Calibri"/>
                <w:color w:val="000000" w:themeColor="text1"/>
              </w:rPr>
            </w:pPr>
            <w:r w:rsidRPr="2BF0D96F">
              <w:rPr>
                <w:rStyle w:val="normaltextrun"/>
                <w:rFonts w:ascii="Calibri" w:hAnsi="Calibri" w:eastAsia="Calibri" w:cs="Calibri"/>
                <w:color w:val="000000" w:themeColor="text1"/>
              </w:rPr>
              <w:t>Create Use Cases for the game.</w:t>
            </w:r>
          </w:p>
        </w:tc>
      </w:tr>
      <w:tr w:rsidR="00855EDF" w:rsidTr="765C3FE6" w14:paraId="6FD7B7E4" w14:textId="77777777">
        <w:tc>
          <w:tcPr>
            <w:tcW w:w="846" w:type="dxa"/>
            <w:tcMar/>
          </w:tcPr>
          <w:p w:rsidR="00855EDF" w:rsidP="00855EDF" w:rsidRDefault="00855EDF" w14:paraId="4B05C27C" w14:textId="17A5F1D1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TBD</w:t>
            </w:r>
          </w:p>
        </w:tc>
        <w:tc>
          <w:tcPr>
            <w:tcW w:w="1701" w:type="dxa"/>
            <w:tcMar/>
          </w:tcPr>
          <w:p w:rsidR="00855EDF" w:rsidP="00855EDF" w:rsidRDefault="00855EDF" w14:paraId="47BE6ABE" w14:textId="5E810979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Whole Team</w:t>
            </w:r>
          </w:p>
        </w:tc>
        <w:tc>
          <w:tcPr>
            <w:tcW w:w="6469" w:type="dxa"/>
            <w:tcMar/>
          </w:tcPr>
          <w:p w:rsidR="00855EDF" w:rsidP="00855EDF" w:rsidRDefault="00855EDF" w14:paraId="0E94C857" w14:textId="5DF577D4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normaltextrun"/>
                <w:rFonts w:ascii="Calibri" w:hAnsi="Calibri" w:eastAsia="Calibri" w:cs="Calibri"/>
                <w:color w:val="000000" w:themeColor="text1"/>
              </w:rPr>
              <w:t>Create CRC cards for the game.</w:t>
            </w:r>
          </w:p>
        </w:tc>
      </w:tr>
      <w:tr w:rsidR="00855EDF" w:rsidTr="765C3FE6" w14:paraId="77CDCCED" w14:textId="77777777">
        <w:tc>
          <w:tcPr>
            <w:tcW w:w="846" w:type="dxa"/>
            <w:tcMar/>
          </w:tcPr>
          <w:p w:rsidR="00855EDF" w:rsidP="00855EDF" w:rsidRDefault="00855EDF" w14:paraId="703BEC75" w14:textId="543A989F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TBD</w:t>
            </w:r>
          </w:p>
        </w:tc>
        <w:tc>
          <w:tcPr>
            <w:tcW w:w="1701" w:type="dxa"/>
            <w:tcMar/>
          </w:tcPr>
          <w:p w:rsidR="00855EDF" w:rsidP="00855EDF" w:rsidRDefault="00855EDF" w14:paraId="64E3FBFA" w14:textId="1755406D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Whole Team</w:t>
            </w:r>
          </w:p>
        </w:tc>
        <w:tc>
          <w:tcPr>
            <w:tcW w:w="6469" w:type="dxa"/>
            <w:tcMar/>
          </w:tcPr>
          <w:p w:rsidR="00855EDF" w:rsidP="00855EDF" w:rsidRDefault="00855EDF" w14:paraId="1524491E" w14:textId="0C4F8E2C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color w:val="000000" w:themeColor="text1"/>
              </w:rPr>
              <w:t>Create core functionality of the game.</w:t>
            </w:r>
          </w:p>
        </w:tc>
      </w:tr>
      <w:tr w:rsidR="00855EDF" w:rsidTr="765C3FE6" w14:paraId="6A5EB56B" w14:textId="77777777">
        <w:tc>
          <w:tcPr>
            <w:tcW w:w="846" w:type="dxa"/>
            <w:tcMar/>
          </w:tcPr>
          <w:p w:rsidR="00855EDF" w:rsidP="00855EDF" w:rsidRDefault="00855EDF" w14:paraId="68A09DF2" w14:textId="66FDE05B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TBD</w:t>
            </w:r>
          </w:p>
        </w:tc>
        <w:tc>
          <w:tcPr>
            <w:tcW w:w="1701" w:type="dxa"/>
            <w:tcMar/>
          </w:tcPr>
          <w:p w:rsidR="00855EDF" w:rsidP="00855EDF" w:rsidRDefault="00855EDF" w14:paraId="29CD53D6" w14:textId="3C95446E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Whole Team</w:t>
            </w:r>
          </w:p>
        </w:tc>
        <w:tc>
          <w:tcPr>
            <w:tcW w:w="6469" w:type="dxa"/>
            <w:tcMar/>
          </w:tcPr>
          <w:p w:rsidR="00855EDF" w:rsidP="00855EDF" w:rsidRDefault="00855EDF" w14:paraId="32E0A0C7" w14:textId="4AE4E0ED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color w:val="000000" w:themeColor="text1"/>
              </w:rPr>
              <w:t>Implement dungeon design to the game.</w:t>
            </w:r>
          </w:p>
        </w:tc>
      </w:tr>
      <w:tr w:rsidR="00855EDF" w:rsidTr="765C3FE6" w14:paraId="7FB0635A" w14:textId="77777777">
        <w:tc>
          <w:tcPr>
            <w:tcW w:w="846" w:type="dxa"/>
            <w:tcMar/>
          </w:tcPr>
          <w:p w:rsidR="00855EDF" w:rsidP="00855EDF" w:rsidRDefault="00855EDF" w14:paraId="79EA740B" w14:textId="3494DFAC">
            <w:pPr>
              <w:rPr>
                <w:rFonts w:ascii="Calibri" w:hAnsi="Calibri" w:eastAsia="Calibri" w:cs="Calibri"/>
                <w:b/>
                <w:bCs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b/>
                <w:bCs/>
                <w:color w:val="000000" w:themeColor="text1"/>
              </w:rPr>
              <w:t>TBD</w:t>
            </w:r>
          </w:p>
        </w:tc>
        <w:tc>
          <w:tcPr>
            <w:tcW w:w="1701" w:type="dxa"/>
            <w:tcMar/>
          </w:tcPr>
          <w:p w:rsidR="00855EDF" w:rsidP="00855EDF" w:rsidRDefault="00855EDF" w14:paraId="0E6DFB3E" w14:textId="456EF798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Style w:val="eop"/>
                <w:rFonts w:ascii="Calibri" w:hAnsi="Calibri" w:eastAsia="Calibri" w:cs="Times New Roman"/>
                <w:color w:val="000000" w:themeColor="text1"/>
              </w:rPr>
              <w:t>Whole Team</w:t>
            </w:r>
          </w:p>
        </w:tc>
        <w:tc>
          <w:tcPr>
            <w:tcW w:w="6469" w:type="dxa"/>
            <w:tcMar/>
          </w:tcPr>
          <w:p w:rsidR="00855EDF" w:rsidP="00855EDF" w:rsidRDefault="00855EDF" w14:paraId="3E1E677E" w14:textId="6D8D19C1">
            <w:pPr>
              <w:rPr>
                <w:rStyle w:val="eop"/>
                <w:rFonts w:ascii="Calibri" w:hAnsi="Calibri" w:eastAsia="Calibri" w:cs="Times New Roman"/>
                <w:color w:val="000000" w:themeColor="text1"/>
              </w:rPr>
            </w:pPr>
            <w:r w:rsidRPr="2BF0D96F">
              <w:rPr>
                <w:rFonts w:ascii="Calibri" w:hAnsi="Calibri" w:eastAsia="Calibri" w:cs="Calibri"/>
                <w:color w:val="000000" w:themeColor="text1"/>
              </w:rPr>
              <w:t>Add features.</w:t>
            </w:r>
          </w:p>
        </w:tc>
      </w:tr>
    </w:tbl>
    <w:p w:rsidR="2BF0D96F" w:rsidP="2BF0D96F" w:rsidRDefault="2BF0D96F" w14:paraId="18EAAD4C" w14:textId="5382F56F"/>
    <w:p w:rsidR="00CF3142" w:rsidP="00CF3142" w:rsidRDefault="00CF3142" w14:paraId="0283D702" w14:textId="26AF15FA">
      <w:pPr>
        <w:pStyle w:val="Heading2"/>
        <w:rPr>
          <w:b/>
          <w:bCs/>
          <w:color w:val="auto"/>
        </w:rPr>
      </w:pPr>
      <w:r w:rsidRPr="0DAF0C1E">
        <w:rPr>
          <w:b/>
          <w:bCs/>
          <w:color w:val="auto"/>
        </w:rPr>
        <w:t>Backlog</w:t>
      </w:r>
    </w:p>
    <w:p w:rsidRPr="00FB1BFC" w:rsidR="00FB1BFC" w:rsidP="00FB1BFC" w:rsidRDefault="00FB1BFC" w14:paraId="5AE88930" w14:textId="565763C6">
      <w:r w:rsidRPr="765C3FE6" w:rsidR="00FB1BFC">
        <w:rPr>
          <w:i w:val="1"/>
          <w:iCs w:val="1"/>
        </w:rPr>
        <w:t>Note:</w:t>
      </w:r>
      <w:r w:rsidR="00FB1BFC">
        <w:rPr/>
        <w:t xml:space="preserve"> The TBD tasks are un-ordered</w:t>
      </w:r>
      <w:r w:rsidR="00D15136">
        <w:rPr/>
        <w:t>, un-designated</w:t>
      </w:r>
      <w:r w:rsidR="00FB1BFC">
        <w:rPr/>
        <w:t xml:space="preserve"> tasks created during the tas</w:t>
      </w:r>
      <w:r w:rsidR="00D15136">
        <w:rPr/>
        <w:t>k</w:t>
      </w:r>
      <w:r w:rsidR="00FB1BFC">
        <w:rPr/>
        <w:t xml:space="preserve"> S</w:t>
      </w:r>
      <w:r w:rsidR="00D15136">
        <w:rPr/>
        <w:t>3-T5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850"/>
        <w:gridCol w:w="1985"/>
        <w:gridCol w:w="2268"/>
        <w:gridCol w:w="2356"/>
      </w:tblGrid>
      <w:tr w:rsidR="000975D6" w:rsidTr="105697D0" w14:paraId="67723196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hideMark/>
          </w:tcPr>
          <w:p w:rsidR="000975D6" w:rsidRDefault="000975D6" w14:paraId="4F65F7F0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Priority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hideMark/>
          </w:tcPr>
          <w:p w:rsidR="000975D6" w:rsidRDefault="000975D6" w14:paraId="15E5A2CF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Tasks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hideMark/>
          </w:tcPr>
          <w:p w:rsidR="000975D6" w:rsidRDefault="000975D6" w14:paraId="25A392E7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Date of Creation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hideMark/>
          </w:tcPr>
          <w:p w:rsidR="000975D6" w:rsidRDefault="000975D6" w14:paraId="0F476823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Date of Completion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2F2F2" w:themeFill="background1" w:themeFillShade="F2"/>
            <w:hideMark/>
          </w:tcPr>
          <w:p w:rsidR="000975D6" w:rsidRDefault="000975D6" w14:paraId="4172AD61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Status at End of Sprint</w:t>
            </w:r>
          </w:p>
        </w:tc>
      </w:tr>
      <w:tr w:rsidR="000975D6" w:rsidTr="105697D0" w14:paraId="6DD61092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22E52F0C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Whole Team 1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4D4A93E2" w14:textId="4529AEB4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3-T</w:t>
            </w:r>
            <w:r w:rsidR="00250211">
              <w:rPr>
                <w:rStyle w:val="normaltextrun"/>
                <w:rFonts w:ascii="Calibri" w:hAnsi="Calibri" w:eastAsia="Calibri" w:cs="Calibri"/>
              </w:rPr>
              <w:t>3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41182B9B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574D9F5E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8D08D" w:themeFill="accent6" w:themeFillTint="99"/>
            <w:hideMark/>
          </w:tcPr>
          <w:p w:rsidR="000975D6" w:rsidRDefault="000975D6" w14:paraId="57E7AC9E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Complete</w:t>
            </w:r>
          </w:p>
        </w:tc>
      </w:tr>
      <w:tr w:rsidR="000975D6" w:rsidTr="105697D0" w14:paraId="27799316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4846B5D0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Leo 1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5BB9C14E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3- T1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0039B7E3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41503E2E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3/11/21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8D08D" w:themeFill="accent6" w:themeFillTint="99"/>
            <w:hideMark/>
          </w:tcPr>
          <w:p w:rsidR="000975D6" w:rsidRDefault="000975D6" w14:paraId="3E6E45D3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Complete</w:t>
            </w:r>
          </w:p>
        </w:tc>
      </w:tr>
      <w:tr w:rsidR="000975D6" w:rsidTr="105697D0" w14:paraId="2A8A3986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7E0C67E3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Marcus 1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P="105697D0" w:rsidRDefault="000975D6" w14:paraId="3CFA78CF" w14:textId="11DBCEB4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 w:rsidRPr="105697D0">
              <w:rPr>
                <w:rStyle w:val="normaltextrun"/>
                <w:rFonts w:ascii="Calibri" w:hAnsi="Calibri" w:eastAsia="Calibri" w:cs="Calibri"/>
              </w:rPr>
              <w:t>S3-T</w:t>
            </w:r>
            <w:r w:rsidRPr="105697D0" w:rsidR="7CA5D715">
              <w:rPr>
                <w:rStyle w:val="normaltextrun"/>
                <w:rFonts w:ascii="Calibri" w:hAnsi="Calibri" w:eastAsia="Calibri" w:cs="Calibri"/>
              </w:rPr>
              <w:t>2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6FF97516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500DCFAB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4/11/21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8D08D" w:themeFill="accent6" w:themeFillTint="99"/>
            <w:hideMark/>
          </w:tcPr>
          <w:p w:rsidR="000975D6" w:rsidRDefault="000975D6" w14:paraId="3CE4A492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Complete</w:t>
            </w:r>
          </w:p>
        </w:tc>
      </w:tr>
      <w:tr w:rsidR="000975D6" w:rsidTr="105697D0" w14:paraId="7436A032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13CDA445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Marcus 2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5323B5B2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3-T4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1BFE4435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048B773B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6/11/21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8D08D" w:themeFill="accent6" w:themeFillTint="99"/>
            <w:hideMark/>
          </w:tcPr>
          <w:p w:rsidR="000975D6" w:rsidRDefault="000975D6" w14:paraId="7569BAF8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Complete</w:t>
            </w:r>
          </w:p>
        </w:tc>
      </w:tr>
      <w:tr w:rsidR="000975D6" w:rsidTr="105697D0" w14:paraId="0E734336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6EAC91C7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Whole Team 2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6D61639F" w14:textId="687458AC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3- T</w:t>
            </w:r>
            <w:r w:rsidR="00250211">
              <w:rPr>
                <w:rStyle w:val="normaltextrun"/>
                <w:rFonts w:ascii="Calibri" w:hAnsi="Calibri" w:eastAsia="Calibri" w:cs="Calibri"/>
              </w:rPr>
              <w:t>5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4C37ACFE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0975D6" w:rsidRDefault="000975D6" w14:paraId="0EF46B36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6/11/21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8D08D" w:themeFill="accent6" w:themeFillTint="99"/>
            <w:hideMark/>
          </w:tcPr>
          <w:p w:rsidR="000975D6" w:rsidRDefault="000975D6" w14:paraId="51C1AF69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Complete</w:t>
            </w:r>
          </w:p>
        </w:tc>
      </w:tr>
      <w:tr w:rsidR="00EB0541" w:rsidTr="105697D0" w14:paraId="64367F52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EB0541" w:rsidP="00EB0541" w:rsidRDefault="00EB0541" w14:paraId="4BFA49BF" w14:textId="2FFA3A2B">
            <w:pPr>
              <w:spacing w:before="100" w:beforeAutospacing="1" w:after="100" w:afterAutospacing="1"/>
              <w:rPr>
                <w:rStyle w:val="normaltextrun"/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hawn (Chin)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EB0541" w:rsidP="00EB0541" w:rsidRDefault="00EB0541" w14:paraId="5BEBFF80" w14:textId="3330003B">
            <w:pPr>
              <w:spacing w:before="100" w:beforeAutospacing="1" w:after="100" w:afterAutospacing="1"/>
              <w:rPr>
                <w:rStyle w:val="normaltextrun"/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3-T6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EB0541" w:rsidP="00EB0541" w:rsidRDefault="00EB0541" w14:paraId="07B5A68C" w14:textId="453C486E">
            <w:pPr>
              <w:spacing w:before="100" w:beforeAutospacing="1" w:after="100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EB0541" w:rsidP="00EB0541" w:rsidRDefault="00EB0541" w14:paraId="5EC3028D" w14:textId="7A832056">
            <w:pPr>
              <w:spacing w:before="100" w:beforeAutospacing="1" w:after="100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6/11/21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8D08D" w:themeFill="accent6" w:themeFillTint="99"/>
          </w:tcPr>
          <w:p w:rsidR="00EB0541" w:rsidP="00EB0541" w:rsidRDefault="00EB0541" w14:paraId="7A45D62D" w14:textId="4CF60172">
            <w:pPr>
              <w:spacing w:before="100" w:beforeAutospacing="1" w:after="100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Complete</w:t>
            </w:r>
          </w:p>
        </w:tc>
      </w:tr>
      <w:tr w:rsidR="00EB0541" w:rsidTr="105697D0" w14:paraId="52E07B78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EB0541" w:rsidP="00EB0541" w:rsidRDefault="00EB0541" w14:paraId="159887BC" w14:textId="5AAC4533">
            <w:pPr>
              <w:spacing w:before="100" w:beforeAutospacing="1" w:after="100" w:afterAutospacing="1"/>
              <w:rPr>
                <w:rStyle w:val="normaltextrun"/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 xml:space="preserve">Rachan 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EB0541" w:rsidP="00EB0541" w:rsidRDefault="00EB0541" w14:paraId="179BE621" w14:textId="76693DD3">
            <w:pPr>
              <w:spacing w:before="100" w:beforeAutospacing="1" w:after="100" w:afterAutospacing="1"/>
              <w:rPr>
                <w:rStyle w:val="normaltextrun"/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3-T7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EB0541" w:rsidP="00EB0541" w:rsidRDefault="00EB0541" w14:paraId="52D8479E" w14:textId="34B378C8">
            <w:pPr>
              <w:spacing w:before="100" w:beforeAutospacing="1" w:after="100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EB0541" w:rsidP="00EB0541" w:rsidRDefault="00EB0541" w14:paraId="4E406B1D" w14:textId="19718B3C">
            <w:pPr>
              <w:spacing w:before="100" w:beforeAutospacing="1" w:after="100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5/11/21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8D08D" w:themeFill="accent6" w:themeFillTint="99"/>
          </w:tcPr>
          <w:p w:rsidR="00EB0541" w:rsidP="00EB0541" w:rsidRDefault="00EB0541" w14:paraId="185A14E6" w14:textId="03ACE9AE">
            <w:pPr>
              <w:spacing w:before="100" w:beforeAutospacing="1" w:after="100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Complete</w:t>
            </w:r>
          </w:p>
        </w:tc>
      </w:tr>
      <w:tr w:rsidR="00876D7F" w:rsidTr="105697D0" w14:paraId="37C872EF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876D7F" w:rsidP="00EB0541" w:rsidRDefault="00876D7F" w14:paraId="037A21E2" w14:textId="2E9DFEA2">
            <w:pPr>
              <w:spacing w:before="100" w:beforeAutospacing="1" w:after="100" w:afterAutospacing="1"/>
              <w:rPr>
                <w:rStyle w:val="normaltextrun"/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Michelle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876D7F" w:rsidP="00EB0541" w:rsidRDefault="00876D7F" w14:paraId="7F728EE0" w14:textId="77E20E77">
            <w:pPr>
              <w:spacing w:before="100" w:beforeAutospacing="1" w:after="100" w:afterAutospacing="1"/>
              <w:rPr>
                <w:rStyle w:val="normaltextrun"/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3-T8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876D7F" w:rsidP="00EB0541" w:rsidRDefault="00876D7F" w14:paraId="68E014EB" w14:textId="49D348FB">
            <w:pPr>
              <w:spacing w:before="100" w:beforeAutospacing="1" w:after="100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="00876D7F" w:rsidP="00EB0541" w:rsidRDefault="00876D7F" w14:paraId="778F6AC9" w14:textId="1FEE0FCC">
            <w:pPr>
              <w:spacing w:before="100" w:beforeAutospacing="1" w:after="100" w:afterAutospacing="1"/>
              <w:rPr>
                <w:rStyle w:val="eop"/>
                <w:rFonts w:ascii="Calibri" w:hAnsi="Calibri" w:eastAsia="Calibri" w:cs="Calibri"/>
              </w:rPr>
            </w:pPr>
            <w:r w:rsidRPr="00876D7F">
              <w:rPr>
                <w:rFonts w:cstheme="minorHAnsi"/>
                <w:color w:val="242424"/>
              </w:rPr>
              <w:t>17/11/21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8D08D" w:themeFill="accent6" w:themeFillTint="99"/>
          </w:tcPr>
          <w:p w:rsidR="00876D7F" w:rsidP="00EB0541" w:rsidRDefault="00876D7F" w14:paraId="5400A50B" w14:textId="26447758">
            <w:pPr>
              <w:spacing w:before="100" w:beforeAutospacing="1" w:after="100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Complete</w:t>
            </w:r>
          </w:p>
        </w:tc>
      </w:tr>
      <w:tr w:rsidR="00EB0541" w:rsidTr="105697D0" w14:paraId="793C3901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76E62FF4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Whole Team 4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77CA8C76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TBD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307B8F91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0F3F7B88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-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0000"/>
            <w:hideMark/>
          </w:tcPr>
          <w:p w:rsidR="00EB0541" w:rsidP="00EB0541" w:rsidRDefault="00EB0541" w14:paraId="1172B952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Not started</w:t>
            </w:r>
          </w:p>
        </w:tc>
      </w:tr>
      <w:tr w:rsidR="00EB0541" w:rsidTr="105697D0" w14:paraId="7E2AD5DD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1663E0BD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Whole Team 5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10B1726D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TBD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027F892E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71BE6B6C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-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0000"/>
            <w:hideMark/>
          </w:tcPr>
          <w:p w:rsidR="00EB0541" w:rsidP="00EB0541" w:rsidRDefault="00EB0541" w14:paraId="312BF38A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Not started</w:t>
            </w:r>
          </w:p>
        </w:tc>
      </w:tr>
      <w:tr w:rsidR="00EB0541" w:rsidTr="105697D0" w14:paraId="023F4B84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4C5B6C3B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Whole Team 6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6A53F177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TBD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316360DC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4C87B0B6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-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0000"/>
            <w:hideMark/>
          </w:tcPr>
          <w:p w:rsidR="00EB0541" w:rsidP="00EB0541" w:rsidRDefault="00EB0541" w14:paraId="0C931953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Not started</w:t>
            </w:r>
          </w:p>
        </w:tc>
      </w:tr>
      <w:tr w:rsidR="00EB0541" w:rsidTr="105697D0" w14:paraId="1698B538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5140A992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Whole Team 7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38B61CBC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TBD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3D7928D8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6C20CA6C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-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0000"/>
            <w:hideMark/>
          </w:tcPr>
          <w:p w:rsidR="00EB0541" w:rsidP="00EB0541" w:rsidRDefault="00EB0541" w14:paraId="410276EA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Not started</w:t>
            </w:r>
          </w:p>
        </w:tc>
      </w:tr>
      <w:tr w:rsidR="00EB0541" w:rsidTr="105697D0" w14:paraId="54C15CEA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7B6CE062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Whole Team 8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1AE914E7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TBD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7AD39AC9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22E60C0E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-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0000"/>
            <w:hideMark/>
          </w:tcPr>
          <w:p w:rsidR="00EB0541" w:rsidP="00EB0541" w:rsidRDefault="00EB0541" w14:paraId="6E693273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Not started</w:t>
            </w:r>
          </w:p>
        </w:tc>
      </w:tr>
      <w:tr w:rsidR="00EB0541" w:rsidTr="105697D0" w14:paraId="78F6A0E1" w14:textId="77777777">
        <w:tc>
          <w:tcPr>
            <w:tcW w:w="155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19164FA8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Whole Team 9</w:t>
            </w:r>
          </w:p>
        </w:tc>
        <w:tc>
          <w:tcPr>
            <w:tcW w:w="8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07FAA0EC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TBD</w:t>
            </w:r>
          </w:p>
        </w:tc>
        <w:tc>
          <w:tcPr>
            <w:tcW w:w="19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34FC3CC0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10/11/21</w:t>
            </w:r>
          </w:p>
        </w:tc>
        <w:tc>
          <w:tcPr>
            <w:tcW w:w="226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="00EB0541" w:rsidP="00EB0541" w:rsidRDefault="00EB0541" w14:paraId="4BB3625F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-</w:t>
            </w:r>
          </w:p>
        </w:tc>
        <w:tc>
          <w:tcPr>
            <w:tcW w:w="235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0000"/>
            <w:hideMark/>
          </w:tcPr>
          <w:p w:rsidR="00EB0541" w:rsidP="00EB0541" w:rsidRDefault="00EB0541" w14:paraId="3BD1C16F" w14:textId="77777777">
            <w:pPr>
              <w:spacing w:before="100" w:beforeAutospacing="1" w:after="100" w:afterAutospacing="1"/>
              <w:rPr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Not started</w:t>
            </w:r>
          </w:p>
        </w:tc>
      </w:tr>
    </w:tbl>
    <w:p w:rsidR="00CF3142" w:rsidP="00CF3142" w:rsidRDefault="00CF3142" w14:paraId="25EACC46" w14:textId="3BAB529A"/>
    <w:p w:rsidR="00CF3142" w:rsidP="00606796" w:rsidRDefault="00CF3142" w14:paraId="7F983535" w14:textId="77777777"/>
    <w:p w:rsidR="00CF3142" w:rsidP="00606796" w:rsidRDefault="00606796" w14:paraId="1893EEE4" w14:textId="15B841AC">
      <w:pPr>
        <w:pStyle w:val="Heading2"/>
        <w:rPr>
          <w:b/>
          <w:bCs/>
          <w:color w:val="auto"/>
        </w:rPr>
      </w:pPr>
      <w:r w:rsidRPr="0DAF0C1E">
        <w:rPr>
          <w:b/>
          <w:bCs/>
          <w:color w:val="auto"/>
        </w:rPr>
        <w:t>Meeting Records</w:t>
      </w:r>
    </w:p>
    <w:p w:rsidRPr="00A25D5A" w:rsidR="00A25D5A" w:rsidP="00A25D5A" w:rsidRDefault="00A25D5A" w14:paraId="58BC129D" w14:textId="1E2ACDB6">
      <w:pPr>
        <w:pStyle w:val="Heading3"/>
      </w:pPr>
      <w:r w:rsidRPr="2BF0D96F">
        <w:rPr>
          <w:color w:val="auto"/>
        </w:rPr>
        <w:t>Meetings</w:t>
      </w:r>
    </w:p>
    <w:tbl>
      <w:tblPr>
        <w:tblStyle w:val="TableGrid"/>
        <w:tblW w:w="9016" w:type="dxa"/>
        <w:tblLayout w:type="fixed"/>
        <w:tblLook w:val="06A0" w:firstRow="1" w:lastRow="0" w:firstColumn="1" w:lastColumn="0" w:noHBand="1" w:noVBand="1"/>
      </w:tblPr>
      <w:tblGrid>
        <w:gridCol w:w="2254"/>
        <w:gridCol w:w="2254"/>
        <w:gridCol w:w="2254"/>
        <w:gridCol w:w="2254"/>
      </w:tblGrid>
      <w:tr w:rsidR="008A19C5" w:rsidTr="765C3FE6" w14:paraId="2F7114AF" w14:textId="77777777"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2F2F2" w:themeFill="background1" w:themeFillShade="F2"/>
            <w:tcMar/>
          </w:tcPr>
          <w:p w:rsidR="008A19C5" w:rsidP="765C3FE6" w:rsidRDefault="008A19C5" w14:paraId="1267792F" w14:textId="3253D878">
            <w:pPr>
              <w:jc w:val="center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Date &amp; Time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2F2F2" w:themeFill="background1" w:themeFillShade="F2"/>
            <w:tcMar/>
            <w:hideMark/>
          </w:tcPr>
          <w:p w:rsidR="008A19C5" w:rsidP="765C3FE6" w:rsidRDefault="008A19C5" w14:paraId="3D3DF1B7" w14:textId="3139D32F">
            <w:pPr>
              <w:jc w:val="center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Overview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2F2F2" w:themeFill="background1" w:themeFillShade="F2"/>
            <w:tcMar/>
            <w:hideMark/>
          </w:tcPr>
          <w:p w:rsidR="008A19C5" w:rsidP="765C3FE6" w:rsidRDefault="008A19C5" w14:paraId="0C6ECAA2" w14:textId="77777777">
            <w:pPr>
              <w:jc w:val="center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Duration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F2F2F2" w:themeFill="background1" w:themeFillShade="F2"/>
            <w:tcMar/>
            <w:hideMark/>
          </w:tcPr>
          <w:p w:rsidR="008A19C5" w:rsidP="765C3FE6" w:rsidRDefault="008A19C5" w14:paraId="372206F1" w14:textId="52093815">
            <w:pPr>
              <w:jc w:val="center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Attended </w:t>
            </w:r>
            <w:r w:rsidRPr="765C3FE6" w:rsidR="44FC28E7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B</w:t>
            </w: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y</w:t>
            </w:r>
          </w:p>
        </w:tc>
      </w:tr>
      <w:tr w:rsidR="008A19C5" w:rsidTr="765C3FE6" w14:paraId="1D74BA73" w14:textId="77777777"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008A19C5" w:rsidP="765C3FE6" w:rsidRDefault="008A19C5" w14:paraId="39565C7D" w14:textId="7FCF9969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Tuesday (16th </w:t>
            </w:r>
            <w:r w:rsidRPr="765C3FE6" w:rsidR="29413F4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November</w:t>
            </w: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2021) - 18:00 - 18:52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  <w:hideMark/>
          </w:tcPr>
          <w:p w:rsidR="008A19C5" w:rsidP="765C3FE6" w:rsidRDefault="008A19C5" w14:paraId="20333BD8" w14:textId="28D9747B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Internal Meeting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  <w:hideMark/>
          </w:tcPr>
          <w:p w:rsidR="008A19C5" w:rsidP="765C3FE6" w:rsidRDefault="008A19C5" w14:paraId="688B7EC5" w14:textId="77777777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52 minutes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  <w:hideMark/>
          </w:tcPr>
          <w:p w:rsidR="008A19C5" w:rsidP="765C3FE6" w:rsidRDefault="008A19C5" w14:paraId="5A23760D" w14:textId="77777777">
            <w:pPr>
              <w:jc w:val="left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All Team members</w:t>
            </w:r>
          </w:p>
        </w:tc>
      </w:tr>
      <w:tr w:rsidR="008A19C5" w:rsidTr="765C3FE6" w14:paraId="422F047C" w14:textId="77777777"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008A19C5" w:rsidP="765C3FE6" w:rsidRDefault="008A19C5" w14:paraId="0814F011" w14:textId="66A2AA46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Wednesday (17th </w:t>
            </w:r>
            <w:r w:rsidRPr="765C3FE6" w:rsidR="54CD4924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November</w:t>
            </w: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2021) - 12:00 - 12:17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  <w:hideMark/>
          </w:tcPr>
          <w:p w:rsidR="008A19C5" w:rsidP="765C3FE6" w:rsidRDefault="008A19C5" w14:paraId="22218C92" w14:textId="271C69D6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Client Meeting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  <w:hideMark/>
          </w:tcPr>
          <w:p w:rsidR="008A19C5" w:rsidP="765C3FE6" w:rsidRDefault="008A19C5" w14:paraId="7C1A78C1" w14:textId="77777777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17 minutes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  <w:hideMark/>
          </w:tcPr>
          <w:p w:rsidR="008A19C5" w:rsidP="765C3FE6" w:rsidRDefault="008A19C5" w14:paraId="3465D87D" w14:textId="77777777">
            <w:pPr>
              <w:jc w:val="left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All Team members</w:t>
            </w:r>
          </w:p>
        </w:tc>
      </w:tr>
      <w:tr w:rsidR="008A19C5" w:rsidTr="765C3FE6" w14:paraId="5B69A533" w14:textId="77777777"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008A19C5" w:rsidP="765C3FE6" w:rsidRDefault="008A19C5" w14:paraId="4BA5AD33" w14:textId="41496FED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Wednesday (17th </w:t>
            </w:r>
            <w:r w:rsidRPr="765C3FE6" w:rsidR="6BC7AAAD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November</w:t>
            </w: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 xml:space="preserve"> 2021) - 12:30 - 13:44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  <w:hideMark/>
          </w:tcPr>
          <w:p w:rsidR="008A19C5" w:rsidP="765C3FE6" w:rsidRDefault="008A19C5" w14:paraId="20CBD10E" w14:textId="02F9FE84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Internal Meeting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  <w:hideMark/>
          </w:tcPr>
          <w:p w:rsidR="008A19C5" w:rsidP="765C3FE6" w:rsidRDefault="008A19C5" w14:paraId="461FCEEB" w14:textId="77777777">
            <w:pPr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74 minutes</w:t>
            </w:r>
          </w:p>
        </w:tc>
        <w:tc>
          <w:tcPr>
            <w:tcW w:w="22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  <w:hideMark/>
          </w:tcPr>
          <w:p w:rsidR="008A19C5" w:rsidP="765C3FE6" w:rsidRDefault="008A19C5" w14:paraId="579071C6" w14:textId="77777777">
            <w:pPr>
              <w:jc w:val="left"/>
              <w:rPr>
                <w:rFonts w:ascii="Calibri" w:hAnsi="Calibri" w:eastAsia="Calibri" w:cs="Calibri"/>
                <w:color w:val="000000" w:themeColor="text1"/>
                <w:sz w:val="22"/>
                <w:szCs w:val="22"/>
              </w:rPr>
            </w:pPr>
            <w:r w:rsidRPr="765C3FE6" w:rsidR="0EF70DF3">
              <w:rPr>
                <w:rFonts w:ascii="Calibri" w:hAnsi="Calibri" w:eastAsia="Calibri" w:cs="Calibri"/>
                <w:color w:val="000000" w:themeColor="text1" w:themeTint="FF" w:themeShade="FF"/>
                <w:sz w:val="22"/>
                <w:szCs w:val="22"/>
              </w:rPr>
              <w:t>All Team members</w:t>
            </w:r>
          </w:p>
        </w:tc>
      </w:tr>
    </w:tbl>
    <w:p w:rsidR="00606796" w:rsidP="0030576C" w:rsidRDefault="00606796" w14:paraId="756B8A90" w14:textId="1C9C78C9">
      <w:pPr>
        <w:pStyle w:val="Heading3"/>
        <w:numPr>
          <w:ilvl w:val="0"/>
          <w:numId w:val="0"/>
        </w:numPr>
        <w:ind w:left="720" w:hanging="720"/>
      </w:pPr>
    </w:p>
    <w:p w:rsidRPr="00437E62" w:rsidR="0030576C" w:rsidP="0030576C" w:rsidRDefault="0030576C" w14:paraId="39D286E5" w14:textId="2C36E4FF">
      <w:pPr>
        <w:pStyle w:val="Heading3"/>
        <w:rPr>
          <w:color w:val="auto"/>
        </w:rPr>
      </w:pPr>
      <w:r w:rsidRPr="2BF0D96F">
        <w:rPr>
          <w:color w:val="auto"/>
        </w:rPr>
        <w:t>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CB7E33" w:rsidTr="765C3FE6" w14:paraId="49EE515B" w14:textId="77777777">
        <w:tc>
          <w:tcPr>
            <w:tcW w:w="1838" w:type="dxa"/>
            <w:shd w:val="clear" w:color="auto" w:fill="F2F2F2" w:themeFill="background1" w:themeFillShade="F2"/>
            <w:tcMar/>
          </w:tcPr>
          <w:p w:rsidR="00CB7E33" w:rsidP="765C3FE6" w:rsidRDefault="00CB7E33" w14:paraId="47CC3E18" w14:textId="77777777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00CB7E33">
              <w:rPr/>
              <w:t>Time</w:t>
            </w:r>
          </w:p>
        </w:tc>
        <w:tc>
          <w:tcPr>
            <w:tcW w:w="7178" w:type="dxa"/>
            <w:shd w:val="clear" w:color="auto" w:fill="F2F2F2" w:themeFill="background1" w:themeFillShade="F2"/>
            <w:tcMar/>
          </w:tcPr>
          <w:p w:rsidR="00CB7E33" w:rsidP="765C3FE6" w:rsidRDefault="00CB7E33" w14:paraId="0176E9A7" w14:textId="77777777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00CB7E33">
              <w:rPr/>
              <w:t>Wednesday 17</w:t>
            </w:r>
            <w:r w:rsidR="00CB7E33">
              <w:rPr/>
              <w:t>th</w:t>
            </w:r>
            <w:r w:rsidR="00CB7E33">
              <w:rPr/>
              <w:t xml:space="preserve"> November 12:00-12:15 (Sprint 3)</w:t>
            </w:r>
          </w:p>
        </w:tc>
      </w:tr>
      <w:tr w:rsidR="00CB7E33" w:rsidTr="765C3FE6" w14:paraId="4C87263A" w14:textId="77777777">
        <w:tc>
          <w:tcPr>
            <w:tcW w:w="1838" w:type="dxa"/>
            <w:shd w:val="clear" w:color="auto" w:fill="F2F2F2" w:themeFill="background1" w:themeFillShade="F2"/>
            <w:tcMar/>
          </w:tcPr>
          <w:p w:rsidR="00CB7E33" w:rsidP="00983F6A" w:rsidRDefault="00CB7E33" w14:paraId="56B3F7E9" w14:textId="4B07F18A">
            <w:r w:rsidR="00CB7E33">
              <w:rPr/>
              <w:t xml:space="preserve">Led </w:t>
            </w:r>
            <w:r w:rsidR="1B92EF56">
              <w:rPr/>
              <w:t>B</w:t>
            </w:r>
            <w:r w:rsidR="00CB7E33">
              <w:rPr/>
              <w:t>y</w:t>
            </w:r>
          </w:p>
        </w:tc>
        <w:tc>
          <w:tcPr>
            <w:tcW w:w="7178" w:type="dxa"/>
            <w:shd w:val="clear" w:color="auto" w:fill="F2F2F2" w:themeFill="background1" w:themeFillShade="F2"/>
            <w:tcMar/>
          </w:tcPr>
          <w:p w:rsidR="00CB7E33" w:rsidP="00983F6A" w:rsidRDefault="00CB7E33" w14:paraId="513A8182" w14:textId="77777777">
            <w:r>
              <w:t>Leo</w:t>
            </w:r>
          </w:p>
        </w:tc>
      </w:tr>
      <w:tr w:rsidR="00CB7E33" w:rsidTr="765C3FE6" w14:paraId="7AD7FDF7" w14:textId="77777777">
        <w:tc>
          <w:tcPr>
            <w:tcW w:w="1838" w:type="dxa"/>
            <w:shd w:val="clear" w:color="auto" w:fill="F2F2F2" w:themeFill="background1" w:themeFillShade="F2"/>
            <w:tcMar/>
          </w:tcPr>
          <w:p w:rsidR="00CB7E33" w:rsidP="00983F6A" w:rsidRDefault="00CB7E33" w14:paraId="77D25C47" w14:textId="6EEBC5C6">
            <w:r w:rsidR="00CB7E33">
              <w:rPr/>
              <w:t xml:space="preserve">Minutes </w:t>
            </w:r>
            <w:r w:rsidR="07B181A0">
              <w:rPr/>
              <w:t>T</w:t>
            </w:r>
            <w:r w:rsidR="00CB7E33">
              <w:rPr/>
              <w:t xml:space="preserve">aken </w:t>
            </w:r>
            <w:r w:rsidR="5A8A1508">
              <w:rPr/>
              <w:t>B</w:t>
            </w:r>
            <w:r w:rsidR="00CB7E33">
              <w:rPr/>
              <w:t>y</w:t>
            </w:r>
          </w:p>
        </w:tc>
        <w:tc>
          <w:tcPr>
            <w:tcW w:w="7178" w:type="dxa"/>
            <w:shd w:val="clear" w:color="auto" w:fill="F2F2F2" w:themeFill="background1" w:themeFillShade="F2"/>
            <w:tcMar/>
          </w:tcPr>
          <w:p w:rsidR="00CB7E33" w:rsidP="00983F6A" w:rsidRDefault="00CB7E33" w14:paraId="5C2B0E7F" w14:textId="77777777">
            <w:r>
              <w:t>Michelle</w:t>
            </w:r>
          </w:p>
        </w:tc>
      </w:tr>
      <w:tr w:rsidR="00CB7E33" w:rsidTr="765C3FE6" w14:paraId="190D3373" w14:textId="77777777">
        <w:tc>
          <w:tcPr>
            <w:tcW w:w="1838" w:type="dxa"/>
            <w:shd w:val="clear" w:color="auto" w:fill="F2F2F2" w:themeFill="background1" w:themeFillShade="F2"/>
            <w:tcMar/>
          </w:tcPr>
          <w:p w:rsidR="00CB7E33" w:rsidP="00983F6A" w:rsidRDefault="00CB7E33" w14:paraId="4B36F925" w14:textId="77777777">
            <w:r>
              <w:t>Participants</w:t>
            </w:r>
          </w:p>
        </w:tc>
        <w:tc>
          <w:tcPr>
            <w:tcW w:w="7178" w:type="dxa"/>
            <w:shd w:val="clear" w:color="auto" w:fill="F2F2F2" w:themeFill="background1" w:themeFillShade="F2"/>
            <w:tcMar/>
          </w:tcPr>
          <w:p w:rsidR="00CB7E33" w:rsidP="00983F6A" w:rsidRDefault="00554861" w14:paraId="1700E992" w14:textId="3393B0EE">
            <w:r>
              <w:t>Whole Team and Customer</w:t>
            </w:r>
          </w:p>
        </w:tc>
      </w:tr>
    </w:tbl>
    <w:p w:rsidR="00CB7E33" w:rsidP="00CB7E33" w:rsidRDefault="00CB7E33" w14:paraId="2A7B791A" w14:textId="77777777"/>
    <w:p w:rsidR="00CB7E33" w:rsidP="765C3FE6" w:rsidRDefault="00CB7E33" w14:paraId="5DE1A85F" w14:textId="77777777">
      <w:pPr>
        <w:rPr>
          <w:u w:val="single"/>
        </w:rPr>
      </w:pPr>
      <w:r w:rsidRPr="765C3FE6" w:rsidR="00CB7E33">
        <w:rPr>
          <w:u w:val="single"/>
        </w:rPr>
        <w:t>Agenda</w:t>
      </w:r>
    </w:p>
    <w:p w:rsidR="00CB7E33" w:rsidP="00CB7E33" w:rsidRDefault="00CB7E33" w14:paraId="35051AC1" w14:textId="77777777">
      <w:pPr>
        <w:pStyle w:val="ListParagraph"/>
        <w:numPr>
          <w:ilvl w:val="0"/>
          <w:numId w:val="13"/>
        </w:numPr>
      </w:pPr>
      <w:r>
        <w:t>Show mock-up of the game to client</w:t>
      </w:r>
    </w:p>
    <w:p w:rsidR="00CB7E33" w:rsidP="00CB7E33" w:rsidRDefault="00CB7E33" w14:paraId="1FE03A94" w14:textId="77777777">
      <w:pPr>
        <w:pStyle w:val="ListParagraph"/>
        <w:numPr>
          <w:ilvl w:val="0"/>
          <w:numId w:val="13"/>
        </w:numPr>
      </w:pPr>
      <w:r>
        <w:t>Discuss plans for the next spri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CB7E33" w:rsidTr="765C3FE6" w14:paraId="22CFEA77" w14:textId="77777777">
        <w:tc>
          <w:tcPr>
            <w:tcW w:w="1838" w:type="dxa"/>
            <w:shd w:val="clear" w:color="auto" w:fill="F2F2F2" w:themeFill="background1" w:themeFillShade="F2"/>
            <w:tcMar/>
          </w:tcPr>
          <w:p w:rsidR="00CB7E33" w:rsidP="00983F6A" w:rsidRDefault="00CB7E33" w14:paraId="7833F8C8" w14:textId="77777777">
            <w:r>
              <w:t>Agenda Item</w:t>
            </w:r>
          </w:p>
        </w:tc>
        <w:tc>
          <w:tcPr>
            <w:tcW w:w="7178" w:type="dxa"/>
            <w:shd w:val="clear" w:color="auto" w:fill="F2F2F2" w:themeFill="background1" w:themeFillShade="F2"/>
            <w:tcMar/>
          </w:tcPr>
          <w:p w:rsidR="00CB7E33" w:rsidP="00983F6A" w:rsidRDefault="00CB7E33" w14:paraId="7CDC199F" w14:textId="77777777">
            <w:r>
              <w:t>Summary</w:t>
            </w:r>
          </w:p>
        </w:tc>
      </w:tr>
      <w:tr w:rsidR="00CB7E33" w:rsidTr="765C3FE6" w14:paraId="7D0A0501" w14:textId="77777777">
        <w:tc>
          <w:tcPr>
            <w:tcW w:w="1838" w:type="dxa"/>
            <w:tcMar/>
          </w:tcPr>
          <w:p w:rsidR="00CB7E33" w:rsidP="00983F6A" w:rsidRDefault="00CB7E33" w14:paraId="1D629AE5" w14:textId="77777777">
            <w:r>
              <w:lastRenderedPageBreak/>
              <w:t>Show mock-up of the game to client</w:t>
            </w:r>
          </w:p>
        </w:tc>
        <w:tc>
          <w:tcPr>
            <w:tcW w:w="7178" w:type="dxa"/>
            <w:tcMar/>
          </w:tcPr>
          <w:p w:rsidR="00CB7E33" w:rsidP="00CB7E33" w:rsidRDefault="00CB7E33" w14:paraId="6ADCF77D" w14:textId="77777777">
            <w:pPr>
              <w:pStyle w:val="ListParagraph"/>
              <w:numPr>
                <w:ilvl w:val="0"/>
                <w:numId w:val="14"/>
              </w:numPr>
            </w:pPr>
            <w:r>
              <w:t>Client liked the initial mock-up</w:t>
            </w:r>
          </w:p>
          <w:p w:rsidR="00CB7E33" w:rsidP="00CB7E33" w:rsidRDefault="00CB7E33" w14:paraId="3A0F6E5F" w14:textId="107C506D">
            <w:pPr>
              <w:pStyle w:val="ListParagraph"/>
              <w:numPr>
                <w:ilvl w:val="0"/>
                <w:numId w:val="14"/>
              </w:numPr>
              <w:rPr/>
            </w:pPr>
            <w:r w:rsidR="3F19C4A5">
              <w:rPr/>
              <w:t>It w</w:t>
            </w:r>
            <w:r w:rsidR="00CB7E33">
              <w:rPr/>
              <w:t xml:space="preserve">asn’t clear </w:t>
            </w:r>
            <w:r w:rsidR="70F9349B">
              <w:rPr/>
              <w:t xml:space="preserve">to the client </w:t>
            </w:r>
            <w:r w:rsidR="00CB7E33">
              <w:rPr/>
              <w:t>that there would be multiple pipes to choose from</w:t>
            </w:r>
          </w:p>
        </w:tc>
      </w:tr>
      <w:tr w:rsidR="00CB7E33" w:rsidTr="765C3FE6" w14:paraId="698280D6" w14:textId="77777777">
        <w:tc>
          <w:tcPr>
            <w:tcW w:w="1838" w:type="dxa"/>
            <w:tcMar/>
          </w:tcPr>
          <w:p w:rsidR="00CB7E33" w:rsidP="00983F6A" w:rsidRDefault="00CB7E33" w14:paraId="046EF70C" w14:textId="77777777">
            <w:r>
              <w:t>Discuss plans for the next sprint</w:t>
            </w:r>
          </w:p>
        </w:tc>
        <w:tc>
          <w:tcPr>
            <w:tcW w:w="7178" w:type="dxa"/>
            <w:tcMar/>
          </w:tcPr>
          <w:p w:rsidR="00CB7E33" w:rsidP="00CB7E33" w:rsidRDefault="00CB7E33" w14:paraId="30082841" w14:textId="77777777">
            <w:pPr>
              <w:pStyle w:val="ListParagraph"/>
              <w:numPr>
                <w:ilvl w:val="0"/>
                <w:numId w:val="15"/>
              </w:numPr>
            </w:pPr>
            <w:r>
              <w:t>Add a menu</w:t>
            </w:r>
          </w:p>
          <w:p w:rsidR="00CB7E33" w:rsidP="00CB7E33" w:rsidRDefault="00CB7E33" w14:paraId="43FD157D" w14:textId="77777777">
            <w:pPr>
              <w:pStyle w:val="ListParagraph"/>
              <w:numPr>
                <w:ilvl w:val="0"/>
                <w:numId w:val="15"/>
              </w:numPr>
            </w:pPr>
            <w:r>
              <w:t>Implement a scoring/point system</w:t>
            </w:r>
          </w:p>
          <w:p w:rsidR="00CB7E33" w:rsidP="00CB7E33" w:rsidRDefault="00CB7E33" w14:paraId="5F2E2803" w14:textId="77B43735">
            <w:pPr>
              <w:pStyle w:val="ListParagraph"/>
              <w:numPr>
                <w:ilvl w:val="0"/>
                <w:numId w:val="15"/>
              </w:numPr>
              <w:rPr/>
            </w:pPr>
            <w:r w:rsidR="00CB7E33">
              <w:rPr/>
              <w:t xml:space="preserve">Pipe generation planning </w:t>
            </w:r>
            <w:r w:rsidR="50F7EBAC">
              <w:rPr/>
              <w:t>for</w:t>
            </w:r>
            <w:r w:rsidR="00CB7E33">
              <w:rPr/>
              <w:t xml:space="preserve"> the game to always be winnable</w:t>
            </w:r>
          </w:p>
          <w:p w:rsidR="00CB7E33" w:rsidP="00CB7E33" w:rsidRDefault="00CB7E33" w14:paraId="08C1DF7F" w14:textId="417C7C97">
            <w:pPr>
              <w:pStyle w:val="ListParagraph"/>
              <w:numPr>
                <w:ilvl w:val="0"/>
                <w:numId w:val="15"/>
              </w:numPr>
              <w:rPr/>
            </w:pPr>
            <w:r w:rsidR="00CB7E33">
              <w:rPr/>
              <w:t xml:space="preserve">Client suggests pipes that can go back. </w:t>
            </w:r>
            <w:r w:rsidR="39376063">
              <w:rPr/>
              <w:t>The team f</w:t>
            </w:r>
            <w:r w:rsidR="00CB7E33">
              <w:rPr/>
              <w:t>elt that was unnecessary as you can access the right part of the screen with forward pipes</w:t>
            </w:r>
          </w:p>
          <w:p w:rsidR="00CB7E33" w:rsidP="00CB7E33" w:rsidRDefault="00CB7E33" w14:paraId="10A7CDE7" w14:textId="77777777">
            <w:pPr>
              <w:pStyle w:val="ListParagraph"/>
              <w:numPr>
                <w:ilvl w:val="0"/>
                <w:numId w:val="15"/>
              </w:numPr>
            </w:pPr>
            <w:r>
              <w:t>Store and display the high score on the menu</w:t>
            </w:r>
          </w:p>
          <w:p w:rsidR="00CB7E33" w:rsidP="00CB7E33" w:rsidRDefault="00CB7E33" w14:paraId="1092C454" w14:textId="77777777">
            <w:pPr>
              <w:pStyle w:val="ListParagraph"/>
              <w:numPr>
                <w:ilvl w:val="0"/>
                <w:numId w:val="15"/>
              </w:numPr>
            </w:pPr>
            <w:r>
              <w:t>Client suggests start thinking about testing for difficulty, playability etc.</w:t>
            </w:r>
          </w:p>
        </w:tc>
      </w:tr>
    </w:tbl>
    <w:p w:rsidR="00CB7E33" w:rsidP="00CB7E33" w:rsidRDefault="00CB7E33" w14:paraId="4E958608" w14:textId="77777777"/>
    <w:p w:rsidR="00CB7E33" w:rsidP="765C3FE6" w:rsidRDefault="00CB7E33" w14:paraId="5943B726" w14:textId="77777777">
      <w:pPr>
        <w:rPr>
          <w:u w:val="single"/>
        </w:rPr>
      </w:pPr>
      <w:r w:rsidRPr="765C3FE6" w:rsidR="00CB7E33">
        <w:rPr>
          <w:u w:val="single"/>
        </w:rPr>
        <w:t>Action Items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630"/>
        <w:gridCol w:w="8386"/>
      </w:tblGrid>
      <w:tr w:rsidR="00CB7E33" w:rsidTr="765C3FE6" w14:paraId="3F830F99" w14:textId="77777777">
        <w:tc>
          <w:tcPr>
            <w:tcW w:w="630" w:type="dxa"/>
            <w:shd w:val="clear" w:color="auto" w:fill="F2F2F2" w:themeFill="background1" w:themeFillShade="F2"/>
            <w:tcMar/>
          </w:tcPr>
          <w:p w:rsidR="00CB7E33" w:rsidP="00983F6A" w:rsidRDefault="00CB7E33" w14:paraId="15D60945" w14:textId="77777777">
            <w:r>
              <w:t>No.</w:t>
            </w:r>
          </w:p>
        </w:tc>
        <w:tc>
          <w:tcPr>
            <w:tcW w:w="8386" w:type="dxa"/>
            <w:shd w:val="clear" w:color="auto" w:fill="F2F2F2" w:themeFill="background1" w:themeFillShade="F2"/>
            <w:tcMar/>
          </w:tcPr>
          <w:p w:rsidR="00CB7E33" w:rsidP="00983F6A" w:rsidRDefault="00CB7E33" w14:paraId="4F2E5516" w14:textId="77777777">
            <w:r>
              <w:t>Action</w:t>
            </w:r>
          </w:p>
        </w:tc>
      </w:tr>
      <w:tr w:rsidR="00CB7E33" w:rsidTr="765C3FE6" w14:paraId="10826D7D" w14:textId="77777777">
        <w:tc>
          <w:tcPr>
            <w:tcW w:w="630" w:type="dxa"/>
            <w:tcMar/>
          </w:tcPr>
          <w:p w:rsidR="00CB7E33" w:rsidP="00983F6A" w:rsidRDefault="00CB7E33" w14:paraId="21FA3BEC" w14:textId="77777777">
            <w:pPr>
              <w:jc w:val="center"/>
            </w:pPr>
            <w:r>
              <w:t>1</w:t>
            </w:r>
          </w:p>
        </w:tc>
        <w:tc>
          <w:tcPr>
            <w:tcW w:w="8386" w:type="dxa"/>
            <w:tcMar/>
          </w:tcPr>
          <w:p w:rsidR="00CB7E33" w:rsidP="00983F6A" w:rsidRDefault="00CB7E33" w14:paraId="17D99053" w14:textId="1C7E3C8C">
            <w:r w:rsidR="465F79E1">
              <w:rPr/>
              <w:t xml:space="preserve">Improve </w:t>
            </w:r>
            <w:r w:rsidR="00CB7E33">
              <w:rPr/>
              <w:t>documentation</w:t>
            </w:r>
          </w:p>
        </w:tc>
      </w:tr>
      <w:tr w:rsidR="00CB7E33" w:rsidTr="765C3FE6" w14:paraId="5E509531" w14:textId="77777777">
        <w:tc>
          <w:tcPr>
            <w:tcW w:w="630" w:type="dxa"/>
            <w:tcMar/>
          </w:tcPr>
          <w:p w:rsidR="00CB7E33" w:rsidP="000F04F9" w:rsidRDefault="000F04F9" w14:paraId="76AF03C3" w14:textId="4503738E">
            <w:pPr>
              <w:jc w:val="center"/>
            </w:pPr>
            <w:r>
              <w:t>2</w:t>
            </w:r>
          </w:p>
        </w:tc>
        <w:tc>
          <w:tcPr>
            <w:tcW w:w="8386" w:type="dxa"/>
            <w:tcMar/>
          </w:tcPr>
          <w:p w:rsidR="00CB7E33" w:rsidP="00983F6A" w:rsidRDefault="000F04F9" w14:paraId="33304840" w14:textId="341FDA38">
            <w:r>
              <w:t>Implement plans for next sprint</w:t>
            </w:r>
          </w:p>
        </w:tc>
      </w:tr>
    </w:tbl>
    <w:p w:rsidR="00CB7E33" w:rsidP="00606796" w:rsidRDefault="00CB7E33" w14:paraId="60195B31" w14:textId="77777777"/>
    <w:p w:rsidRPr="00D70681" w:rsidR="00D70681" w:rsidP="00D70681" w:rsidRDefault="00606796" w14:paraId="45DCDFF6" w14:textId="18B8BB6A">
      <w:pPr>
        <w:pStyle w:val="Heading2"/>
        <w:rPr>
          <w:b w:val="1"/>
          <w:bCs w:val="1"/>
          <w:color w:val="auto"/>
        </w:rPr>
      </w:pPr>
      <w:r w:rsidRPr="765C3FE6" w:rsidR="00606796">
        <w:rPr>
          <w:b w:val="1"/>
          <w:bCs w:val="1"/>
          <w:color w:val="auto"/>
        </w:rPr>
        <w:t>Customer Interview and Analysis</w:t>
      </w:r>
    </w:p>
    <w:p w:rsidR="0821EBD7" w:rsidP="765C3FE6" w:rsidRDefault="0821EBD7" w14:paraId="05261112" w14:textId="368FA8E2">
      <w:pPr>
        <w:pStyle w:val="Normal"/>
        <w:rPr>
          <w:b w:val="1"/>
          <w:bCs w:val="1"/>
          <w:sz w:val="24"/>
          <w:szCs w:val="24"/>
        </w:rPr>
      </w:pPr>
      <w:r w:rsidRPr="765C3FE6" w:rsidR="0821EBD7">
        <w:rPr>
          <w:b w:val="1"/>
          <w:bCs w:val="1"/>
          <w:sz w:val="24"/>
          <w:szCs w:val="24"/>
        </w:rPr>
        <w:t>Interview Highlights:</w:t>
      </w:r>
    </w:p>
    <w:p w:rsidR="08B079EE" w:rsidP="7E444A97" w:rsidRDefault="08B079EE" w14:paraId="17DCDA20" w14:textId="08440C56">
      <w:r w:rsidRPr="765C3FE6" w:rsidR="08B079EE">
        <w:rPr>
          <w:b w:val="1"/>
          <w:bCs w:val="1"/>
        </w:rPr>
        <w:t>Q (</w:t>
      </w:r>
      <w:r w:rsidRPr="765C3FE6" w:rsidR="270C017B">
        <w:rPr>
          <w:b w:val="1"/>
          <w:bCs w:val="1"/>
        </w:rPr>
        <w:t>Team</w:t>
      </w:r>
      <w:r w:rsidRPr="765C3FE6" w:rsidR="08B079EE">
        <w:rPr>
          <w:b w:val="1"/>
          <w:bCs w:val="1"/>
        </w:rPr>
        <w:t>):</w:t>
      </w:r>
      <w:r w:rsidR="08B079EE">
        <w:rPr/>
        <w:t xml:space="preserve"> This is the initial demo of our game. Do you have any suggestions?</w:t>
      </w:r>
    </w:p>
    <w:p w:rsidR="08B079EE" w:rsidP="7E444A97" w:rsidRDefault="08B079EE" w14:paraId="71CFA3A3" w14:textId="5E221DA4">
      <w:r w:rsidRPr="765C3FE6" w:rsidR="08B079EE">
        <w:rPr>
          <w:b w:val="1"/>
          <w:bCs w:val="1"/>
        </w:rPr>
        <w:t>A (</w:t>
      </w:r>
      <w:r w:rsidRPr="765C3FE6" w:rsidR="46302770">
        <w:rPr>
          <w:b w:val="1"/>
          <w:bCs w:val="1"/>
        </w:rPr>
        <w:t>C</w:t>
      </w:r>
      <w:r w:rsidRPr="765C3FE6" w:rsidR="08B079EE">
        <w:rPr>
          <w:b w:val="1"/>
          <w:bCs w:val="1"/>
        </w:rPr>
        <w:t>li</w:t>
      </w:r>
      <w:r w:rsidRPr="765C3FE6" w:rsidR="43ECBB55">
        <w:rPr>
          <w:b w:val="1"/>
          <w:bCs w:val="1"/>
        </w:rPr>
        <w:t>e</w:t>
      </w:r>
      <w:r w:rsidRPr="765C3FE6" w:rsidR="08B079EE">
        <w:rPr>
          <w:b w:val="1"/>
          <w:bCs w:val="1"/>
        </w:rPr>
        <w:t>nt):</w:t>
      </w:r>
      <w:r w:rsidR="08B079EE">
        <w:rPr/>
        <w:t xml:space="preserve"> I see that these pipes are on pre-set angles or welded on automatically. Maybe </w:t>
      </w:r>
      <w:r w:rsidR="65B0E6AC">
        <w:rPr/>
        <w:t xml:space="preserve">considering </w:t>
      </w:r>
      <w:r w:rsidR="08B079EE">
        <w:rPr/>
        <w:t xml:space="preserve">how to rotate these pipes is your next </w:t>
      </w:r>
      <w:r w:rsidR="4B35E95F">
        <w:rPr/>
        <w:t>tas</w:t>
      </w:r>
      <w:r w:rsidR="08B079EE">
        <w:rPr/>
        <w:t>k</w:t>
      </w:r>
      <w:r w:rsidR="2C8A35FA">
        <w:rPr/>
        <w:t xml:space="preserve">. </w:t>
      </w:r>
    </w:p>
    <w:p w:rsidR="2C8A35FA" w:rsidP="7E444A97" w:rsidRDefault="2C8A35FA" w14:paraId="55F8D377" w14:textId="272E7D45">
      <w:r w:rsidRPr="765C3FE6" w:rsidR="2C8A35FA">
        <w:rPr>
          <w:b w:val="1"/>
          <w:bCs w:val="1"/>
        </w:rPr>
        <w:t>Q (</w:t>
      </w:r>
      <w:r w:rsidRPr="765C3FE6" w:rsidR="3FF29704">
        <w:rPr>
          <w:b w:val="1"/>
          <w:bCs w:val="1"/>
        </w:rPr>
        <w:t>C</w:t>
      </w:r>
      <w:r w:rsidRPr="765C3FE6" w:rsidR="2C8A35FA">
        <w:rPr>
          <w:b w:val="1"/>
          <w:bCs w:val="1"/>
        </w:rPr>
        <w:t>li</w:t>
      </w:r>
      <w:r w:rsidRPr="765C3FE6" w:rsidR="5C0C4B64">
        <w:rPr>
          <w:b w:val="1"/>
          <w:bCs w:val="1"/>
        </w:rPr>
        <w:t>e</w:t>
      </w:r>
      <w:r w:rsidRPr="765C3FE6" w:rsidR="2C8A35FA">
        <w:rPr>
          <w:b w:val="1"/>
          <w:bCs w:val="1"/>
        </w:rPr>
        <w:t>nt):</w:t>
      </w:r>
      <w:r w:rsidR="2C8A35FA">
        <w:rPr/>
        <w:t xml:space="preserve"> </w:t>
      </w:r>
      <w:r w:rsidR="555DBFA6">
        <w:rPr/>
        <w:t>Have you thought a</w:t>
      </w:r>
      <w:r w:rsidR="12694361">
        <w:rPr/>
        <w:t xml:space="preserve">bout </w:t>
      </w:r>
      <w:r w:rsidR="7A80C837">
        <w:rPr/>
        <w:t xml:space="preserve">adding </w:t>
      </w:r>
      <w:r w:rsidR="12694361">
        <w:rPr/>
        <w:t xml:space="preserve">game </w:t>
      </w:r>
      <w:r w:rsidR="4B1FF635">
        <w:rPr/>
        <w:t>complexity?</w:t>
      </w:r>
      <w:r w:rsidR="12694361">
        <w:rPr/>
        <w:t xml:space="preserve"> What do you think?</w:t>
      </w:r>
    </w:p>
    <w:p w:rsidR="52A428AA" w:rsidP="765C3FE6" w:rsidRDefault="52A428AA" w14:paraId="5678803D" w14:textId="7D62AFE2">
      <w:pPr>
        <w:pStyle w:val="Normal"/>
      </w:pPr>
      <w:r w:rsidRPr="765C3FE6" w:rsidR="52A428AA">
        <w:rPr>
          <w:b w:val="1"/>
          <w:bCs w:val="1"/>
        </w:rPr>
        <w:t xml:space="preserve">A </w:t>
      </w:r>
      <w:r w:rsidRPr="765C3FE6" w:rsidR="12694361">
        <w:rPr>
          <w:b w:val="1"/>
          <w:bCs w:val="1"/>
        </w:rPr>
        <w:t>(</w:t>
      </w:r>
      <w:r w:rsidRPr="765C3FE6" w:rsidR="2B979619">
        <w:rPr>
          <w:b w:val="1"/>
          <w:bCs w:val="1"/>
        </w:rPr>
        <w:t>Team</w:t>
      </w:r>
      <w:r w:rsidRPr="765C3FE6" w:rsidR="12694361">
        <w:rPr>
          <w:b w:val="1"/>
          <w:bCs w:val="1"/>
        </w:rPr>
        <w:t>):</w:t>
      </w:r>
      <w:r w:rsidR="12694361">
        <w:rPr/>
        <w:t xml:space="preserve"> </w:t>
      </w:r>
      <w:r w:rsidR="4C7097D9">
        <w:rPr/>
        <w:t>We felt that adding pipe properties, such as pipes made of ice (which will melt due to heat)</w:t>
      </w:r>
      <w:r w:rsidR="778E8B37">
        <w:rPr/>
        <w:t>,</w:t>
      </w:r>
      <w:r w:rsidR="4C7097D9">
        <w:rPr/>
        <w:t xml:space="preserve"> </w:t>
      </w:r>
      <w:r w:rsidR="778E8B37">
        <w:rPr/>
        <w:t>w</w:t>
      </w:r>
      <w:r w:rsidR="4C7097D9">
        <w:rPr/>
        <w:t>ater falling from the sky (drains into pipes and drowns characters)</w:t>
      </w:r>
      <w:r w:rsidR="6C177D10">
        <w:rPr/>
        <w:t>,</w:t>
      </w:r>
      <w:r w:rsidR="49BA623C">
        <w:rPr/>
        <w:t xml:space="preserve"> </w:t>
      </w:r>
      <w:r w:rsidR="7631C65B">
        <w:rPr/>
        <w:t>o</w:t>
      </w:r>
      <w:r w:rsidR="49BA623C">
        <w:rPr/>
        <w:t>bstacles (stones, etc., prevent players from placing pipes)</w:t>
      </w:r>
      <w:r w:rsidR="4C7097D9">
        <w:rPr/>
        <w:t xml:space="preserve">. We may consider these in the future. </w:t>
      </w:r>
    </w:p>
    <w:p w:rsidR="7BA7841D" w:rsidP="765C3FE6" w:rsidRDefault="7BA7841D" w14:paraId="11E407AC" w14:textId="35A8F38F">
      <w:pPr>
        <w:pStyle w:val="Normal"/>
      </w:pPr>
      <w:r w:rsidRPr="765C3FE6" w:rsidR="7BA7841D">
        <w:rPr>
          <w:b w:val="1"/>
          <w:bCs w:val="1"/>
        </w:rPr>
        <w:t>Q (</w:t>
      </w:r>
      <w:r w:rsidRPr="765C3FE6" w:rsidR="065E7414">
        <w:rPr>
          <w:b w:val="1"/>
          <w:bCs w:val="1"/>
        </w:rPr>
        <w:t>Team</w:t>
      </w:r>
      <w:r w:rsidRPr="765C3FE6" w:rsidR="7BA7841D">
        <w:rPr>
          <w:b w:val="1"/>
          <w:bCs w:val="1"/>
        </w:rPr>
        <w:t>):</w:t>
      </w:r>
      <w:r w:rsidR="7BA7841D">
        <w:rPr/>
        <w:t xml:space="preserve"> </w:t>
      </w:r>
      <w:r w:rsidR="2F393548">
        <w:rPr/>
        <w:t>This is a</w:t>
      </w:r>
      <w:r w:rsidR="1E3AF41E">
        <w:rPr/>
        <w:t>n example of our</w:t>
      </w:r>
      <w:r w:rsidR="2F393548">
        <w:rPr/>
        <w:t xml:space="preserve"> half-finished documentation. Is there anything </w:t>
      </w:r>
      <w:r w:rsidR="7D41A812">
        <w:rPr/>
        <w:t xml:space="preserve">you think </w:t>
      </w:r>
      <w:r w:rsidR="2F393548">
        <w:rPr/>
        <w:t>we need to add?</w:t>
      </w:r>
    </w:p>
    <w:p w:rsidR="6CABABC0" w:rsidP="7E444A97" w:rsidRDefault="6CABABC0" w14:paraId="2386F4AD" w14:textId="5A09FD9A">
      <w:r w:rsidRPr="765C3FE6" w:rsidR="6CABABC0">
        <w:rPr>
          <w:b w:val="1"/>
          <w:bCs w:val="1"/>
        </w:rPr>
        <w:t>A (</w:t>
      </w:r>
      <w:r w:rsidRPr="765C3FE6" w:rsidR="08B30868">
        <w:rPr>
          <w:b w:val="1"/>
          <w:bCs w:val="1"/>
        </w:rPr>
        <w:t>Cl</w:t>
      </w:r>
      <w:r w:rsidRPr="765C3FE6" w:rsidR="6CABABC0">
        <w:rPr>
          <w:b w:val="1"/>
          <w:bCs w:val="1"/>
        </w:rPr>
        <w:t>i</w:t>
      </w:r>
      <w:r w:rsidRPr="765C3FE6" w:rsidR="131A8A4C">
        <w:rPr>
          <w:b w:val="1"/>
          <w:bCs w:val="1"/>
        </w:rPr>
        <w:t>e</w:t>
      </w:r>
      <w:r w:rsidRPr="765C3FE6" w:rsidR="6CABABC0">
        <w:rPr>
          <w:b w:val="1"/>
          <w:bCs w:val="1"/>
        </w:rPr>
        <w:t>nt):</w:t>
      </w:r>
      <w:r w:rsidR="6CABABC0">
        <w:rPr/>
        <w:t xml:space="preserve"> </w:t>
      </w:r>
      <w:r w:rsidR="42E8AF2E">
        <w:rPr/>
        <w:t>Your user stories</w:t>
      </w:r>
      <w:r w:rsidR="67C2AF49">
        <w:rPr/>
        <w:t xml:space="preserve"> and</w:t>
      </w:r>
      <w:r w:rsidR="42E8AF2E">
        <w:rPr/>
        <w:t xml:space="preserve"> use cases need to be expanded</w:t>
      </w:r>
      <w:r w:rsidR="644C109E">
        <w:rPr/>
        <w:t>. T</w:t>
      </w:r>
      <w:r w:rsidR="42E8AF2E">
        <w:rPr/>
        <w:t>hey seem to have less content.</w:t>
      </w:r>
    </w:p>
    <w:p w:rsidR="42E8AF2E" w:rsidP="7E444A97" w:rsidRDefault="42E8AF2E" w14:paraId="43BDBEB4" w14:textId="66545EB0">
      <w:r w:rsidRPr="765C3FE6" w:rsidR="42E8AF2E">
        <w:rPr>
          <w:b w:val="1"/>
          <w:bCs w:val="1"/>
        </w:rPr>
        <w:t>Q (</w:t>
      </w:r>
      <w:r w:rsidRPr="765C3FE6" w:rsidR="1BC0911E">
        <w:rPr>
          <w:b w:val="1"/>
          <w:bCs w:val="1"/>
        </w:rPr>
        <w:t>C</w:t>
      </w:r>
      <w:r w:rsidRPr="765C3FE6" w:rsidR="42E8AF2E">
        <w:rPr>
          <w:b w:val="1"/>
          <w:bCs w:val="1"/>
        </w:rPr>
        <w:t>li</w:t>
      </w:r>
      <w:r w:rsidRPr="765C3FE6" w:rsidR="29239C51">
        <w:rPr>
          <w:b w:val="1"/>
          <w:bCs w:val="1"/>
        </w:rPr>
        <w:t>e</w:t>
      </w:r>
      <w:r w:rsidRPr="765C3FE6" w:rsidR="42E8AF2E">
        <w:rPr>
          <w:b w:val="1"/>
          <w:bCs w:val="1"/>
        </w:rPr>
        <w:t xml:space="preserve">nt): </w:t>
      </w:r>
      <w:r w:rsidR="42E8AF2E">
        <w:rPr/>
        <w:t>It looks like you haven't divided up your teams yet. Can you do that before the next meeting?</w:t>
      </w:r>
    </w:p>
    <w:p w:rsidR="42E8AF2E" w:rsidP="765C3FE6" w:rsidRDefault="42E8AF2E" w14:paraId="56DB7389" w14:textId="51B33AED">
      <w:pPr>
        <w:pStyle w:val="Normal"/>
      </w:pPr>
      <w:r w:rsidRPr="765C3FE6" w:rsidR="42E8AF2E">
        <w:rPr>
          <w:b w:val="1"/>
          <w:bCs w:val="1"/>
        </w:rPr>
        <w:t>A (</w:t>
      </w:r>
      <w:r w:rsidRPr="765C3FE6" w:rsidR="62946964">
        <w:rPr>
          <w:b w:val="1"/>
          <w:bCs w:val="1"/>
        </w:rPr>
        <w:t>Team</w:t>
      </w:r>
      <w:r w:rsidRPr="765C3FE6" w:rsidR="42E8AF2E">
        <w:rPr>
          <w:b w:val="1"/>
          <w:bCs w:val="1"/>
        </w:rPr>
        <w:t>):</w:t>
      </w:r>
      <w:r w:rsidR="42E8AF2E">
        <w:rPr/>
        <w:t xml:space="preserve"> </w:t>
      </w:r>
      <w:r w:rsidR="30CF8B77">
        <w:rPr/>
        <w:t xml:space="preserve">Of course, we're going to do that right after </w:t>
      </w:r>
      <w:r w:rsidR="242F717E">
        <w:rPr/>
        <w:t>this meeting</w:t>
      </w:r>
      <w:r w:rsidR="30CF8B77">
        <w:rPr/>
        <w:t xml:space="preserve">. </w:t>
      </w:r>
    </w:p>
    <w:p w:rsidR="6FE1049C" w:rsidP="6FE1049C" w:rsidRDefault="6FE1049C" w14:paraId="756906EF" w14:textId="1CA88BC6">
      <w:pPr>
        <w:pStyle w:val="Normal"/>
      </w:pPr>
    </w:p>
    <w:p w:rsidR="032B5203" w:rsidP="7E444A97" w:rsidRDefault="032B5203" w14:paraId="18F92490" w14:textId="6FC1D0EB">
      <w:pPr>
        <w:spacing w:beforeAutospacing="1" w:afterAutospacing="1" w:line="240" w:lineRule="auto"/>
        <w:rPr>
          <w:b/>
          <w:bCs/>
          <w:sz w:val="24"/>
          <w:szCs w:val="24"/>
        </w:rPr>
      </w:pPr>
      <w:r w:rsidRPr="7E444A97">
        <w:rPr>
          <w:b/>
          <w:bCs/>
          <w:sz w:val="24"/>
          <w:szCs w:val="24"/>
        </w:rPr>
        <w:t>Analysis:</w:t>
      </w:r>
    </w:p>
    <w:p w:rsidR="001C1B8D" w:rsidP="7E444A97" w:rsidRDefault="032B5203" w14:paraId="6E052844" w14:textId="3E90DD8A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eastAsiaTheme="minorEastAsia"/>
        </w:rPr>
      </w:pPr>
      <w:r>
        <w:t>The c</w:t>
      </w:r>
      <w:r w:rsidR="00867EF0">
        <w:t xml:space="preserve">lient will play the game only towards the end when it is almost completely functional. </w:t>
      </w:r>
    </w:p>
    <w:p w:rsidR="001C1B8D" w:rsidP="765C3FE6" w:rsidRDefault="00867EF0" w14:paraId="1CEE9B31" w14:textId="4287632B">
      <w:pPr>
        <w:pStyle w:val="ListParagraph"/>
        <w:numPr>
          <w:ilvl w:val="0"/>
          <w:numId w:val="17"/>
        </w:numPr>
        <w:spacing w:before="100" w:beforeAutospacing="on" w:after="100" w:afterAutospacing="on" w:line="240" w:lineRule="auto"/>
        <w:rPr>
          <w:rFonts w:eastAsia="ＭＳ 明朝" w:eastAsiaTheme="minorEastAsia"/>
        </w:rPr>
      </w:pPr>
      <w:r w:rsidR="00867EF0">
        <w:rPr/>
        <w:t xml:space="preserve">The client </w:t>
      </w:r>
      <w:r w:rsidR="5C941AAB">
        <w:rPr/>
        <w:t xml:space="preserve">approved </w:t>
      </w:r>
      <w:r w:rsidR="00867EF0">
        <w:rPr/>
        <w:t xml:space="preserve">a few ideas on adding complexity to the game (coins and obstacles). </w:t>
      </w:r>
    </w:p>
    <w:p w:rsidR="001C1B8D" w:rsidP="765C3FE6" w:rsidRDefault="360CECD1" w14:paraId="209BCF31" w14:textId="73AD612C">
      <w:pPr>
        <w:pStyle w:val="ListParagraph"/>
        <w:numPr>
          <w:ilvl w:val="0"/>
          <w:numId w:val="17"/>
        </w:numPr>
        <w:spacing w:before="100" w:beforeAutospacing="on" w:after="100" w:afterAutospacing="on" w:line="240" w:lineRule="auto"/>
        <w:rPr>
          <w:rFonts w:eastAsia="ＭＳ 明朝" w:eastAsiaTheme="minorEastAsia"/>
        </w:rPr>
      </w:pPr>
      <w:r w:rsidR="360CECD1">
        <w:rPr/>
        <w:t>We should r</w:t>
      </w:r>
      <w:r w:rsidR="00867EF0">
        <w:rPr/>
        <w:t>eceive feedback on testing by non-developer team member</w:t>
      </w:r>
      <w:r w:rsidR="2A459041">
        <w:rPr/>
        <w:t>s. Make sure t</w:t>
      </w:r>
      <w:r w:rsidR="00867EF0">
        <w:rPr/>
        <w:t xml:space="preserve">o ask the right kind of questions. </w:t>
      </w:r>
    </w:p>
    <w:p w:rsidR="001C1B8D" w:rsidP="6FE1049C" w:rsidRDefault="00867EF0" w14:paraId="0C227B68" w14:textId="0F533C9E">
      <w:pPr>
        <w:pStyle w:val="ListParagraph"/>
        <w:numPr>
          <w:ilvl w:val="0"/>
          <w:numId w:val="17"/>
        </w:numPr>
        <w:spacing w:before="100" w:beforeAutospacing="on" w:after="100" w:afterAutospacing="on" w:line="240" w:lineRule="auto"/>
        <w:rPr>
          <w:rFonts w:eastAsia="ＭＳ 明朝" w:eastAsiaTheme="minorEastAsia"/>
        </w:rPr>
      </w:pPr>
      <w:r w:rsidR="00867EF0">
        <w:rPr/>
        <w:t xml:space="preserve">Documentation needs more </w:t>
      </w:r>
      <w:r w:rsidR="211B641F">
        <w:rPr/>
        <w:t xml:space="preserve">elaboration </w:t>
      </w:r>
      <w:r w:rsidR="00867EF0">
        <w:rPr/>
        <w:t>in user stories, use cases, etc.</w:t>
      </w:r>
    </w:p>
    <w:p w:rsidR="6FE1049C" w:rsidP="6FE1049C" w:rsidRDefault="6FE1049C" w14:paraId="09FE4F24" w14:textId="6D042558">
      <w:pPr>
        <w:pStyle w:val="Normal"/>
        <w:spacing w:beforeAutospacing="on" w:afterAutospacing="on" w:line="240" w:lineRule="auto"/>
        <w:ind w:left="0"/>
      </w:pPr>
    </w:p>
    <w:p w:rsidR="001C1B8D" w:rsidP="00D70681" w:rsidRDefault="001C1B8D" w14:paraId="2401B2B0" w14:textId="01FA8390">
      <w:pPr>
        <w:pStyle w:val="Heading2"/>
        <w:rPr>
          <w:b w:val="1"/>
          <w:bCs w:val="1"/>
          <w:color w:val="auto"/>
        </w:rPr>
      </w:pPr>
      <w:r w:rsidRPr="765C3FE6" w:rsidR="001C1B8D">
        <w:rPr>
          <w:b w:val="1"/>
          <w:bCs w:val="1"/>
          <w:color w:val="auto"/>
        </w:rPr>
        <w:t>User Stories</w:t>
      </w:r>
    </w:p>
    <w:p w:rsidR="00945614" w:rsidP="00945614" w:rsidRDefault="0029072A" w14:paraId="6C17B68E" w14:textId="68509933">
      <w:r>
        <w:t>The User Stories R5, R6, R7, and R8 were added this week.</w:t>
      </w:r>
    </w:p>
    <w:p w:rsidRPr="00E17CE7" w:rsidR="00945614" w:rsidP="00945614" w:rsidRDefault="00945614" w14:paraId="378963AE" w14:textId="22FDD36D">
      <w:pPr>
        <w:pStyle w:val="Heading3"/>
        <w:rPr>
          <w:color w:val="auto"/>
        </w:rPr>
      </w:pPr>
      <w:r w:rsidRPr="765C3FE6" w:rsidR="00945614">
        <w:rPr>
          <w:color w:val="auto"/>
        </w:rPr>
        <w:t>R5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00"/>
        <w:gridCol w:w="4500"/>
      </w:tblGrid>
      <w:tr w:rsidRPr="00E17CE7" w:rsidR="00E17CE7" w:rsidTr="00185A44" w14:paraId="71E8F0A5" w14:textId="77777777">
        <w:tc>
          <w:tcPr>
            <w:tcW w:w="450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Pr="00E17CE7" w:rsidR="00185A44" w:rsidRDefault="00185A44" w14:paraId="1701091A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User Story: Character Dying R5</w:t>
            </w:r>
          </w:p>
        </w:tc>
        <w:tc>
          <w:tcPr>
            <w:tcW w:w="450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Pr="00E17CE7" w:rsidR="00185A44" w:rsidRDefault="00185A44" w14:paraId="1DC6E26B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Acceptance Criteria</w:t>
            </w:r>
          </w:p>
        </w:tc>
      </w:tr>
      <w:tr w:rsidRPr="00E17CE7" w:rsidR="00E17CE7" w:rsidTr="00185A44" w14:paraId="282CE40D" w14:textId="77777777">
        <w:trPr>
          <w:trHeight w:val="1545"/>
        </w:trPr>
        <w:tc>
          <w:tcPr>
            <w:tcW w:w="450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E17CE7" w:rsidR="00185A44" w:rsidRDefault="00185A44" w14:paraId="1064D89D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As a Game Developer,</w:t>
            </w:r>
          </w:p>
          <w:p w:rsidRPr="00E17CE7" w:rsidR="00185A44" w:rsidRDefault="00185A44" w14:paraId="07D6BD74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I want to kill the character if he falls too far behind,</w:t>
            </w:r>
          </w:p>
          <w:p w:rsidRPr="00E17CE7" w:rsidR="00185A44" w:rsidRDefault="00185A44" w14:paraId="542ECA61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So that the player has the goal to keep them alive.</w:t>
            </w:r>
          </w:p>
          <w:p w:rsidRPr="00E17CE7" w:rsidR="00185A44" w:rsidRDefault="00185A44" w14:paraId="2216D0C5" w14:textId="77777777">
            <w:pPr>
              <w:tabs>
                <w:tab w:val="left" w:pos="3180"/>
              </w:tabs>
              <w:rPr>
                <w:rFonts w:ascii="Calibri" w:hAnsi="Calibri" w:eastAsia="Calibri" w:cs="Calibri"/>
              </w:rPr>
            </w:pPr>
          </w:p>
        </w:tc>
        <w:tc>
          <w:tcPr>
            <w:tcW w:w="450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E17CE7" w:rsidR="00185A44" w:rsidRDefault="00185A44" w14:paraId="6053CDC3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Criterion 1.</w:t>
            </w:r>
          </w:p>
          <w:p w:rsidRPr="00E17CE7" w:rsidR="00185A44" w:rsidRDefault="00185A44" w14:paraId="0A099486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IF</w:t>
            </w:r>
            <w:r w:rsidRPr="00E17CE7">
              <w:rPr>
                <w:rFonts w:ascii="Calibri" w:hAnsi="Calibri" w:eastAsia="Calibri" w:cs="Calibri"/>
              </w:rPr>
              <w:t xml:space="preserve"> the character is alive…</w:t>
            </w:r>
          </w:p>
          <w:p w:rsidRPr="00E17CE7" w:rsidR="00185A44" w:rsidRDefault="00185A44" w14:paraId="2C9394A0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WHEN</w:t>
            </w:r>
            <w:r w:rsidRPr="00E17CE7">
              <w:rPr>
                <w:rFonts w:ascii="Calibri" w:hAnsi="Calibri" w:eastAsia="Calibri" w:cs="Calibri"/>
              </w:rPr>
              <w:t xml:space="preserve"> the character touches the left-hand edge of the screen…</w:t>
            </w:r>
          </w:p>
          <w:p w:rsidRPr="00E17CE7" w:rsidR="00185A44" w:rsidRDefault="00185A44" w14:paraId="34B97D97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THEN</w:t>
            </w:r>
            <w:r w:rsidRPr="00E17CE7">
              <w:rPr>
                <w:rFonts w:ascii="Calibri" w:hAnsi="Calibri" w:eastAsia="Calibri" w:cs="Calibri"/>
              </w:rPr>
              <w:t xml:space="preserve"> declare game over.</w:t>
            </w:r>
          </w:p>
          <w:p w:rsidRPr="00E17CE7" w:rsidR="00185A44" w:rsidRDefault="00185A44" w14:paraId="4B13DDED" w14:textId="77777777">
            <w:pPr>
              <w:rPr>
                <w:rFonts w:ascii="Calibri" w:hAnsi="Calibri" w:eastAsia="Calibri" w:cs="Calibri"/>
              </w:rPr>
            </w:pPr>
          </w:p>
          <w:p w:rsidRPr="00E17CE7" w:rsidR="00185A44" w:rsidRDefault="00185A44" w14:paraId="54359F4B" w14:textId="77777777">
            <w:pPr>
              <w:rPr>
                <w:rFonts w:ascii="Calibri" w:hAnsi="Calibri" w:eastAsia="Calibri" w:cs="Calibri"/>
              </w:rPr>
            </w:pPr>
          </w:p>
        </w:tc>
      </w:tr>
      <w:tr w:rsidRPr="00E17CE7" w:rsidR="00185A44" w:rsidTr="00185A44" w14:paraId="3EE272D4" w14:textId="77777777">
        <w:trPr>
          <w:trHeight w:val="390"/>
        </w:trPr>
        <w:tc>
          <w:tcPr>
            <w:tcW w:w="450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E17CE7" w:rsidR="00185A44" w:rsidRDefault="00185A44" w14:paraId="5D359E76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Priority: 5/5</w:t>
            </w:r>
          </w:p>
          <w:p w:rsidRPr="00E17CE7" w:rsidR="00185A44" w:rsidRDefault="00185A44" w14:paraId="6D0D099A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Version: 1</w:t>
            </w:r>
          </w:p>
          <w:p w:rsidRPr="00E17CE7" w:rsidR="00185A44" w:rsidRDefault="00185A44" w14:paraId="28365900" w14:textId="76D48ECD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Date: 1</w:t>
            </w:r>
            <w:r w:rsidRPr="00E17CE7" w:rsidR="00D15136">
              <w:rPr>
                <w:rFonts w:ascii="Calibri" w:hAnsi="Calibri" w:eastAsia="Calibri" w:cs="Calibri"/>
              </w:rPr>
              <w:t>3</w:t>
            </w:r>
            <w:r w:rsidRPr="00E17CE7">
              <w:rPr>
                <w:rFonts w:ascii="Calibri" w:hAnsi="Calibri" w:eastAsia="Calibri" w:cs="Calibri"/>
              </w:rPr>
              <w:t>/11/21</w:t>
            </w:r>
          </w:p>
          <w:p w:rsidRPr="00E17CE7" w:rsidR="00185A44" w:rsidRDefault="00185A44" w14:paraId="480118CF" w14:textId="77777777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4500" w:type="dxa"/>
            <w:vMerge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  <w:hideMark/>
          </w:tcPr>
          <w:p w:rsidRPr="00E17CE7" w:rsidR="00185A44" w:rsidRDefault="00185A44" w14:paraId="6D21A5CC" w14:textId="77777777">
            <w:pPr>
              <w:rPr>
                <w:rFonts w:ascii="Calibri" w:hAnsi="Calibri" w:eastAsia="Calibri" w:cs="Calibri"/>
              </w:rPr>
            </w:pPr>
          </w:p>
        </w:tc>
      </w:tr>
    </w:tbl>
    <w:p w:rsidRPr="00E17CE7" w:rsidR="00945614" w:rsidP="00185A44" w:rsidRDefault="00945614" w14:paraId="3C982BA2" w14:textId="77777777">
      <w:pPr>
        <w:rPr>
          <w:rFonts w:ascii="Calibri" w:hAnsi="Calibri" w:eastAsia="Calibri" w:cs="Calibri"/>
        </w:rPr>
      </w:pPr>
    </w:p>
    <w:p w:rsidRPr="00E17CE7" w:rsidR="00945614" w:rsidP="00945614" w:rsidRDefault="00945614" w14:paraId="778BFE47" w14:textId="2A7ABAB4">
      <w:pPr>
        <w:pStyle w:val="Heading3"/>
        <w:rPr>
          <w:color w:val="auto"/>
        </w:rPr>
      </w:pPr>
      <w:r w:rsidRPr="765C3FE6" w:rsidR="00945614">
        <w:rPr>
          <w:color w:val="auto"/>
        </w:rPr>
        <w:t>R6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080"/>
        <w:gridCol w:w="4920"/>
      </w:tblGrid>
      <w:tr w:rsidRPr="00E17CE7" w:rsidR="00E17CE7" w:rsidTr="008D49D2" w14:paraId="564040E6" w14:textId="77777777">
        <w:trPr>
          <w:trHeight w:val="300"/>
        </w:trPr>
        <w:tc>
          <w:tcPr>
            <w:tcW w:w="4080" w:type="dxa"/>
            <w:hideMark/>
          </w:tcPr>
          <w:p w:rsidRPr="00E17CE7" w:rsidR="008D49D2" w:rsidP="00F82BE9" w:rsidRDefault="008D49D2" w14:paraId="04F86AE5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User Story: Rotating pipes R6</w:t>
            </w:r>
          </w:p>
        </w:tc>
        <w:tc>
          <w:tcPr>
            <w:tcW w:w="4920" w:type="dxa"/>
            <w:hideMark/>
          </w:tcPr>
          <w:p w:rsidRPr="00E17CE7" w:rsidR="008D49D2" w:rsidP="00F82BE9" w:rsidRDefault="008D49D2" w14:paraId="4929737C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Acceptance Criteria</w:t>
            </w:r>
          </w:p>
        </w:tc>
      </w:tr>
      <w:tr w:rsidRPr="00E17CE7" w:rsidR="00E17CE7" w:rsidTr="008D49D2" w14:paraId="606661F1" w14:textId="77777777">
        <w:trPr>
          <w:trHeight w:val="975"/>
        </w:trPr>
        <w:tc>
          <w:tcPr>
            <w:tcW w:w="4080" w:type="dxa"/>
          </w:tcPr>
          <w:p w:rsidRPr="00E17CE7" w:rsidR="008D49D2" w:rsidP="00F82BE9" w:rsidRDefault="008D49D2" w14:paraId="7A06A41F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As a Player,</w:t>
            </w:r>
          </w:p>
          <w:p w:rsidRPr="00E17CE7" w:rsidR="008D49D2" w:rsidP="00F82BE9" w:rsidRDefault="008D49D2" w14:paraId="6BD34108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I want to rotate selected pipes,</w:t>
            </w:r>
          </w:p>
          <w:p w:rsidRPr="00E17CE7" w:rsidR="008D49D2" w:rsidP="00F82BE9" w:rsidRDefault="008D49D2" w14:paraId="2272AED8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So that I can choose their rotation when I add them to the pipe system.</w:t>
            </w:r>
          </w:p>
          <w:p w:rsidRPr="00E17CE7" w:rsidR="008D49D2" w:rsidP="00F82BE9" w:rsidRDefault="008D49D2" w14:paraId="24AA4D57" w14:textId="77777777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4920" w:type="dxa"/>
            <w:vMerge w:val="restart"/>
          </w:tcPr>
          <w:p w:rsidRPr="00E17CE7" w:rsidR="008D49D2" w:rsidP="00F82BE9" w:rsidRDefault="008D49D2" w14:paraId="3465D747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Criterion 1.</w:t>
            </w:r>
          </w:p>
          <w:p w:rsidRPr="00E17CE7" w:rsidR="008D49D2" w:rsidP="00F82BE9" w:rsidRDefault="008D49D2" w14:paraId="42007C02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IF</w:t>
            </w:r>
            <w:r w:rsidRPr="00E17CE7">
              <w:rPr>
                <w:rFonts w:ascii="Calibri" w:hAnsi="Calibri" w:eastAsia="Calibri" w:cs="Calibri"/>
              </w:rPr>
              <w:t xml:space="preserve"> the character is alive…</w:t>
            </w:r>
          </w:p>
          <w:p w:rsidRPr="00E17CE7" w:rsidR="008D49D2" w:rsidP="00F82BE9" w:rsidRDefault="008D49D2" w14:paraId="27A241ED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AND</w:t>
            </w:r>
            <w:r w:rsidRPr="00E17CE7">
              <w:rPr>
                <w:rFonts w:ascii="Calibri" w:hAnsi="Calibri" w:eastAsia="Calibri" w:cs="Calibri"/>
              </w:rPr>
              <w:t xml:space="preserve"> the game isn’t paused…</w:t>
            </w:r>
          </w:p>
          <w:p w:rsidRPr="00E17CE7" w:rsidR="008D49D2" w:rsidP="00F82BE9" w:rsidRDefault="008D49D2" w14:paraId="16C7FBD7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AND</w:t>
            </w:r>
            <w:r w:rsidRPr="00E17CE7">
              <w:rPr>
                <w:rFonts w:ascii="Calibri" w:hAnsi="Calibri" w:eastAsia="Calibri" w:cs="Calibri"/>
              </w:rPr>
              <w:t xml:space="preserve"> the pipe piece is selected…</w:t>
            </w:r>
          </w:p>
          <w:p w:rsidRPr="00E17CE7" w:rsidR="008D49D2" w:rsidP="00F82BE9" w:rsidRDefault="008D49D2" w14:paraId="11151950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WHEN</w:t>
            </w:r>
            <w:r w:rsidRPr="00E17CE7">
              <w:rPr>
                <w:rFonts w:ascii="Calibri" w:hAnsi="Calibri" w:eastAsia="Calibri" w:cs="Calibri"/>
              </w:rPr>
              <w:t xml:space="preserve"> I press a left or right arrow key…</w:t>
            </w:r>
          </w:p>
          <w:p w:rsidRPr="00E17CE7" w:rsidR="008D49D2" w:rsidP="00F82BE9" w:rsidRDefault="008D49D2" w14:paraId="7178B9FF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THEN</w:t>
            </w:r>
            <w:r w:rsidRPr="00E17CE7">
              <w:rPr>
                <w:rFonts w:ascii="Calibri" w:hAnsi="Calibri" w:eastAsia="Calibri" w:cs="Calibri"/>
              </w:rPr>
              <w:t xml:space="preserve"> rotate the pipe piece 90 degrees in the direction of the arrow key.</w:t>
            </w:r>
          </w:p>
          <w:p w:rsidRPr="00E17CE7" w:rsidR="008D49D2" w:rsidP="00F82BE9" w:rsidRDefault="008D49D2" w14:paraId="3F8464B9" w14:textId="77777777">
            <w:pPr>
              <w:rPr>
                <w:rFonts w:ascii="Calibri" w:hAnsi="Calibri" w:eastAsia="Calibri" w:cs="Calibri"/>
              </w:rPr>
            </w:pPr>
          </w:p>
          <w:p w:rsidRPr="00E17CE7" w:rsidR="008D49D2" w:rsidP="00F82BE9" w:rsidRDefault="008D49D2" w14:paraId="5518D510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Criterion 2.</w:t>
            </w:r>
          </w:p>
          <w:p w:rsidRPr="00E17CE7" w:rsidR="008D49D2" w:rsidP="00F82BE9" w:rsidRDefault="008D49D2" w14:paraId="34B2A812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IF</w:t>
            </w:r>
            <w:r w:rsidRPr="00E17CE7">
              <w:rPr>
                <w:rFonts w:ascii="Calibri" w:hAnsi="Calibri" w:eastAsia="Calibri" w:cs="Calibri"/>
              </w:rPr>
              <w:t xml:space="preserve"> the character is dead…</w:t>
            </w:r>
          </w:p>
          <w:p w:rsidRPr="00E17CE7" w:rsidR="008D49D2" w:rsidP="00F82BE9" w:rsidRDefault="008D49D2" w14:paraId="44E68B89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AND</w:t>
            </w:r>
            <w:r w:rsidRPr="00E17CE7">
              <w:rPr>
                <w:rFonts w:ascii="Calibri" w:hAnsi="Calibri" w:eastAsia="Calibri" w:cs="Calibri"/>
              </w:rPr>
              <w:t xml:space="preserve"> the pipe piece is selected…</w:t>
            </w:r>
          </w:p>
          <w:p w:rsidRPr="00E17CE7" w:rsidR="008D49D2" w:rsidP="00F82BE9" w:rsidRDefault="008D49D2" w14:paraId="5B83EE2B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WHEN</w:t>
            </w:r>
            <w:r w:rsidRPr="00E17CE7">
              <w:rPr>
                <w:rFonts w:ascii="Calibri" w:hAnsi="Calibri" w:eastAsia="Calibri" w:cs="Calibri"/>
              </w:rPr>
              <w:t xml:space="preserve"> I press a left or right arrow key…</w:t>
            </w:r>
          </w:p>
          <w:p w:rsidRPr="00E17CE7" w:rsidR="008D49D2" w:rsidP="00F82BE9" w:rsidRDefault="008D49D2" w14:paraId="6F54DAEF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THEN</w:t>
            </w:r>
            <w:r w:rsidRPr="00E17CE7">
              <w:rPr>
                <w:rFonts w:ascii="Calibri" w:hAnsi="Calibri" w:eastAsia="Calibri" w:cs="Calibri"/>
              </w:rPr>
              <w:t xml:space="preserve"> do nothing.</w:t>
            </w:r>
          </w:p>
          <w:p w:rsidRPr="00E17CE7" w:rsidR="008D49D2" w:rsidP="00F82BE9" w:rsidRDefault="008D49D2" w14:paraId="255FF192" w14:textId="77777777">
            <w:pPr>
              <w:rPr>
                <w:rFonts w:ascii="Calibri" w:hAnsi="Calibri" w:eastAsia="Calibri" w:cs="Calibri"/>
              </w:rPr>
            </w:pPr>
          </w:p>
          <w:p w:rsidRPr="00E17CE7" w:rsidR="008D49D2" w:rsidP="00F82BE9" w:rsidRDefault="008D49D2" w14:paraId="6CC3337F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Criterion 3.</w:t>
            </w:r>
          </w:p>
          <w:p w:rsidRPr="00E17CE7" w:rsidR="008D49D2" w:rsidP="00F82BE9" w:rsidRDefault="008D49D2" w14:paraId="179B7797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IF</w:t>
            </w:r>
            <w:r w:rsidRPr="00E17CE7">
              <w:rPr>
                <w:rFonts w:ascii="Calibri" w:hAnsi="Calibri" w:eastAsia="Calibri" w:cs="Calibri"/>
              </w:rPr>
              <w:t xml:space="preserve"> the game can be paused</w:t>
            </w:r>
          </w:p>
          <w:p w:rsidRPr="00E17CE7" w:rsidR="008D49D2" w:rsidP="00F82BE9" w:rsidRDefault="008D49D2" w14:paraId="4247976C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AND</w:t>
            </w:r>
            <w:r w:rsidRPr="00E17CE7">
              <w:rPr>
                <w:rFonts w:ascii="Calibri" w:hAnsi="Calibri" w:eastAsia="Calibri" w:cs="Calibri"/>
              </w:rPr>
              <w:t xml:space="preserve"> the game is paused...</w:t>
            </w:r>
          </w:p>
          <w:p w:rsidRPr="00E17CE7" w:rsidR="008D49D2" w:rsidP="00F82BE9" w:rsidRDefault="008D49D2" w14:paraId="4F88F395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AND</w:t>
            </w:r>
            <w:r w:rsidRPr="00E17CE7">
              <w:rPr>
                <w:rFonts w:ascii="Calibri" w:hAnsi="Calibri" w:eastAsia="Calibri" w:cs="Calibri"/>
              </w:rPr>
              <w:t xml:space="preserve"> the pipe piece is selected…</w:t>
            </w:r>
          </w:p>
          <w:p w:rsidRPr="00E17CE7" w:rsidR="008D49D2" w:rsidP="00F82BE9" w:rsidRDefault="008D49D2" w14:paraId="53F583CE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WHEN</w:t>
            </w:r>
            <w:r w:rsidRPr="00E17CE7">
              <w:rPr>
                <w:rFonts w:ascii="Calibri" w:hAnsi="Calibri" w:eastAsia="Calibri" w:cs="Calibri"/>
              </w:rPr>
              <w:t xml:space="preserve"> I press a left or right arrow key…</w:t>
            </w:r>
          </w:p>
          <w:p w:rsidRPr="00E17CE7" w:rsidR="008D49D2" w:rsidP="00F82BE9" w:rsidRDefault="008D49D2" w14:paraId="0CCE462A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THEN</w:t>
            </w:r>
            <w:r w:rsidRPr="00E17CE7">
              <w:rPr>
                <w:rFonts w:ascii="Calibri" w:hAnsi="Calibri" w:eastAsia="Calibri" w:cs="Calibri"/>
              </w:rPr>
              <w:t xml:space="preserve"> do nothing.</w:t>
            </w:r>
          </w:p>
        </w:tc>
      </w:tr>
      <w:tr w:rsidRPr="00E17CE7" w:rsidR="008D49D2" w:rsidTr="008D49D2" w14:paraId="3E4B0C86" w14:textId="77777777">
        <w:trPr>
          <w:trHeight w:val="405"/>
        </w:trPr>
        <w:tc>
          <w:tcPr>
            <w:tcW w:w="4080" w:type="dxa"/>
            <w:hideMark/>
          </w:tcPr>
          <w:p w:rsidRPr="00E17CE7" w:rsidR="008D49D2" w:rsidP="00F82BE9" w:rsidRDefault="008D49D2" w14:paraId="52C84C97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Priority: 5/5</w:t>
            </w:r>
          </w:p>
          <w:p w:rsidRPr="00E17CE7" w:rsidR="008D49D2" w:rsidP="00F82BE9" w:rsidRDefault="008D49D2" w14:paraId="692F283A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Version: 1</w:t>
            </w:r>
          </w:p>
          <w:p w:rsidRPr="00E17CE7" w:rsidR="008D49D2" w:rsidP="00F82BE9" w:rsidRDefault="008D49D2" w14:paraId="51271E13" w14:textId="23291390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Date: 1</w:t>
            </w:r>
            <w:r w:rsidRPr="00E17CE7" w:rsidR="00D15136">
              <w:rPr>
                <w:rFonts w:ascii="Calibri" w:hAnsi="Calibri" w:eastAsia="Calibri" w:cs="Calibri"/>
              </w:rPr>
              <w:t>3</w:t>
            </w:r>
            <w:r w:rsidRPr="00E17CE7">
              <w:rPr>
                <w:rFonts w:ascii="Calibri" w:hAnsi="Calibri" w:eastAsia="Calibri" w:cs="Calibri"/>
              </w:rPr>
              <w:t>/11/21</w:t>
            </w:r>
          </w:p>
        </w:tc>
        <w:tc>
          <w:tcPr>
            <w:tcW w:w="4920" w:type="dxa"/>
            <w:vMerge/>
            <w:hideMark/>
          </w:tcPr>
          <w:p w:rsidRPr="00E17CE7" w:rsidR="008D49D2" w:rsidP="00F82BE9" w:rsidRDefault="008D49D2" w14:paraId="64B9930B" w14:textId="77777777">
            <w:pPr>
              <w:rPr>
                <w:rFonts w:ascii="Calibri" w:hAnsi="Calibri" w:eastAsia="Calibri" w:cs="Calibri"/>
              </w:rPr>
            </w:pPr>
          </w:p>
        </w:tc>
      </w:tr>
    </w:tbl>
    <w:p w:rsidRPr="00E17CE7" w:rsidR="00945614" w:rsidP="00945614" w:rsidRDefault="00945614" w14:paraId="698802AC" w14:textId="77777777"/>
    <w:p w:rsidRPr="00E17CE7" w:rsidR="00945614" w:rsidP="00945614" w:rsidRDefault="00945614" w14:paraId="785B65DB" w14:textId="18A1AD33">
      <w:pPr>
        <w:pStyle w:val="Heading3"/>
        <w:rPr>
          <w:color w:val="auto"/>
        </w:rPr>
      </w:pPr>
      <w:r w:rsidRPr="765C3FE6" w:rsidR="00945614">
        <w:rPr>
          <w:color w:val="auto"/>
        </w:rPr>
        <w:t>R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080"/>
        <w:gridCol w:w="4920"/>
      </w:tblGrid>
      <w:tr w:rsidRPr="00E17CE7" w:rsidR="00E17CE7" w:rsidTr="765C3FE6" w14:paraId="1EC227C1" w14:textId="77777777">
        <w:trPr>
          <w:trHeight w:val="300"/>
        </w:trPr>
        <w:tc>
          <w:tcPr>
            <w:tcW w:w="40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Pr="00E17CE7" w:rsidR="00945614" w:rsidP="00F82BE9" w:rsidRDefault="00945614" w14:paraId="05FE061A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User Story: Pipe pieces for selection R7</w:t>
            </w:r>
          </w:p>
        </w:tc>
        <w:tc>
          <w:tcPr>
            <w:tcW w:w="49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Pr="00E17CE7" w:rsidR="00945614" w:rsidP="00F82BE9" w:rsidRDefault="00945614" w14:paraId="7D3CC0EC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Acceptance Criteria</w:t>
            </w:r>
          </w:p>
        </w:tc>
      </w:tr>
      <w:tr w:rsidRPr="00E17CE7" w:rsidR="00E17CE7" w:rsidTr="765C3FE6" w14:paraId="44F14885" w14:textId="77777777">
        <w:trPr>
          <w:trHeight w:val="975"/>
        </w:trPr>
        <w:tc>
          <w:tcPr>
            <w:tcW w:w="40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E17CE7" w:rsidR="00945614" w:rsidP="00F82BE9" w:rsidRDefault="00945614" w14:paraId="197BE112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As a Game Developer,</w:t>
            </w:r>
          </w:p>
          <w:p w:rsidRPr="00E17CE7" w:rsidR="00945614" w:rsidP="00F82BE9" w:rsidRDefault="00945614" w14:paraId="40762DBB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I want random pipe pieces to show up for the player which can always be used to beat the game,</w:t>
            </w:r>
          </w:p>
          <w:p w:rsidRPr="00E17CE7" w:rsidR="00945614" w:rsidP="00F82BE9" w:rsidRDefault="00945614" w14:paraId="10C52FA2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So that the game is never impossible.</w:t>
            </w:r>
          </w:p>
          <w:p w:rsidRPr="00E17CE7" w:rsidR="00945614" w:rsidP="00F82BE9" w:rsidRDefault="00945614" w14:paraId="77C12560" w14:textId="77777777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492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E17CE7" w:rsidR="00945614" w:rsidP="00F82BE9" w:rsidRDefault="00945614" w14:paraId="47C3D7AC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Criterion 1.</w:t>
            </w:r>
          </w:p>
          <w:p w:rsidRPr="00E17CE7" w:rsidR="00945614" w:rsidP="00F82BE9" w:rsidRDefault="00945614" w14:paraId="3F35CECE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IF</w:t>
            </w:r>
            <w:r w:rsidRPr="00E17CE7">
              <w:rPr>
                <w:rFonts w:ascii="Calibri" w:hAnsi="Calibri" w:eastAsia="Calibri" w:cs="Calibri"/>
              </w:rPr>
              <w:t xml:space="preserve"> the player starts the game…</w:t>
            </w:r>
          </w:p>
          <w:p w:rsidRPr="00E17CE7" w:rsidR="00945614" w:rsidP="00F82BE9" w:rsidRDefault="00945614" w14:paraId="0E4B8F34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WHEN</w:t>
            </w:r>
            <w:r w:rsidRPr="00E17CE7">
              <w:rPr>
                <w:rFonts w:ascii="Calibri" w:hAnsi="Calibri" w:eastAsia="Calibri" w:cs="Calibri"/>
              </w:rPr>
              <w:t xml:space="preserve"> the player clicks to start or restart the game…</w:t>
            </w:r>
          </w:p>
          <w:p w:rsidRPr="00E17CE7" w:rsidR="00945614" w:rsidP="00F82BE9" w:rsidRDefault="00945614" w14:paraId="03C1739E" w14:textId="4BFB8C23">
            <w:pPr>
              <w:rPr>
                <w:rFonts w:ascii="Calibri" w:hAnsi="Calibri" w:eastAsia="Calibri" w:cs="Calibri"/>
              </w:rPr>
            </w:pPr>
            <w:r w:rsidRPr="765C3FE6" w:rsidR="00945614">
              <w:rPr>
                <w:rFonts w:ascii="Calibri" w:hAnsi="Calibri" w:eastAsia="Calibri" w:cs="Calibri"/>
                <w:b w:val="1"/>
                <w:bCs w:val="1"/>
              </w:rPr>
              <w:t>THEN</w:t>
            </w:r>
            <w:r w:rsidRPr="765C3FE6" w:rsidR="00945614">
              <w:rPr>
                <w:rFonts w:ascii="Calibri" w:hAnsi="Calibri" w:eastAsia="Calibri" w:cs="Calibri"/>
              </w:rPr>
              <w:t xml:space="preserve"> continuously create random pipe pieces…</w:t>
            </w:r>
          </w:p>
          <w:p w:rsidRPr="00E17CE7" w:rsidR="00945614" w:rsidP="00F82BE9" w:rsidRDefault="00945614" w14:paraId="2F7D30F1" w14:textId="76539B14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AND</w:t>
            </w:r>
            <w:r w:rsidRPr="00E17CE7">
              <w:rPr>
                <w:rFonts w:ascii="Calibri" w:hAnsi="Calibri" w:eastAsia="Calibri" w:cs="Calibri"/>
              </w:rPr>
              <w:t xml:space="preserve"> display these pipe pieces to the player at points along the game</w:t>
            </w:r>
            <w:r w:rsidRPr="00E17CE7" w:rsidR="005B6109">
              <w:rPr>
                <w:rFonts w:ascii="Calibri" w:hAnsi="Calibri" w:eastAsia="Calibri" w:cs="Calibri"/>
              </w:rPr>
              <w:t>.</w:t>
            </w:r>
          </w:p>
          <w:p w:rsidRPr="00E17CE7" w:rsidR="00945614" w:rsidP="00F82BE9" w:rsidRDefault="00945614" w14:paraId="70CB5E65" w14:textId="77777777">
            <w:pPr>
              <w:rPr>
                <w:rFonts w:ascii="Calibri" w:hAnsi="Calibri" w:eastAsia="Calibri" w:cs="Calibri"/>
              </w:rPr>
            </w:pPr>
          </w:p>
        </w:tc>
      </w:tr>
      <w:tr w:rsidRPr="00E17CE7" w:rsidR="00945614" w:rsidTr="765C3FE6" w14:paraId="12B9D100" w14:textId="77777777">
        <w:trPr>
          <w:trHeight w:val="405"/>
        </w:trPr>
        <w:tc>
          <w:tcPr>
            <w:tcW w:w="40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Pr="00E17CE7" w:rsidR="00945614" w:rsidP="00F82BE9" w:rsidRDefault="00945614" w14:paraId="7777EBA8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Priority: 5/5</w:t>
            </w:r>
          </w:p>
          <w:p w:rsidRPr="00E17CE7" w:rsidR="00945614" w:rsidP="00F82BE9" w:rsidRDefault="00945614" w14:paraId="4E9887F6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Version: 1</w:t>
            </w:r>
          </w:p>
          <w:p w:rsidRPr="00E17CE7" w:rsidR="00945614" w:rsidP="00F82BE9" w:rsidRDefault="00945614" w14:paraId="4CA4D2FD" w14:textId="2A38D87E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lastRenderedPageBreak/>
              <w:t>Date: 1</w:t>
            </w:r>
            <w:r w:rsidRPr="00E17CE7" w:rsidR="00D15136">
              <w:rPr>
                <w:rFonts w:ascii="Calibri" w:hAnsi="Calibri" w:eastAsia="Calibri" w:cs="Calibri"/>
              </w:rPr>
              <w:t>3</w:t>
            </w:r>
            <w:r w:rsidRPr="00E17CE7">
              <w:rPr>
                <w:rFonts w:ascii="Calibri" w:hAnsi="Calibri" w:eastAsia="Calibri" w:cs="Calibri"/>
              </w:rPr>
              <w:t>/11/21</w:t>
            </w:r>
          </w:p>
        </w:tc>
        <w:tc>
          <w:tcPr>
            <w:tcW w:w="4920" w:type="dxa"/>
            <w:vMerge/>
            <w:tcBorders/>
            <w:tcMar/>
            <w:vAlign w:val="center"/>
            <w:hideMark/>
          </w:tcPr>
          <w:p w:rsidRPr="00E17CE7" w:rsidR="00945614" w:rsidP="00F82BE9" w:rsidRDefault="00945614" w14:paraId="6A3F1FF4" w14:textId="77777777">
            <w:pPr>
              <w:rPr>
                <w:rFonts w:ascii="Calibri" w:hAnsi="Calibri" w:eastAsia="Calibri" w:cs="Calibri"/>
              </w:rPr>
            </w:pPr>
          </w:p>
        </w:tc>
      </w:tr>
    </w:tbl>
    <w:p w:rsidRPr="00E17CE7" w:rsidR="00945614" w:rsidP="00945614" w:rsidRDefault="00945614" w14:paraId="3808672A" w14:textId="77777777"/>
    <w:p w:rsidRPr="00E17CE7" w:rsidR="00945614" w:rsidP="00945614" w:rsidRDefault="00945614" w14:paraId="53C6A03C" w14:textId="226FDC2A">
      <w:pPr>
        <w:pStyle w:val="Heading3"/>
        <w:rPr>
          <w:color w:val="auto"/>
        </w:rPr>
      </w:pPr>
      <w:r w:rsidRPr="765C3FE6" w:rsidR="00945614">
        <w:rPr>
          <w:color w:val="auto"/>
        </w:rPr>
        <w:t>R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080"/>
        <w:gridCol w:w="4920"/>
      </w:tblGrid>
      <w:tr w:rsidRPr="00E17CE7" w:rsidR="00E17CE7" w:rsidTr="00185A44" w14:paraId="47BB640F" w14:textId="77777777">
        <w:tc>
          <w:tcPr>
            <w:tcW w:w="40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Pr="00E17CE7" w:rsidR="00185A44" w:rsidRDefault="00185A44" w14:paraId="796BA970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User Story: Score R8</w:t>
            </w:r>
          </w:p>
        </w:tc>
        <w:tc>
          <w:tcPr>
            <w:tcW w:w="49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Pr="00E17CE7" w:rsidR="00185A44" w:rsidRDefault="00185A44" w14:paraId="32502580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Acceptance Criteria</w:t>
            </w:r>
          </w:p>
        </w:tc>
      </w:tr>
      <w:tr w:rsidRPr="00E17CE7" w:rsidR="00E17CE7" w:rsidTr="00185A44" w14:paraId="398AA7D5" w14:textId="77777777">
        <w:trPr>
          <w:trHeight w:val="975"/>
        </w:trPr>
        <w:tc>
          <w:tcPr>
            <w:tcW w:w="40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:rsidRPr="00E17CE7" w:rsidR="00185A44" w:rsidRDefault="00185A44" w14:paraId="7AFA7501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As a Player,</w:t>
            </w:r>
          </w:p>
          <w:p w:rsidRPr="00E17CE7" w:rsidR="00185A44" w:rsidRDefault="00185A44" w14:paraId="7567943B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I want to see my score as I play,</w:t>
            </w:r>
          </w:p>
          <w:p w:rsidRPr="00E17CE7" w:rsidR="00185A44" w:rsidRDefault="00185A44" w14:paraId="21AE98CA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So that I can see my progress.</w:t>
            </w:r>
          </w:p>
          <w:p w:rsidRPr="00E17CE7" w:rsidR="00185A44" w:rsidRDefault="00185A44" w14:paraId="422852E0" w14:textId="77777777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4920" w:type="dxa"/>
            <w:vMerge w:val="restart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Pr="00E17CE7" w:rsidR="00185A44" w:rsidRDefault="00185A44" w14:paraId="20003EE2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Criterion 1.</w:t>
            </w:r>
          </w:p>
          <w:p w:rsidRPr="00E17CE7" w:rsidR="00185A44" w:rsidRDefault="00185A44" w14:paraId="44791FF8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IF</w:t>
            </w:r>
            <w:r w:rsidRPr="00E17CE7">
              <w:rPr>
                <w:rFonts w:ascii="Calibri" w:hAnsi="Calibri" w:eastAsia="Calibri" w:cs="Calibri"/>
              </w:rPr>
              <w:t xml:space="preserve"> the player is playing the game…</w:t>
            </w:r>
          </w:p>
          <w:p w:rsidRPr="00E17CE7" w:rsidR="00185A44" w:rsidRDefault="00185A44" w14:paraId="75CC4BF3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  <w:b/>
                <w:bCs/>
              </w:rPr>
              <w:t>THEN</w:t>
            </w:r>
            <w:r w:rsidRPr="00E17CE7">
              <w:rPr>
                <w:rFonts w:ascii="Calibri" w:hAnsi="Calibri" w:eastAsia="Calibri" w:cs="Calibri"/>
              </w:rPr>
              <w:t xml:space="preserve"> their current score should be displayed.</w:t>
            </w:r>
          </w:p>
        </w:tc>
      </w:tr>
      <w:tr w:rsidRPr="00E17CE7" w:rsidR="00185A44" w:rsidTr="00185A44" w14:paraId="31A2474E" w14:textId="77777777">
        <w:trPr>
          <w:trHeight w:val="405"/>
        </w:trPr>
        <w:tc>
          <w:tcPr>
            <w:tcW w:w="408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hideMark/>
          </w:tcPr>
          <w:p w:rsidRPr="00E17CE7" w:rsidR="00185A44" w:rsidRDefault="00185A44" w14:paraId="17556847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Priority: 4/5</w:t>
            </w:r>
          </w:p>
          <w:p w:rsidRPr="00E17CE7" w:rsidR="00185A44" w:rsidRDefault="00185A44" w14:paraId="428E33B9" w14:textId="7777777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Version: 1</w:t>
            </w:r>
          </w:p>
          <w:p w:rsidRPr="00E17CE7" w:rsidR="00185A44" w:rsidRDefault="00185A44" w14:paraId="6463286E" w14:textId="7102A5A7">
            <w:pPr>
              <w:rPr>
                <w:rFonts w:ascii="Calibri" w:hAnsi="Calibri" w:eastAsia="Calibri" w:cs="Calibri"/>
              </w:rPr>
            </w:pPr>
            <w:r w:rsidRPr="00E17CE7">
              <w:rPr>
                <w:rFonts w:ascii="Calibri" w:hAnsi="Calibri" w:eastAsia="Calibri" w:cs="Calibri"/>
              </w:rPr>
              <w:t>Date: 1</w:t>
            </w:r>
            <w:r w:rsidRPr="00E17CE7" w:rsidR="00D15136">
              <w:rPr>
                <w:rFonts w:ascii="Calibri" w:hAnsi="Calibri" w:eastAsia="Calibri" w:cs="Calibri"/>
              </w:rPr>
              <w:t>3</w:t>
            </w:r>
            <w:r w:rsidRPr="00E17CE7">
              <w:rPr>
                <w:rFonts w:ascii="Calibri" w:hAnsi="Calibri" w:eastAsia="Calibri" w:cs="Calibri"/>
              </w:rPr>
              <w:t>/11/21</w:t>
            </w:r>
          </w:p>
        </w:tc>
        <w:tc>
          <w:tcPr>
            <w:tcW w:w="4920" w:type="dxa"/>
            <w:vMerge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vAlign w:val="center"/>
            <w:hideMark/>
          </w:tcPr>
          <w:p w:rsidRPr="00E17CE7" w:rsidR="00185A44" w:rsidRDefault="00185A44" w14:paraId="4B12F733" w14:textId="77777777">
            <w:pPr>
              <w:rPr>
                <w:rFonts w:ascii="Calibri" w:hAnsi="Calibri" w:eastAsia="Calibri" w:cs="Calibri"/>
              </w:rPr>
            </w:pPr>
          </w:p>
        </w:tc>
      </w:tr>
    </w:tbl>
    <w:p w:rsidRPr="00E17CE7" w:rsidR="00CF3142" w:rsidP="00EB1C20" w:rsidRDefault="00CF3142" w14:paraId="4B63CC61" w14:textId="0B6A8363"/>
    <w:p w:rsidRPr="00E17CE7" w:rsidR="000A1F99" w:rsidP="00665FD4" w:rsidRDefault="000A1F99" w14:paraId="54D5B80D" w14:textId="77777777">
      <w:pPr>
        <w:rPr>
          <w:lang w:val="en-US"/>
        </w:rPr>
      </w:pPr>
    </w:p>
    <w:p w:rsidRPr="00E17CE7" w:rsidR="00B07485" w:rsidRDefault="00B07485" w14:paraId="038E987B" w14:textId="0C8A94DB">
      <w:pPr>
        <w:pStyle w:val="Heading3"/>
        <w:rPr>
          <w:color w:val="auto"/>
        </w:rPr>
      </w:pPr>
      <w:r w:rsidRPr="765C3FE6" w:rsidR="00B07485">
        <w:rPr>
          <w:color w:val="auto"/>
        </w:rPr>
        <w:t>R9</w:t>
      </w:r>
    </w:p>
    <w:tbl>
      <w:tblPr>
        <w:tblW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79"/>
        <w:gridCol w:w="4931"/>
      </w:tblGrid>
      <w:tr w:rsidRPr="00E17CE7" w:rsidR="00E17CE7" w:rsidTr="00B07485" w14:paraId="10CB5AE8" w14:textId="77777777">
        <w:tc>
          <w:tcPr>
            <w:tcW w:w="409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E17CE7" w:rsidR="00B07485" w:rsidP="00B07485" w:rsidRDefault="00B07485" w14:paraId="7493A0D6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User Story: High Score R9 </w:t>
            </w:r>
          </w:p>
        </w:tc>
        <w:tc>
          <w:tcPr>
            <w:tcW w:w="4950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E17CE7" w:rsidR="00B07485" w:rsidP="00B07485" w:rsidRDefault="00B07485" w14:paraId="5E8E3670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Acceptance Criteria </w:t>
            </w:r>
          </w:p>
        </w:tc>
      </w:tr>
      <w:tr w:rsidRPr="00E17CE7" w:rsidR="00E17CE7" w:rsidTr="00B07485" w14:paraId="02B6F04A" w14:textId="77777777">
        <w:trPr>
          <w:trHeight w:val="975"/>
        </w:trPr>
        <w:tc>
          <w:tcPr>
            <w:tcW w:w="40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E17CE7" w:rsidR="00B07485" w:rsidP="00B07485" w:rsidRDefault="00B07485" w14:paraId="646B1F31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As a Player, </w:t>
            </w:r>
          </w:p>
          <w:p w:rsidRPr="00E17CE7" w:rsidR="00B07485" w:rsidP="00B07485" w:rsidRDefault="00B07485" w14:paraId="7C987B61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I want to see my high score, </w:t>
            </w:r>
          </w:p>
          <w:p w:rsidRPr="00E17CE7" w:rsidR="00B07485" w:rsidP="00B07485" w:rsidRDefault="00B07485" w14:paraId="00C23D9D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So that I know what my best played game was. </w:t>
            </w:r>
          </w:p>
          <w:p w:rsidRPr="00E17CE7" w:rsidR="00B07485" w:rsidP="00B07485" w:rsidRDefault="00B07485" w14:paraId="36C26FCD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  <w:tc>
          <w:tcPr>
            <w:tcW w:w="4950" w:type="dxa"/>
            <w:vMerge w:val="restart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E17CE7" w:rsidR="00B07485" w:rsidP="00B07485" w:rsidRDefault="00B07485" w14:paraId="5C47D50D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Criterion 1. </w:t>
            </w:r>
          </w:p>
          <w:p w:rsidRPr="00E17CE7" w:rsidR="00B07485" w:rsidP="00B07485" w:rsidRDefault="00B07485" w14:paraId="4AC54743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b/>
                <w:bCs/>
                <w:lang w:eastAsia="en-GB"/>
              </w:rPr>
              <w:t>IF</w:t>
            </w:r>
            <w:r w:rsidRPr="00E17CE7">
              <w:rPr>
                <w:rFonts w:ascii="Calibri" w:hAnsi="Calibri" w:eastAsia="Times New Roman" w:cs="Calibri"/>
                <w:lang w:eastAsia="en-GB"/>
              </w:rPr>
              <w:t> the player is on the home menu… </w:t>
            </w:r>
          </w:p>
          <w:p w:rsidRPr="00E17CE7" w:rsidR="00B07485" w:rsidP="00B07485" w:rsidRDefault="00B07485" w14:paraId="0D4BB2A1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b/>
                <w:bCs/>
                <w:lang w:eastAsia="en-GB"/>
              </w:rPr>
              <w:t>THEN</w:t>
            </w:r>
            <w:r w:rsidRPr="00E17CE7">
              <w:rPr>
                <w:rFonts w:ascii="Calibri" w:hAnsi="Calibri" w:eastAsia="Times New Roman" w:cs="Calibri"/>
                <w:lang w:eastAsia="en-GB"/>
              </w:rPr>
              <w:t> their high score should be displayed. </w:t>
            </w:r>
          </w:p>
          <w:p w:rsidRPr="00E17CE7" w:rsidR="00B07485" w:rsidP="00B07485" w:rsidRDefault="00B07485" w14:paraId="2C10836F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 </w:t>
            </w:r>
          </w:p>
          <w:p w:rsidRPr="00E17CE7" w:rsidR="00B07485" w:rsidP="00B07485" w:rsidRDefault="00B07485" w14:paraId="108F14F7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Criterion 2. </w:t>
            </w:r>
          </w:p>
          <w:p w:rsidRPr="00E17CE7" w:rsidR="00B07485" w:rsidP="00B07485" w:rsidRDefault="00B07485" w14:paraId="5C2400D3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b/>
                <w:bCs/>
                <w:lang w:eastAsia="en-GB"/>
              </w:rPr>
              <w:t>IF</w:t>
            </w:r>
            <w:r w:rsidRPr="00E17CE7">
              <w:rPr>
                <w:rFonts w:ascii="Calibri" w:hAnsi="Calibri" w:eastAsia="Times New Roman" w:cs="Calibri"/>
                <w:lang w:eastAsia="en-GB"/>
              </w:rPr>
              <w:t> the player has just died... </w:t>
            </w:r>
          </w:p>
          <w:p w:rsidRPr="00E17CE7" w:rsidR="00EF4630" w:rsidP="00B07485" w:rsidRDefault="00EF4630" w14:paraId="0EA52F96" w14:textId="140F72BC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Segoe UI" w:hAnsi="Segoe UI" w:eastAsia="Times New Roman" w:cs="Segoe UI"/>
                <w:b/>
                <w:bCs/>
                <w:sz w:val="18"/>
                <w:szCs w:val="18"/>
                <w:lang w:eastAsia="en-GB"/>
              </w:rPr>
              <w:t>AND</w:t>
            </w:r>
            <w:r w:rsidRPr="00E17CE7"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  <w:t xml:space="preserve"> they achieved their high score</w:t>
            </w:r>
          </w:p>
          <w:p w:rsidRPr="00E17CE7" w:rsidR="00B07485" w:rsidP="00B07485" w:rsidRDefault="00B07485" w14:paraId="6C408839" w14:textId="7C39E2E3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b/>
                <w:bCs/>
                <w:lang w:eastAsia="en-GB"/>
              </w:rPr>
              <w:t>THEN</w:t>
            </w:r>
            <w:r w:rsidRPr="00E17CE7">
              <w:rPr>
                <w:rFonts w:ascii="Calibri" w:hAnsi="Calibri" w:eastAsia="Times New Roman" w:cs="Calibri"/>
                <w:lang w:eastAsia="en-GB"/>
              </w:rPr>
              <w:t xml:space="preserve"> their high score should be </w:t>
            </w:r>
            <w:r w:rsidRPr="00E17CE7" w:rsidR="00EF4630">
              <w:rPr>
                <w:rFonts w:ascii="Calibri" w:hAnsi="Calibri" w:eastAsia="Times New Roman" w:cs="Calibri"/>
                <w:lang w:eastAsia="en-GB"/>
              </w:rPr>
              <w:t>saved</w:t>
            </w:r>
            <w:r w:rsidRPr="00E17CE7">
              <w:rPr>
                <w:rFonts w:ascii="Calibri" w:hAnsi="Calibri" w:eastAsia="Times New Roman" w:cs="Calibri"/>
                <w:lang w:eastAsia="en-GB"/>
              </w:rPr>
              <w:t> </w:t>
            </w:r>
          </w:p>
        </w:tc>
      </w:tr>
      <w:tr w:rsidRPr="00E17CE7" w:rsidR="00E17CE7" w:rsidTr="00B07485" w14:paraId="56F1C96C" w14:textId="77777777">
        <w:trPr>
          <w:trHeight w:val="405"/>
        </w:trPr>
        <w:tc>
          <w:tcPr>
            <w:tcW w:w="4095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E17CE7" w:rsidR="00B07485" w:rsidP="00B07485" w:rsidRDefault="00B07485" w14:paraId="3F2D0AD8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Priority: 4/5 </w:t>
            </w:r>
          </w:p>
          <w:p w:rsidRPr="00E17CE7" w:rsidR="00B07485" w:rsidP="00B07485" w:rsidRDefault="00B07485" w14:paraId="3E05D0A5" w14:textId="77777777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Version: 1 </w:t>
            </w:r>
          </w:p>
          <w:p w:rsidRPr="00E17CE7" w:rsidR="00B07485" w:rsidP="00B07485" w:rsidRDefault="00B07485" w14:paraId="00222210" w14:textId="665F7C6A">
            <w:pPr>
              <w:spacing w:after="0" w:line="240" w:lineRule="auto"/>
              <w:textAlignment w:val="baseline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  <w:r w:rsidRPr="00E17CE7">
              <w:rPr>
                <w:rFonts w:ascii="Calibri" w:hAnsi="Calibri" w:eastAsia="Times New Roman" w:cs="Calibri"/>
                <w:lang w:eastAsia="en-GB"/>
              </w:rPr>
              <w:t>Date: 1</w:t>
            </w:r>
            <w:r w:rsidRPr="00E17CE7" w:rsidR="00D15136">
              <w:rPr>
                <w:rFonts w:ascii="Calibri" w:hAnsi="Calibri" w:eastAsia="Times New Roman" w:cs="Calibri"/>
                <w:lang w:eastAsia="en-GB"/>
              </w:rPr>
              <w:t>3</w:t>
            </w:r>
            <w:r w:rsidRPr="00E17CE7">
              <w:rPr>
                <w:rFonts w:ascii="Calibri" w:hAnsi="Calibri" w:eastAsia="Times New Roman" w:cs="Calibri"/>
                <w:lang w:eastAsia="en-GB"/>
              </w:rPr>
              <w:t>/11/21 </w:t>
            </w:r>
          </w:p>
        </w:tc>
        <w:tc>
          <w:tcPr>
            <w:tcW w:w="0" w:type="auto"/>
            <w:vMerge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E17CE7" w:rsidR="00B07485" w:rsidP="00B07485" w:rsidRDefault="00B07485" w14:paraId="3881644E" w14:textId="77777777">
            <w:pPr>
              <w:spacing w:after="0" w:line="240" w:lineRule="auto"/>
              <w:rPr>
                <w:rFonts w:ascii="Segoe UI" w:hAnsi="Segoe UI" w:eastAsia="Times New Roman" w:cs="Segoe UI"/>
                <w:sz w:val="18"/>
                <w:szCs w:val="18"/>
                <w:lang w:eastAsia="en-GB"/>
              </w:rPr>
            </w:pPr>
          </w:p>
        </w:tc>
      </w:tr>
    </w:tbl>
    <w:p w:rsidR="00B07485" w:rsidP="00B07485" w:rsidRDefault="00B07485" w14:paraId="51844323" w14:textId="77777777"/>
    <w:p w:rsidR="00B07485" w:rsidP="00B07485" w:rsidRDefault="00B07485" w14:paraId="459CB4DA" w14:textId="77777777"/>
    <w:p w:rsidR="00B07485" w:rsidP="00B07485" w:rsidRDefault="00B07485" w14:paraId="5EA50E13" w14:textId="77777777"/>
    <w:p w:rsidRPr="00B07485" w:rsidR="00B07485" w:rsidP="00B07485" w:rsidRDefault="00B07485" w14:paraId="6150D188" w14:textId="77777777"/>
    <w:p w:rsidR="0066522E" w:rsidP="0066522E" w:rsidRDefault="0066522E" w14:paraId="114CB4D8" w14:textId="77777777">
      <w:pPr>
        <w:pStyle w:val="Heading2"/>
        <w:rPr>
          <w:b w:val="1"/>
          <w:bCs w:val="1"/>
          <w:noProof/>
          <w:color w:val="auto"/>
          <w:lang w:val="en-US"/>
        </w:rPr>
      </w:pPr>
      <w:r w:rsidRPr="765C3FE6" w:rsidR="0066522E">
        <w:rPr>
          <w:b w:val="1"/>
          <w:bCs w:val="1"/>
          <w:color w:val="auto"/>
          <w:lang w:val="en-US"/>
        </w:rPr>
        <w:t>User Interface Design</w:t>
      </w:r>
    </w:p>
    <w:p w:rsidRPr="004C6417" w:rsidR="0066522E" w:rsidP="0066522E" w:rsidRDefault="0066522E" w14:paraId="46C26C34" w14:textId="77777777">
      <w:pPr>
        <w:pStyle w:val="Heading3"/>
        <w:rPr>
          <w:color w:val="auto"/>
          <w:lang w:val="en-US"/>
        </w:rPr>
      </w:pPr>
      <w:r w:rsidRPr="765C3FE6" w:rsidR="0066522E">
        <w:rPr>
          <w:color w:val="auto"/>
          <w:lang w:val="en-US"/>
        </w:rPr>
        <w:t>Game progress</w:t>
      </w:r>
    </w:p>
    <w:p w:rsidR="0066522E" w:rsidP="0066522E" w:rsidRDefault="0066522E" w14:paraId="2BBDE766" w14:textId="77777777">
      <w:pPr>
        <w:jc w:val="center"/>
      </w:pPr>
      <w:r>
        <w:rPr>
          <w:noProof/>
        </w:rPr>
        <w:drawing>
          <wp:inline distT="0" distB="0" distL="0" distR="0" wp14:anchorId="15F72E4C" wp14:editId="46B7EA15">
            <wp:extent cx="4572000" cy="2505075"/>
            <wp:effectExtent l="0" t="0" r="0" b="0"/>
            <wp:docPr id="540757739" name="Picture 5407577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522E" w:rsidP="0066522E" w:rsidRDefault="0066522E" w14:paraId="2F630C19" w14:textId="77777777">
      <w:pPr>
        <w:jc w:val="center"/>
      </w:pPr>
      <w:r>
        <w:lastRenderedPageBreak/>
        <w:t>Initial prototype</w:t>
      </w:r>
    </w:p>
    <w:p w:rsidR="0066522E" w:rsidP="0066522E" w:rsidRDefault="0066522E" w14:paraId="05D3DEF9" w14:textId="77777777">
      <w:pPr>
        <w:jc w:val="center"/>
      </w:pPr>
      <w:r>
        <w:rPr>
          <w:noProof/>
        </w:rPr>
        <w:drawing>
          <wp:inline distT="0" distB="0" distL="0" distR="0" wp14:anchorId="189C049E" wp14:editId="3469E4D6">
            <wp:extent cx="4572000" cy="2371725"/>
            <wp:effectExtent l="0" t="0" r="0" b="0"/>
            <wp:docPr id="964601552" name="Picture 964601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522E" w:rsidP="0066522E" w:rsidRDefault="0066522E" w14:paraId="2C1D994D" w14:textId="77777777">
      <w:pPr>
        <w:jc w:val="center"/>
      </w:pPr>
      <w:r>
        <w:t>Character and pipes added</w:t>
      </w:r>
    </w:p>
    <w:p w:rsidR="0066522E" w:rsidP="0066522E" w:rsidRDefault="0066522E" w14:paraId="068EE436" w14:textId="77777777">
      <w:pPr>
        <w:pStyle w:val="Heading3"/>
        <w:rPr>
          <w:lang w:val="en-US"/>
        </w:rPr>
      </w:pPr>
      <w:r w:rsidRPr="765C3FE6" w:rsidR="0066522E">
        <w:rPr>
          <w:color w:val="auto"/>
          <w:lang w:val="en-US"/>
        </w:rPr>
        <w:t>Pipe creation in Blender</w:t>
      </w:r>
    </w:p>
    <w:p w:rsidR="0066522E" w:rsidP="0066522E" w:rsidRDefault="0066522E" w14:paraId="32D598CD" w14:textId="77777777">
      <w:pPr>
        <w:jc w:val="center"/>
      </w:pPr>
      <w:r>
        <w:rPr>
          <w:noProof/>
        </w:rPr>
        <w:drawing>
          <wp:inline distT="0" distB="0" distL="0" distR="0" wp14:anchorId="5D7CAB80" wp14:editId="12CC2B77">
            <wp:extent cx="1766316" cy="2177491"/>
            <wp:effectExtent l="0" t="0" r="0" b="0"/>
            <wp:docPr id="449296408" name="Picture 449296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6316" cy="2177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522E" w:rsidP="0066522E" w:rsidRDefault="0066522E" w14:paraId="4753B841" w14:textId="77777777">
      <w:pPr>
        <w:jc w:val="center"/>
        <w:rPr>
          <w:lang w:val="en-US"/>
        </w:rPr>
      </w:pPr>
      <w:r w:rsidRPr="4C134C57">
        <w:rPr>
          <w:lang w:val="en-US"/>
        </w:rPr>
        <w:t>Straight Pipe</w:t>
      </w:r>
    </w:p>
    <w:p w:rsidR="0066522E" w:rsidP="0066522E" w:rsidRDefault="0066522E" w14:paraId="71D06FE6" w14:textId="77777777">
      <w:pPr>
        <w:jc w:val="center"/>
      </w:pPr>
      <w:r>
        <w:rPr>
          <w:noProof/>
        </w:rPr>
        <w:drawing>
          <wp:inline distT="0" distB="0" distL="0" distR="0" wp14:anchorId="3DAC1F2A" wp14:editId="0F346B2C">
            <wp:extent cx="2619375" cy="2182812"/>
            <wp:effectExtent l="0" t="0" r="0" b="0"/>
            <wp:docPr id="402735486" name="Picture 402735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273548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2182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522E" w:rsidP="0066522E" w:rsidRDefault="0066522E" w14:paraId="6461C609" w14:textId="77777777">
      <w:pPr>
        <w:jc w:val="center"/>
        <w:rPr>
          <w:lang w:val="en-US"/>
        </w:rPr>
      </w:pPr>
      <w:r w:rsidRPr="4C134C57">
        <w:rPr>
          <w:lang w:val="en-US"/>
        </w:rPr>
        <w:t>S shaped pipe</w:t>
      </w:r>
    </w:p>
    <w:p w:rsidRPr="001A0E95" w:rsidR="001A0E95" w:rsidP="001A0E95" w:rsidRDefault="001A0E95" w14:paraId="3D5D3DE8" w14:textId="06B8FAD1">
      <w:pPr>
        <w:pStyle w:val="Heading2"/>
        <w:rPr>
          <w:b w:val="1"/>
          <w:bCs w:val="1"/>
          <w:color w:val="auto"/>
          <w:lang w:val="en-US"/>
        </w:rPr>
      </w:pPr>
      <w:r w:rsidRPr="765C3FE6" w:rsidR="001A0E95">
        <w:rPr>
          <w:b w:val="1"/>
          <w:bCs w:val="1"/>
          <w:color w:val="auto"/>
          <w:lang w:val="en-US"/>
        </w:rPr>
        <w:t>Exception Handling</w:t>
      </w:r>
    </w:p>
    <w:p w:rsidR="00125987" w:rsidP="00125987" w:rsidRDefault="00125987" w14:paraId="4DE53D4D" w14:textId="5AE04920">
      <w:r w:rsidR="00125987">
        <w:rPr>
          <w:rStyle w:val="normaltextrun"/>
          <w:rFonts w:ascii="Calibri" w:hAnsi="Calibri"/>
          <w:color w:val="000000"/>
          <w:shd w:val="clear" w:color="auto" w:fill="FFFFFF"/>
        </w:rPr>
        <w:t xml:space="preserve">The challenges we faced during </w:t>
      </w:r>
      <w:r w:rsidR="59E50CEA">
        <w:rPr>
          <w:rStyle w:val="normaltextrun"/>
          <w:rFonts w:ascii="Calibri" w:hAnsi="Calibri"/>
          <w:color w:val="000000"/>
          <w:shd w:val="clear" w:color="auto" w:fill="FFFFFF"/>
        </w:rPr>
        <w:t xml:space="preserve">this sprint’s </w:t>
      </w:r>
      <w:r w:rsidR="00125987">
        <w:rPr>
          <w:rStyle w:val="normaltextrun"/>
          <w:rFonts w:ascii="Calibri" w:hAnsi="Calibri"/>
          <w:color w:val="000000"/>
          <w:shd w:val="clear" w:color="auto" w:fill="FFFFFF"/>
        </w:rPr>
        <w:t xml:space="preserve">tasks </w:t>
      </w:r>
      <w:r w:rsidR="11E7A123">
        <w:rPr>
          <w:rStyle w:val="normaltextrun"/>
          <w:rFonts w:ascii="Calibri" w:hAnsi="Calibri"/>
          <w:color w:val="000000"/>
          <w:shd w:val="clear" w:color="auto" w:fill="FFFFFF"/>
        </w:rPr>
        <w:t xml:space="preserve">are </w:t>
      </w:r>
      <w:r w:rsidR="00125987">
        <w:rPr>
          <w:rStyle w:val="normaltextrun"/>
          <w:rFonts w:ascii="Calibri" w:hAnsi="Calibri"/>
          <w:color w:val="000000"/>
          <w:shd w:val="clear" w:color="auto" w:fill="FFFFFF"/>
        </w:rPr>
        <w:t>outlined below, alongside their respective solutions:</w:t>
      </w:r>
      <w:r w:rsidR="00125987">
        <w:rPr>
          <w:rStyle w:val="eop"/>
          <w:rFonts w:ascii="Calibri" w:hAnsi="Calibri"/>
          <w:color w:val="000000"/>
          <w:shd w:val="clear" w:color="auto" w:fill="FFFFFF"/>
        </w:rPr>
        <w:t> 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43"/>
        <w:gridCol w:w="3969"/>
        <w:gridCol w:w="4173"/>
      </w:tblGrid>
      <w:tr w:rsidR="5AA30A54" w:rsidTr="765C3FE6" w14:paraId="0E01CFB1" w14:textId="77777777">
        <w:tc>
          <w:tcPr>
            <w:tcW w:w="84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AA30A54" w:rsidP="5AA30A54" w:rsidRDefault="5AA30A54" w14:paraId="6E606E9B" w14:textId="0CC500B5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eop"/>
                <w:rFonts w:ascii="Calibri" w:hAnsi="Calibri" w:eastAsia="Calibri" w:cs="Calibri"/>
              </w:rPr>
              <w:lastRenderedPageBreak/>
              <w:t>Tasks</w:t>
            </w:r>
          </w:p>
        </w:tc>
        <w:tc>
          <w:tcPr>
            <w:tcW w:w="396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AA30A54" w:rsidP="5AA30A54" w:rsidRDefault="5AA30A54" w14:paraId="7517EBD1" w14:textId="04336686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eop"/>
                <w:rFonts w:ascii="Calibri" w:hAnsi="Calibri" w:eastAsia="Calibri" w:cs="Calibri"/>
              </w:rPr>
              <w:t>Challenges</w:t>
            </w:r>
          </w:p>
        </w:tc>
        <w:tc>
          <w:tcPr>
            <w:tcW w:w="41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AA30A54" w:rsidP="5AA30A54" w:rsidRDefault="5AA30A54" w14:paraId="3891AA22" w14:textId="3FBA113A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eop"/>
                <w:rFonts w:ascii="Calibri" w:hAnsi="Calibri" w:eastAsia="Calibri" w:cs="Calibri"/>
              </w:rPr>
              <w:t>Solutions</w:t>
            </w:r>
          </w:p>
        </w:tc>
      </w:tr>
      <w:tr w:rsidR="5AA30A54" w:rsidTr="765C3FE6" w14:paraId="54A6BB02" w14:textId="77777777">
        <w:tc>
          <w:tcPr>
            <w:tcW w:w="84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5AA30A54" w:rsidRDefault="5AA30A54" w14:paraId="21B661D3" w14:textId="0B1CAF8A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normaltextrun"/>
                <w:rFonts w:ascii="Calibri" w:hAnsi="Calibri" w:eastAsia="Calibri" w:cs="Calibri"/>
              </w:rPr>
              <w:t>S3- T1</w:t>
            </w:r>
          </w:p>
        </w:tc>
        <w:tc>
          <w:tcPr>
            <w:tcW w:w="396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5AA30A54" w:rsidRDefault="5AA30A54" w14:paraId="3EB8A585" w14:textId="71483A7B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eop"/>
                <w:rFonts w:ascii="Calibri" w:hAnsi="Calibri" w:eastAsia="Calibri" w:cs="Calibri"/>
              </w:rPr>
              <w:t xml:space="preserve">Figuring out how to structure the mock-up was difficult. </w:t>
            </w:r>
          </w:p>
        </w:tc>
        <w:tc>
          <w:tcPr>
            <w:tcW w:w="41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5AA30A54" w:rsidRDefault="5AA30A54" w14:paraId="68245482" w14:textId="77135EBA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eop"/>
                <w:rFonts w:ascii="Calibri" w:hAnsi="Calibri" w:eastAsia="Calibri" w:cs="Calibri"/>
              </w:rPr>
              <w:t>I used a similar process to CRC card creation to identify temporary classes, and a temporary flow of logic between classes.</w:t>
            </w:r>
          </w:p>
        </w:tc>
      </w:tr>
      <w:tr w:rsidR="5AA30A54" w:rsidTr="765C3FE6" w14:paraId="683EF965" w14:textId="77777777">
        <w:tc>
          <w:tcPr>
            <w:tcW w:w="84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5AA30A54" w:rsidRDefault="5AA30A54" w14:paraId="00633192" w14:textId="5AED33FA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normaltextrun"/>
                <w:rFonts w:ascii="Calibri" w:hAnsi="Calibri" w:eastAsia="Calibri" w:cs="Calibri"/>
              </w:rPr>
              <w:t>S3- T2</w:t>
            </w:r>
          </w:p>
        </w:tc>
        <w:tc>
          <w:tcPr>
            <w:tcW w:w="396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765C3FE6" w:rsidRDefault="5AA30A54" w14:paraId="34BB0F49" w14:textId="5E57CB2B">
            <w:pPr>
              <w:spacing w:beforeAutospacing="on" w:afterAutospacing="on" w:line="259" w:lineRule="auto"/>
              <w:rPr>
                <w:rFonts w:ascii="Calibri" w:hAnsi="Calibri" w:eastAsia="Calibri" w:cs="Calibri"/>
              </w:rPr>
            </w:pPr>
            <w:r w:rsidRPr="765C3FE6" w:rsidR="3D36AE8E">
              <w:rPr>
                <w:rStyle w:val="eop"/>
                <w:rFonts w:ascii="Calibri" w:hAnsi="Calibri" w:eastAsia="Calibri" w:cs="Calibri"/>
              </w:rPr>
              <w:t>Making sure everyone understands how to setup and use GitHub and why we use it</w:t>
            </w:r>
            <w:r w:rsidRPr="765C3FE6" w:rsidR="2348B653">
              <w:rPr>
                <w:rStyle w:val="eop"/>
                <w:rFonts w:ascii="Calibri" w:hAnsi="Calibri" w:eastAsia="Calibri" w:cs="Calibri"/>
              </w:rPr>
              <w:t>.</w:t>
            </w:r>
          </w:p>
        </w:tc>
        <w:tc>
          <w:tcPr>
            <w:tcW w:w="41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765C3FE6" w:rsidRDefault="5AA30A54" w14:paraId="1E0A994D" w14:textId="037F4A14">
            <w:pPr>
              <w:spacing w:beforeAutospacing="on" w:afterAutospacing="on" w:line="259" w:lineRule="auto"/>
              <w:rPr>
                <w:rFonts w:ascii="Calibri" w:hAnsi="Calibri" w:eastAsia="Calibri" w:cs="Calibri"/>
              </w:rPr>
            </w:pPr>
            <w:r w:rsidRPr="765C3FE6" w:rsidR="3D36AE8E">
              <w:rPr>
                <w:rStyle w:val="eop"/>
                <w:rFonts w:ascii="Calibri" w:hAnsi="Calibri" w:eastAsia="Calibri" w:cs="Calibri"/>
              </w:rPr>
              <w:t xml:space="preserve">I created a </w:t>
            </w:r>
            <w:r w:rsidRPr="765C3FE6" w:rsidR="4F49DAAE">
              <w:rPr>
                <w:rStyle w:val="eop"/>
                <w:rFonts w:ascii="Calibri" w:hAnsi="Calibri" w:eastAsia="Calibri" w:cs="Calibri"/>
              </w:rPr>
              <w:t>step-by-step</w:t>
            </w:r>
            <w:r w:rsidRPr="765C3FE6" w:rsidR="3D36AE8E">
              <w:rPr>
                <w:rStyle w:val="eop"/>
                <w:rFonts w:ascii="Calibri" w:hAnsi="Calibri" w:eastAsia="Calibri" w:cs="Calibri"/>
              </w:rPr>
              <w:t xml:space="preserve"> tutorial of how to use GitHub as well as a recording of myself walking through the process of setting up and using the repository on a local machine.</w:t>
            </w:r>
          </w:p>
        </w:tc>
      </w:tr>
      <w:tr w:rsidR="5AA30A54" w:rsidTr="765C3FE6" w14:paraId="616694BC" w14:textId="77777777">
        <w:tc>
          <w:tcPr>
            <w:tcW w:w="84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5AA30A54" w:rsidRDefault="5AA30A54" w14:paraId="21C6DF2B" w14:textId="7871330A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normaltextrun"/>
                <w:rFonts w:ascii="Calibri" w:hAnsi="Calibri" w:eastAsia="Calibri" w:cs="Calibri"/>
              </w:rPr>
              <w:t>S3-T3</w:t>
            </w:r>
          </w:p>
        </w:tc>
        <w:tc>
          <w:tcPr>
            <w:tcW w:w="396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765C3FE6" w:rsidRDefault="5AA30A54" w14:paraId="3851E8D6" w14:textId="7C5699A1">
            <w:pPr>
              <w:spacing w:beforeAutospacing="on" w:afterAutospacing="on" w:line="259" w:lineRule="auto"/>
              <w:rPr>
                <w:rFonts w:ascii="Calibri" w:hAnsi="Calibri" w:eastAsia="Calibri" w:cs="Calibri"/>
              </w:rPr>
            </w:pPr>
            <w:r w:rsidRPr="765C3FE6" w:rsidR="3D36AE8E">
              <w:rPr>
                <w:rStyle w:val="eop"/>
                <w:rFonts w:ascii="Calibri" w:hAnsi="Calibri" w:eastAsia="Calibri" w:cs="Calibri"/>
              </w:rPr>
              <w:t>Trouble getting the original version of the game available to everyone because the GitHub repository was still being created</w:t>
            </w:r>
            <w:r w:rsidRPr="765C3FE6" w:rsidR="2CE7B46F">
              <w:rPr>
                <w:rStyle w:val="eop"/>
                <w:rFonts w:ascii="Calibri" w:hAnsi="Calibri" w:eastAsia="Calibri" w:cs="Calibri"/>
              </w:rPr>
              <w:t>.</w:t>
            </w:r>
          </w:p>
        </w:tc>
        <w:tc>
          <w:tcPr>
            <w:tcW w:w="41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5AA30A54" w:rsidRDefault="5AA30A54" w14:paraId="5AC35A56" w14:textId="027FA120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eop"/>
                <w:rFonts w:ascii="Calibri" w:hAnsi="Calibri" w:eastAsia="Calibri" w:cs="Calibri"/>
              </w:rPr>
              <w:t>Went to campus to get faster WiFi, and transferred the .zip file by WeTransfer rather than using teams as was originally planned.</w:t>
            </w:r>
          </w:p>
        </w:tc>
      </w:tr>
      <w:tr w:rsidR="5AA30A54" w:rsidTr="765C3FE6" w14:paraId="2E3B694F" w14:textId="77777777">
        <w:tc>
          <w:tcPr>
            <w:tcW w:w="84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5AA30A54" w:rsidRDefault="5AA30A54" w14:paraId="4212C71A" w14:textId="4C85AFAC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normaltextrun"/>
                <w:rFonts w:ascii="Calibri" w:hAnsi="Calibri" w:eastAsia="Calibri" w:cs="Calibri"/>
              </w:rPr>
              <w:t>S3-T4</w:t>
            </w:r>
          </w:p>
        </w:tc>
        <w:tc>
          <w:tcPr>
            <w:tcW w:w="396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765C3FE6" w:rsidRDefault="5AA30A54" w14:paraId="7AEAE079" w14:textId="29809ADA">
            <w:pPr>
              <w:spacing w:beforeAutospacing="on" w:afterAutospacing="on" w:line="259" w:lineRule="auto"/>
              <w:rPr>
                <w:rFonts w:ascii="Calibri" w:hAnsi="Calibri" w:eastAsia="Calibri" w:cs="Calibri"/>
              </w:rPr>
            </w:pPr>
            <w:r w:rsidRPr="765C3FE6" w:rsidR="3D36AE8E">
              <w:rPr>
                <w:rStyle w:val="eop"/>
                <w:rFonts w:ascii="Calibri" w:hAnsi="Calibri" w:eastAsia="Calibri" w:cs="Calibri"/>
              </w:rPr>
              <w:t>The character animations cause slight movements of the character away from its collider</w:t>
            </w:r>
            <w:r w:rsidRPr="765C3FE6" w:rsidR="49510540">
              <w:rPr>
                <w:rStyle w:val="eop"/>
                <w:rFonts w:ascii="Calibri" w:hAnsi="Calibri" w:eastAsia="Calibri" w:cs="Calibri"/>
              </w:rPr>
              <w:t>.</w:t>
            </w:r>
          </w:p>
        </w:tc>
        <w:tc>
          <w:tcPr>
            <w:tcW w:w="41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5AA30A54" w:rsidRDefault="5AA30A54" w14:paraId="6FD013E5" w14:textId="4B18D69C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eop"/>
                <w:rFonts w:ascii="Calibri" w:hAnsi="Calibri" w:eastAsia="Calibri" w:cs="Calibri"/>
              </w:rPr>
              <w:t>I had to bake the positions into the animation pose so that the animations did not affect the position of the character</w:t>
            </w:r>
          </w:p>
        </w:tc>
      </w:tr>
      <w:tr w:rsidR="5AA30A54" w:rsidTr="765C3FE6" w14:paraId="2E3CEBC3" w14:textId="77777777">
        <w:tc>
          <w:tcPr>
            <w:tcW w:w="84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5AA30A54" w:rsidRDefault="5AA30A54" w14:paraId="3F2B1A11" w14:textId="5B81C733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normaltextrun"/>
                <w:rFonts w:ascii="Calibri" w:hAnsi="Calibri" w:eastAsia="Calibri" w:cs="Calibri"/>
              </w:rPr>
              <w:t>S3-T5</w:t>
            </w:r>
          </w:p>
        </w:tc>
        <w:tc>
          <w:tcPr>
            <w:tcW w:w="396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765C3FE6" w:rsidRDefault="5AA30A54" w14:paraId="11291C5B" w14:textId="5F9FFD74">
            <w:pPr>
              <w:spacing w:beforeAutospacing="on" w:afterAutospacing="on" w:line="259" w:lineRule="auto"/>
              <w:rPr>
                <w:rStyle w:val="eop"/>
                <w:rFonts w:ascii="Calibri" w:hAnsi="Calibri" w:eastAsia="Calibri" w:cs="Calibri"/>
              </w:rPr>
            </w:pPr>
            <w:r w:rsidRPr="765C3FE6" w:rsidR="3D36AE8E">
              <w:rPr>
                <w:rStyle w:val="eop"/>
                <w:rFonts w:ascii="Calibri" w:hAnsi="Calibri" w:eastAsia="Calibri" w:cs="Calibri"/>
              </w:rPr>
              <w:t>Without having defined the requirements or design with user stories, use cases, and CRC cards, it was hard to identify detailed tasks to add to the backlog w</w:t>
            </w:r>
            <w:r w:rsidRPr="765C3FE6" w:rsidR="67BC2E92">
              <w:rPr>
                <w:rStyle w:val="eop"/>
                <w:rFonts w:ascii="Calibri" w:hAnsi="Calibri" w:eastAsia="Calibri" w:cs="Calibri"/>
              </w:rPr>
              <w:t>ith respect to</w:t>
            </w:r>
            <w:r w:rsidRPr="765C3FE6" w:rsidR="3D36AE8E">
              <w:rPr>
                <w:rStyle w:val="eop"/>
                <w:rFonts w:ascii="Calibri" w:hAnsi="Calibri" w:eastAsia="Calibri" w:cs="Calibri"/>
              </w:rPr>
              <w:t xml:space="preserve"> </w:t>
            </w:r>
            <w:r w:rsidRPr="765C3FE6" w:rsidR="3D36AE8E">
              <w:rPr>
                <w:rStyle w:val="eop"/>
                <w:rFonts w:ascii="Calibri" w:hAnsi="Calibri" w:eastAsia="Calibri" w:cs="Calibri"/>
              </w:rPr>
              <w:t>development.</w:t>
            </w:r>
          </w:p>
        </w:tc>
        <w:tc>
          <w:tcPr>
            <w:tcW w:w="41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5AA30A54" w:rsidP="5AA30A54" w:rsidRDefault="5AA30A54" w14:paraId="179F79DA" w14:textId="41BFCB7E">
            <w:pPr>
              <w:spacing w:beforeAutospacing="1" w:afterAutospacing="1" w:line="259" w:lineRule="auto"/>
              <w:rPr>
                <w:rFonts w:ascii="Calibri" w:hAnsi="Calibri" w:eastAsia="Calibri" w:cs="Calibri"/>
              </w:rPr>
            </w:pPr>
            <w:r w:rsidRPr="5AA30A54">
              <w:rPr>
                <w:rStyle w:val="eop"/>
                <w:rFonts w:ascii="Calibri" w:hAnsi="Calibri" w:eastAsia="Calibri" w:cs="Calibri"/>
              </w:rPr>
              <w:t>Create more general future tasks, which could contain an array of more detailed smaller tasks yet are themselves ordered by priority within the backlog.</w:t>
            </w:r>
          </w:p>
        </w:tc>
      </w:tr>
      <w:tr w:rsidR="00876D7F" w:rsidTr="765C3FE6" w14:paraId="2CB47164" w14:textId="77777777">
        <w:tc>
          <w:tcPr>
            <w:tcW w:w="84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5AA30A54" w:rsidR="00876D7F" w:rsidP="5AA30A54" w:rsidRDefault="00876D7F" w14:paraId="3C862CDC" w14:textId="37BBEE21">
            <w:pPr>
              <w:spacing w:beforeAutospacing="1" w:afterAutospacing="1"/>
              <w:rPr>
                <w:rStyle w:val="normaltextrun"/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3-T6</w:t>
            </w:r>
          </w:p>
        </w:tc>
        <w:tc>
          <w:tcPr>
            <w:tcW w:w="396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5AA30A54" w:rsidR="00876D7F" w:rsidP="5AA30A54" w:rsidRDefault="00535848" w14:paraId="0273D0E9" w14:textId="5C57507D">
            <w:pPr>
              <w:spacing w:beforeAutospacing="1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N/A no challenge.</w:t>
            </w:r>
          </w:p>
        </w:tc>
        <w:tc>
          <w:tcPr>
            <w:tcW w:w="41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5AA30A54" w:rsidR="00876D7F" w:rsidP="5AA30A54" w:rsidRDefault="00535848" w14:paraId="30223E15" w14:textId="1CB7A361">
            <w:pPr>
              <w:spacing w:beforeAutospacing="1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-</w:t>
            </w:r>
          </w:p>
        </w:tc>
      </w:tr>
      <w:tr w:rsidR="00535848" w:rsidTr="765C3FE6" w14:paraId="336B7026" w14:textId="77777777">
        <w:tc>
          <w:tcPr>
            <w:tcW w:w="84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5AA30A54" w:rsidR="00535848" w:rsidP="00535848" w:rsidRDefault="00535848" w14:paraId="708B4506" w14:textId="63585F98">
            <w:pPr>
              <w:spacing w:beforeAutospacing="1" w:afterAutospacing="1"/>
              <w:rPr>
                <w:rStyle w:val="normaltextrun"/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3-T7</w:t>
            </w:r>
          </w:p>
        </w:tc>
        <w:tc>
          <w:tcPr>
            <w:tcW w:w="396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5AA30A54" w:rsidR="00535848" w:rsidP="00535848" w:rsidRDefault="00535848" w14:paraId="29E3E075" w14:textId="7FD3E0AC">
            <w:pPr>
              <w:spacing w:beforeAutospacing="1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N/A no challenge.</w:t>
            </w:r>
          </w:p>
        </w:tc>
        <w:tc>
          <w:tcPr>
            <w:tcW w:w="41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5AA30A54" w:rsidR="00535848" w:rsidP="00535848" w:rsidRDefault="00535848" w14:paraId="2626A3ED" w14:textId="7E5F1872">
            <w:pPr>
              <w:spacing w:beforeAutospacing="1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-</w:t>
            </w:r>
          </w:p>
        </w:tc>
      </w:tr>
      <w:tr w:rsidR="00535848" w:rsidTr="765C3FE6" w14:paraId="38F51C0E" w14:textId="77777777">
        <w:tc>
          <w:tcPr>
            <w:tcW w:w="84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5AA30A54" w:rsidR="00535848" w:rsidP="00535848" w:rsidRDefault="00535848" w14:paraId="43986489" w14:textId="3140A847">
            <w:pPr>
              <w:spacing w:beforeAutospacing="1" w:afterAutospacing="1"/>
              <w:rPr>
                <w:rStyle w:val="normaltextrun"/>
                <w:rFonts w:ascii="Calibri" w:hAnsi="Calibri" w:eastAsia="Calibri" w:cs="Calibri"/>
              </w:rPr>
            </w:pPr>
            <w:r>
              <w:rPr>
                <w:rStyle w:val="normaltextrun"/>
                <w:rFonts w:ascii="Calibri" w:hAnsi="Calibri" w:eastAsia="Calibri" w:cs="Calibri"/>
              </w:rPr>
              <w:t>S3-T8</w:t>
            </w:r>
          </w:p>
        </w:tc>
        <w:tc>
          <w:tcPr>
            <w:tcW w:w="396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5AA30A54" w:rsidR="00535848" w:rsidP="00535848" w:rsidRDefault="00535848" w14:paraId="4855A400" w14:textId="2D58635B">
            <w:pPr>
              <w:spacing w:beforeAutospacing="1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N/A no challenge.</w:t>
            </w:r>
          </w:p>
        </w:tc>
        <w:tc>
          <w:tcPr>
            <w:tcW w:w="41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Pr="5AA30A54" w:rsidR="00535848" w:rsidP="00535848" w:rsidRDefault="00535848" w14:paraId="188171BD" w14:textId="32E85255">
            <w:pPr>
              <w:spacing w:beforeAutospacing="1" w:afterAutospacing="1"/>
              <w:rPr>
                <w:rStyle w:val="eop"/>
                <w:rFonts w:ascii="Calibri" w:hAnsi="Calibri" w:eastAsia="Calibri" w:cs="Calibri"/>
              </w:rPr>
            </w:pPr>
            <w:r>
              <w:rPr>
                <w:rStyle w:val="eop"/>
                <w:rFonts w:ascii="Calibri" w:hAnsi="Calibri" w:eastAsia="Calibri" w:cs="Calibri"/>
              </w:rPr>
              <w:t>-</w:t>
            </w:r>
          </w:p>
        </w:tc>
      </w:tr>
      <w:tr w:rsidR="006F781D" w:rsidTr="765C3FE6" w14:paraId="59FC4455" w14:textId="77777777">
        <w:tc>
          <w:tcPr>
            <w:tcW w:w="84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6F781D" w:rsidP="00535848" w:rsidRDefault="006F781D" w14:paraId="29ACC201" w14:textId="77777777">
            <w:pPr>
              <w:spacing w:beforeAutospacing="1" w:afterAutospacing="1"/>
              <w:rPr>
                <w:rStyle w:val="normaltextrun"/>
                <w:rFonts w:ascii="Calibri" w:hAnsi="Calibri" w:eastAsia="Calibri" w:cs="Calibri"/>
              </w:rPr>
            </w:pPr>
          </w:p>
        </w:tc>
        <w:tc>
          <w:tcPr>
            <w:tcW w:w="3969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6F781D" w:rsidP="765C3FE6" w:rsidRDefault="006F781D" w14:paraId="639B6AB1" w14:textId="0BB8E965">
            <w:pPr>
              <w:spacing w:beforeAutospacing="on" w:afterAutospacing="on"/>
              <w:rPr>
                <w:rStyle w:val="eop"/>
                <w:rFonts w:ascii="Calibri" w:hAnsi="Calibri" w:eastAsia="Calibri" w:cs="Calibri"/>
              </w:rPr>
            </w:pPr>
            <w:r w:rsidRPr="765C3FE6" w:rsidR="781506A6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Responsibility for execution not taken</w:t>
            </w:r>
            <w:r w:rsidRPr="765C3FE6" w:rsidR="64BBD829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.</w:t>
            </w:r>
          </w:p>
        </w:tc>
        <w:tc>
          <w:tcPr>
            <w:tcW w:w="4173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tcMar/>
          </w:tcPr>
          <w:p w:rsidR="006F781D" w:rsidP="765C3FE6" w:rsidRDefault="006F781D" w14:paraId="5C58E955" w14:textId="69ABD8FD">
            <w:pPr>
              <w:spacing w:beforeAutospacing="on" w:afterAutospacing="on"/>
              <w:rPr>
                <w:rStyle w:val="eop"/>
                <w:rFonts w:ascii="Calibri" w:hAnsi="Calibri" w:eastAsia="Calibri" w:cs="Calibri"/>
              </w:rPr>
            </w:pPr>
            <w:r w:rsidRPr="765C3FE6" w:rsidR="781506A6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Assigned roles and responsibilities to each team member</w:t>
            </w:r>
            <w:r w:rsidRPr="765C3FE6" w:rsidR="5AAFDFE3">
              <w:rPr>
                <w:rFonts w:eastAsia="Times New Roman" w:cs="Calibri" w:cstheme="minorAscii"/>
                <w:color w:val="000000" w:themeColor="text1" w:themeTint="FF" w:themeShade="FF"/>
                <w:lang w:eastAsia="en-GB"/>
              </w:rPr>
              <w:t>.</w:t>
            </w:r>
          </w:p>
        </w:tc>
      </w:tr>
    </w:tbl>
    <w:p w:rsidR="5AA30A54" w:rsidP="5AA30A54" w:rsidRDefault="5AA30A54" w14:paraId="51AB3673" w14:textId="6F75EDA1">
      <w:pPr>
        <w:rPr>
          <w:lang w:val="en-US"/>
        </w:rPr>
      </w:pPr>
    </w:p>
    <w:sectPr w:rsidR="5AA30A54" w:rsidSect="00FC5480">
      <w:footerReference w:type="default" r:id="rId15"/>
      <w:pgSz w:w="11906" w:h="16838" w:orient="portrait"/>
      <w:pgMar w:top="1440" w:right="1440" w:bottom="1440" w:left="1440" w:header="720" w:footer="72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35451" w:rsidP="00FC5480" w:rsidRDefault="00235451" w14:paraId="17A50E22" w14:textId="77777777">
      <w:pPr>
        <w:spacing w:after="0" w:line="240" w:lineRule="auto"/>
      </w:pPr>
      <w:r>
        <w:separator/>
      </w:r>
    </w:p>
  </w:endnote>
  <w:endnote w:type="continuationSeparator" w:id="0">
    <w:p w:rsidR="00235451" w:rsidP="00FC5480" w:rsidRDefault="00235451" w14:paraId="77004227" w14:textId="77777777">
      <w:pPr>
        <w:spacing w:after="0" w:line="240" w:lineRule="auto"/>
      </w:pPr>
      <w:r>
        <w:continuationSeparator/>
      </w:r>
    </w:p>
  </w:endnote>
  <w:endnote w:type="continuationNotice" w:id="1">
    <w:p w:rsidR="00235451" w:rsidRDefault="00235451" w14:paraId="1A0E4267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943716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C5480" w:rsidRDefault="00FC5480" w14:paraId="19C9A948" w14:textId="18B831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C5480" w:rsidRDefault="00FC5480" w14:paraId="01D584B6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35451" w:rsidP="00FC5480" w:rsidRDefault="00235451" w14:paraId="68245C79" w14:textId="77777777">
      <w:pPr>
        <w:spacing w:after="0" w:line="240" w:lineRule="auto"/>
      </w:pPr>
      <w:r>
        <w:separator/>
      </w:r>
    </w:p>
  </w:footnote>
  <w:footnote w:type="continuationSeparator" w:id="0">
    <w:p w:rsidR="00235451" w:rsidP="00FC5480" w:rsidRDefault="00235451" w14:paraId="5093DE5B" w14:textId="77777777">
      <w:pPr>
        <w:spacing w:after="0" w:line="240" w:lineRule="auto"/>
      </w:pPr>
      <w:r>
        <w:continuationSeparator/>
      </w:r>
    </w:p>
  </w:footnote>
  <w:footnote w:type="continuationNotice" w:id="1">
    <w:p w:rsidR="00235451" w:rsidRDefault="00235451" w14:paraId="75326C55" w14:textId="77777777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ParagraphRange paragraphId="63009694" textId="1737781138" start="39" length="6" invalidationStart="39" invalidationLength="6" id="F8uMm4Ne"/>
  </int:Manifest>
  <int:Observations>
    <int:Content id="F8uMm4Ne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13366"/>
    <w:multiLevelType w:val="hybridMultilevel"/>
    <w:tmpl w:val="F7004F1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713580"/>
    <w:multiLevelType w:val="hybridMultilevel"/>
    <w:tmpl w:val="6C0C83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337DD3"/>
    <w:multiLevelType w:val="hybridMultilevel"/>
    <w:tmpl w:val="92402440"/>
    <w:lvl w:ilvl="0" w:tplc="372AB2DC">
      <w:start w:val="1"/>
      <w:numFmt w:val="lowerRoman"/>
      <w:lvlText w:val="(%1)"/>
      <w:lvlJc w:val="right"/>
      <w:pPr>
        <w:ind w:left="862" w:hanging="360"/>
      </w:pPr>
    </w:lvl>
    <w:lvl w:ilvl="1" w:tplc="58D8D344">
      <w:start w:val="1"/>
      <w:numFmt w:val="lowerLetter"/>
      <w:lvlText w:val="%2."/>
      <w:lvlJc w:val="left"/>
      <w:pPr>
        <w:ind w:left="1582" w:hanging="360"/>
      </w:pPr>
    </w:lvl>
    <w:lvl w:ilvl="2" w:tplc="7DDCE860">
      <w:start w:val="1"/>
      <w:numFmt w:val="lowerRoman"/>
      <w:lvlText w:val="%3."/>
      <w:lvlJc w:val="right"/>
      <w:pPr>
        <w:ind w:left="2302" w:hanging="180"/>
      </w:pPr>
    </w:lvl>
    <w:lvl w:ilvl="3" w:tplc="2A6494D0">
      <w:start w:val="1"/>
      <w:numFmt w:val="decimal"/>
      <w:lvlText w:val="%4."/>
      <w:lvlJc w:val="left"/>
      <w:pPr>
        <w:ind w:left="3022" w:hanging="360"/>
      </w:pPr>
    </w:lvl>
    <w:lvl w:ilvl="4" w:tplc="52444C56">
      <w:start w:val="1"/>
      <w:numFmt w:val="lowerLetter"/>
      <w:lvlText w:val="%5."/>
      <w:lvlJc w:val="left"/>
      <w:pPr>
        <w:ind w:left="3742" w:hanging="360"/>
      </w:pPr>
    </w:lvl>
    <w:lvl w:ilvl="5" w:tplc="FB3E19B8">
      <w:start w:val="1"/>
      <w:numFmt w:val="lowerRoman"/>
      <w:lvlText w:val="%6."/>
      <w:lvlJc w:val="right"/>
      <w:pPr>
        <w:ind w:left="4462" w:hanging="180"/>
      </w:pPr>
    </w:lvl>
    <w:lvl w:ilvl="6" w:tplc="E73A6300">
      <w:start w:val="1"/>
      <w:numFmt w:val="decimal"/>
      <w:lvlText w:val="%7."/>
      <w:lvlJc w:val="left"/>
      <w:pPr>
        <w:ind w:left="5182" w:hanging="360"/>
      </w:pPr>
    </w:lvl>
    <w:lvl w:ilvl="7" w:tplc="70062AC6">
      <w:start w:val="1"/>
      <w:numFmt w:val="lowerLetter"/>
      <w:lvlText w:val="%8."/>
      <w:lvlJc w:val="left"/>
      <w:pPr>
        <w:ind w:left="5902" w:hanging="360"/>
      </w:pPr>
    </w:lvl>
    <w:lvl w:ilvl="8" w:tplc="79483AD2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27D30080"/>
    <w:multiLevelType w:val="multilevel"/>
    <w:tmpl w:val="C060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361B6835"/>
    <w:multiLevelType w:val="hybridMultilevel"/>
    <w:tmpl w:val="EF5AF346"/>
    <w:lvl w:ilvl="0" w:tplc="7826C616">
      <w:start w:val="1"/>
      <w:numFmt w:val="upperRoman"/>
      <w:lvlText w:val="%1."/>
      <w:lvlJc w:val="left"/>
      <w:pPr>
        <w:ind w:left="720" w:hanging="360"/>
      </w:pPr>
    </w:lvl>
    <w:lvl w:ilvl="1" w:tplc="F6C6B096">
      <w:start w:val="1"/>
      <w:numFmt w:val="lowerLetter"/>
      <w:lvlText w:val="%2."/>
      <w:lvlJc w:val="left"/>
      <w:pPr>
        <w:ind w:left="1440" w:hanging="360"/>
      </w:pPr>
    </w:lvl>
    <w:lvl w:ilvl="2" w:tplc="DBDC1296">
      <w:start w:val="1"/>
      <w:numFmt w:val="lowerRoman"/>
      <w:lvlText w:val="%3."/>
      <w:lvlJc w:val="right"/>
      <w:pPr>
        <w:ind w:left="2160" w:hanging="180"/>
      </w:pPr>
    </w:lvl>
    <w:lvl w:ilvl="3" w:tplc="8A30DDA8">
      <w:start w:val="1"/>
      <w:numFmt w:val="decimal"/>
      <w:lvlText w:val="%4."/>
      <w:lvlJc w:val="left"/>
      <w:pPr>
        <w:ind w:left="2880" w:hanging="360"/>
      </w:pPr>
    </w:lvl>
    <w:lvl w:ilvl="4" w:tplc="34B4568A">
      <w:start w:val="1"/>
      <w:numFmt w:val="lowerLetter"/>
      <w:lvlText w:val="%5."/>
      <w:lvlJc w:val="left"/>
      <w:pPr>
        <w:ind w:left="3600" w:hanging="360"/>
      </w:pPr>
    </w:lvl>
    <w:lvl w:ilvl="5" w:tplc="80A6CFB8">
      <w:start w:val="1"/>
      <w:numFmt w:val="lowerRoman"/>
      <w:lvlText w:val="%6."/>
      <w:lvlJc w:val="right"/>
      <w:pPr>
        <w:ind w:left="4320" w:hanging="180"/>
      </w:pPr>
    </w:lvl>
    <w:lvl w:ilvl="6" w:tplc="4C20BCFC">
      <w:start w:val="1"/>
      <w:numFmt w:val="decimal"/>
      <w:lvlText w:val="%7."/>
      <w:lvlJc w:val="left"/>
      <w:pPr>
        <w:ind w:left="5040" w:hanging="360"/>
      </w:pPr>
    </w:lvl>
    <w:lvl w:ilvl="7" w:tplc="9D764880">
      <w:start w:val="1"/>
      <w:numFmt w:val="lowerLetter"/>
      <w:lvlText w:val="%8."/>
      <w:lvlJc w:val="left"/>
      <w:pPr>
        <w:ind w:left="5760" w:hanging="360"/>
      </w:pPr>
    </w:lvl>
    <w:lvl w:ilvl="8" w:tplc="ED8E114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0469"/>
    <w:multiLevelType w:val="hybridMultilevel"/>
    <w:tmpl w:val="CB7A8BD2"/>
    <w:lvl w:ilvl="0" w:tplc="63F055FC">
      <w:start w:val="1"/>
      <w:numFmt w:val="upperRoman"/>
      <w:lvlText w:val="%1."/>
      <w:lvlJc w:val="right"/>
      <w:pPr>
        <w:ind w:left="720" w:hanging="360"/>
      </w:pPr>
    </w:lvl>
    <w:lvl w:ilvl="1" w:tplc="F5289C10">
      <w:start w:val="1"/>
      <w:numFmt w:val="lowerLetter"/>
      <w:lvlText w:val="%2."/>
      <w:lvlJc w:val="left"/>
      <w:pPr>
        <w:ind w:left="1440" w:hanging="360"/>
      </w:pPr>
    </w:lvl>
    <w:lvl w:ilvl="2" w:tplc="BB7AE93E">
      <w:start w:val="1"/>
      <w:numFmt w:val="lowerRoman"/>
      <w:lvlText w:val="%3."/>
      <w:lvlJc w:val="right"/>
      <w:pPr>
        <w:ind w:left="2160" w:hanging="180"/>
      </w:pPr>
    </w:lvl>
    <w:lvl w:ilvl="3" w:tplc="B7BC5C12">
      <w:start w:val="1"/>
      <w:numFmt w:val="decimal"/>
      <w:lvlText w:val="%4."/>
      <w:lvlJc w:val="left"/>
      <w:pPr>
        <w:ind w:left="2880" w:hanging="360"/>
      </w:pPr>
    </w:lvl>
    <w:lvl w:ilvl="4" w:tplc="9D74E91A">
      <w:start w:val="1"/>
      <w:numFmt w:val="lowerLetter"/>
      <w:lvlText w:val="%5."/>
      <w:lvlJc w:val="left"/>
      <w:pPr>
        <w:ind w:left="3600" w:hanging="360"/>
      </w:pPr>
    </w:lvl>
    <w:lvl w:ilvl="5" w:tplc="3AE6184E">
      <w:start w:val="1"/>
      <w:numFmt w:val="lowerRoman"/>
      <w:lvlText w:val="%6."/>
      <w:lvlJc w:val="right"/>
      <w:pPr>
        <w:ind w:left="4320" w:hanging="180"/>
      </w:pPr>
    </w:lvl>
    <w:lvl w:ilvl="6" w:tplc="BF8ABA40">
      <w:start w:val="1"/>
      <w:numFmt w:val="decimal"/>
      <w:lvlText w:val="%7."/>
      <w:lvlJc w:val="left"/>
      <w:pPr>
        <w:ind w:left="5040" w:hanging="360"/>
      </w:pPr>
    </w:lvl>
    <w:lvl w:ilvl="7" w:tplc="B4603DF6">
      <w:start w:val="1"/>
      <w:numFmt w:val="lowerLetter"/>
      <w:lvlText w:val="%8."/>
      <w:lvlJc w:val="left"/>
      <w:pPr>
        <w:ind w:left="5760" w:hanging="360"/>
      </w:pPr>
    </w:lvl>
    <w:lvl w:ilvl="8" w:tplc="8AA2ED9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D57E82"/>
    <w:multiLevelType w:val="hybridMultilevel"/>
    <w:tmpl w:val="17C066C6"/>
    <w:lvl w:ilvl="0" w:tplc="50147538">
      <w:start w:val="1"/>
      <w:numFmt w:val="bullet"/>
      <w:lvlText w:val=""/>
      <w:lvlJc w:val="left"/>
      <w:pPr>
        <w:ind w:left="420" w:hanging="420"/>
      </w:pPr>
      <w:rPr>
        <w:rFonts w:hint="default" w:ascii="Symbol" w:hAnsi="Symbol"/>
      </w:rPr>
    </w:lvl>
    <w:lvl w:ilvl="1" w:tplc="43B84532">
      <w:start w:val="1"/>
      <w:numFmt w:val="bullet"/>
      <w:lvlText w:val="o"/>
      <w:lvlJc w:val="left"/>
      <w:pPr>
        <w:ind w:left="840" w:hanging="420"/>
      </w:pPr>
      <w:rPr>
        <w:rFonts w:hint="default" w:ascii="Courier New" w:hAnsi="Courier New"/>
      </w:rPr>
    </w:lvl>
    <w:lvl w:ilvl="2" w:tplc="E37CBFC0">
      <w:start w:val="1"/>
      <w:numFmt w:val="bullet"/>
      <w:lvlText w:val=""/>
      <w:lvlJc w:val="left"/>
      <w:pPr>
        <w:ind w:left="1260" w:hanging="420"/>
      </w:pPr>
      <w:rPr>
        <w:rFonts w:hint="default" w:ascii="Wingdings" w:hAnsi="Wingdings"/>
      </w:rPr>
    </w:lvl>
    <w:lvl w:ilvl="3" w:tplc="D2E06BB8">
      <w:start w:val="1"/>
      <w:numFmt w:val="bullet"/>
      <w:lvlText w:val=""/>
      <w:lvlJc w:val="left"/>
      <w:pPr>
        <w:ind w:left="1680" w:hanging="420"/>
      </w:pPr>
      <w:rPr>
        <w:rFonts w:hint="default" w:ascii="Symbol" w:hAnsi="Symbol"/>
      </w:rPr>
    </w:lvl>
    <w:lvl w:ilvl="4" w:tplc="0DB2C05A">
      <w:start w:val="1"/>
      <w:numFmt w:val="bullet"/>
      <w:lvlText w:val="o"/>
      <w:lvlJc w:val="left"/>
      <w:pPr>
        <w:ind w:left="2100" w:hanging="420"/>
      </w:pPr>
      <w:rPr>
        <w:rFonts w:hint="default" w:ascii="Courier New" w:hAnsi="Courier New"/>
      </w:rPr>
    </w:lvl>
    <w:lvl w:ilvl="5" w:tplc="F36C3338">
      <w:start w:val="1"/>
      <w:numFmt w:val="bullet"/>
      <w:lvlText w:val=""/>
      <w:lvlJc w:val="left"/>
      <w:pPr>
        <w:ind w:left="2520" w:hanging="420"/>
      </w:pPr>
      <w:rPr>
        <w:rFonts w:hint="default" w:ascii="Wingdings" w:hAnsi="Wingdings"/>
      </w:rPr>
    </w:lvl>
    <w:lvl w:ilvl="6" w:tplc="5E2E6C00">
      <w:start w:val="1"/>
      <w:numFmt w:val="bullet"/>
      <w:lvlText w:val=""/>
      <w:lvlJc w:val="left"/>
      <w:pPr>
        <w:ind w:left="2940" w:hanging="420"/>
      </w:pPr>
      <w:rPr>
        <w:rFonts w:hint="default" w:ascii="Symbol" w:hAnsi="Symbol"/>
      </w:rPr>
    </w:lvl>
    <w:lvl w:ilvl="7" w:tplc="D2465F22">
      <w:start w:val="1"/>
      <w:numFmt w:val="bullet"/>
      <w:lvlText w:val="o"/>
      <w:lvlJc w:val="left"/>
      <w:pPr>
        <w:ind w:left="3360" w:hanging="420"/>
      </w:pPr>
      <w:rPr>
        <w:rFonts w:hint="default" w:ascii="Courier New" w:hAnsi="Courier New"/>
      </w:rPr>
    </w:lvl>
    <w:lvl w:ilvl="8" w:tplc="04767DDC">
      <w:start w:val="1"/>
      <w:numFmt w:val="bullet"/>
      <w:lvlText w:val="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7" w15:restartNumberingAfterBreak="0">
    <w:nsid w:val="4450609A"/>
    <w:multiLevelType w:val="hybridMultilevel"/>
    <w:tmpl w:val="7B62BE3E"/>
    <w:lvl w:ilvl="0" w:tplc="DD56BC1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C460B1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57ED62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FEE8A7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808F62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29C2A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08216D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4C0A87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FE71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C1E587F"/>
    <w:multiLevelType w:val="hybridMultilevel"/>
    <w:tmpl w:val="8C12F33C"/>
    <w:lvl w:ilvl="0" w:tplc="0A8299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624A9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B52D04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1BE905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E6852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A9C17D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D5C4B2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EA8C04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CFC931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1C130F4"/>
    <w:multiLevelType w:val="hybridMultilevel"/>
    <w:tmpl w:val="5AE8DC4A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2CB70AE"/>
    <w:multiLevelType w:val="hybridMultilevel"/>
    <w:tmpl w:val="0CA42E42"/>
    <w:lvl w:ilvl="0" w:tplc="EA043BE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5F4B3E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FA0B4A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BFA83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A64F33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F8C63F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EA5B1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F583E8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6B641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BDA78AB"/>
    <w:multiLevelType w:val="multilevel"/>
    <w:tmpl w:val="2ED038CC"/>
    <w:lvl w:ilvl="0">
      <w:start w:val="3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auto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00C78B8"/>
    <w:multiLevelType w:val="multilevel"/>
    <w:tmpl w:val="148458E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.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.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3934F9B"/>
    <w:multiLevelType w:val="hybridMultilevel"/>
    <w:tmpl w:val="474E00FA"/>
    <w:lvl w:ilvl="0" w:tplc="D6AC15E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F1247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F68EF6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700EE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78007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42FE7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FA8072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9CED67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CA8A34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949763F"/>
    <w:multiLevelType w:val="hybridMultilevel"/>
    <w:tmpl w:val="27428130"/>
    <w:lvl w:ilvl="0" w:tplc="B4C221FC">
      <w:start w:val="1"/>
      <w:numFmt w:val="lowerRoman"/>
      <w:lvlText w:val="(%1)"/>
      <w:lvlJc w:val="right"/>
      <w:pPr>
        <w:ind w:left="720" w:hanging="360"/>
      </w:pPr>
    </w:lvl>
    <w:lvl w:ilvl="1" w:tplc="288497F6">
      <w:start w:val="1"/>
      <w:numFmt w:val="lowerLetter"/>
      <w:lvlText w:val="%2."/>
      <w:lvlJc w:val="left"/>
      <w:pPr>
        <w:ind w:left="1440" w:hanging="360"/>
      </w:pPr>
    </w:lvl>
    <w:lvl w:ilvl="2" w:tplc="2C5E9420">
      <w:start w:val="1"/>
      <w:numFmt w:val="lowerRoman"/>
      <w:lvlText w:val="%3."/>
      <w:lvlJc w:val="right"/>
      <w:pPr>
        <w:ind w:left="2160" w:hanging="180"/>
      </w:pPr>
    </w:lvl>
    <w:lvl w:ilvl="3" w:tplc="23548E68">
      <w:start w:val="1"/>
      <w:numFmt w:val="decimal"/>
      <w:lvlText w:val="%4."/>
      <w:lvlJc w:val="left"/>
      <w:pPr>
        <w:ind w:left="2880" w:hanging="360"/>
      </w:pPr>
    </w:lvl>
    <w:lvl w:ilvl="4" w:tplc="C914829E">
      <w:start w:val="1"/>
      <w:numFmt w:val="lowerLetter"/>
      <w:lvlText w:val="%5."/>
      <w:lvlJc w:val="left"/>
      <w:pPr>
        <w:ind w:left="3600" w:hanging="360"/>
      </w:pPr>
    </w:lvl>
    <w:lvl w:ilvl="5" w:tplc="78D270E0">
      <w:start w:val="1"/>
      <w:numFmt w:val="lowerRoman"/>
      <w:lvlText w:val="%6."/>
      <w:lvlJc w:val="right"/>
      <w:pPr>
        <w:ind w:left="4320" w:hanging="180"/>
      </w:pPr>
    </w:lvl>
    <w:lvl w:ilvl="6" w:tplc="CD9C7FFA">
      <w:start w:val="1"/>
      <w:numFmt w:val="decimal"/>
      <w:lvlText w:val="%7."/>
      <w:lvlJc w:val="left"/>
      <w:pPr>
        <w:ind w:left="5040" w:hanging="360"/>
      </w:pPr>
    </w:lvl>
    <w:lvl w:ilvl="7" w:tplc="38AA557C">
      <w:start w:val="1"/>
      <w:numFmt w:val="lowerLetter"/>
      <w:lvlText w:val="%8."/>
      <w:lvlJc w:val="left"/>
      <w:pPr>
        <w:ind w:left="5760" w:hanging="360"/>
      </w:pPr>
    </w:lvl>
    <w:lvl w:ilvl="8" w:tplc="D80E317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2E158E"/>
    <w:multiLevelType w:val="hybridMultilevel"/>
    <w:tmpl w:val="3178549C"/>
    <w:lvl w:ilvl="0" w:tplc="80C20F66">
      <w:start w:val="7"/>
      <w:numFmt w:val="upperRoman"/>
      <w:lvlText w:val="%1."/>
      <w:lvlJc w:val="right"/>
      <w:pPr>
        <w:ind w:left="720" w:hanging="360"/>
      </w:pPr>
    </w:lvl>
    <w:lvl w:ilvl="1" w:tplc="0F105706">
      <w:start w:val="1"/>
      <w:numFmt w:val="lowerLetter"/>
      <w:lvlText w:val="%2."/>
      <w:lvlJc w:val="left"/>
      <w:pPr>
        <w:ind w:left="1440" w:hanging="360"/>
      </w:pPr>
    </w:lvl>
    <w:lvl w:ilvl="2" w:tplc="08726B26">
      <w:start w:val="1"/>
      <w:numFmt w:val="lowerRoman"/>
      <w:lvlText w:val="%3."/>
      <w:lvlJc w:val="right"/>
      <w:pPr>
        <w:ind w:left="2160" w:hanging="180"/>
      </w:pPr>
    </w:lvl>
    <w:lvl w:ilvl="3" w:tplc="1350505A">
      <w:start w:val="1"/>
      <w:numFmt w:val="decimal"/>
      <w:lvlText w:val="%4."/>
      <w:lvlJc w:val="left"/>
      <w:pPr>
        <w:ind w:left="2880" w:hanging="360"/>
      </w:pPr>
    </w:lvl>
    <w:lvl w:ilvl="4" w:tplc="08949206">
      <w:start w:val="1"/>
      <w:numFmt w:val="lowerLetter"/>
      <w:lvlText w:val="%5."/>
      <w:lvlJc w:val="left"/>
      <w:pPr>
        <w:ind w:left="3600" w:hanging="360"/>
      </w:pPr>
    </w:lvl>
    <w:lvl w:ilvl="5" w:tplc="6EBC8BCC">
      <w:start w:val="1"/>
      <w:numFmt w:val="lowerRoman"/>
      <w:lvlText w:val="%6."/>
      <w:lvlJc w:val="right"/>
      <w:pPr>
        <w:ind w:left="4320" w:hanging="180"/>
      </w:pPr>
    </w:lvl>
    <w:lvl w:ilvl="6" w:tplc="86944A92">
      <w:start w:val="1"/>
      <w:numFmt w:val="decimal"/>
      <w:lvlText w:val="%7."/>
      <w:lvlJc w:val="left"/>
      <w:pPr>
        <w:ind w:left="5040" w:hanging="360"/>
      </w:pPr>
    </w:lvl>
    <w:lvl w:ilvl="7" w:tplc="35B00534">
      <w:start w:val="1"/>
      <w:numFmt w:val="lowerLetter"/>
      <w:lvlText w:val="%8."/>
      <w:lvlJc w:val="left"/>
      <w:pPr>
        <w:ind w:left="5760" w:hanging="360"/>
      </w:pPr>
    </w:lvl>
    <w:lvl w:ilvl="8" w:tplc="1404414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B7F85"/>
    <w:multiLevelType w:val="hybridMultilevel"/>
    <w:tmpl w:val="E30257FC"/>
    <w:lvl w:ilvl="0" w:tplc="E954E5A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C2E72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836EF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C3633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80A397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08A9E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2FAE58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B00577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7DA6C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2"/>
  </w:num>
  <w:num w:numId="2">
    <w:abstractNumId w:val="15"/>
  </w:num>
  <w:num w:numId="3">
    <w:abstractNumId w:val="4"/>
  </w:num>
  <w:num w:numId="4">
    <w:abstractNumId w:val="5"/>
  </w:num>
  <w:num w:numId="5">
    <w:abstractNumId w:val="2"/>
  </w:num>
  <w:num w:numId="6">
    <w:abstractNumId w:val="14"/>
  </w:num>
  <w:num w:numId="7">
    <w:abstractNumId w:val="16"/>
  </w:num>
  <w:num w:numId="8">
    <w:abstractNumId w:val="7"/>
  </w:num>
  <w:num w:numId="9">
    <w:abstractNumId w:val="10"/>
  </w:num>
  <w:num w:numId="10">
    <w:abstractNumId w:val="8"/>
  </w:num>
  <w:num w:numId="11">
    <w:abstractNumId w:val="13"/>
  </w:num>
  <w:num w:numId="12">
    <w:abstractNumId w:val="11"/>
  </w:num>
  <w:num w:numId="13">
    <w:abstractNumId w:val="1"/>
  </w:num>
  <w:num w:numId="14">
    <w:abstractNumId w:val="9"/>
  </w:num>
  <w:num w:numId="15">
    <w:abstractNumId w:val="0"/>
  </w:num>
  <w:num w:numId="16">
    <w:abstractNumId w:val="3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7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M0sjS1NDAyNjNS0lEKTi0uzszPAykwrAUA0EPS5iwAAAA="/>
  </w:docVars>
  <w:rsids>
    <w:rsidRoot w:val="1C192F9D"/>
    <w:rsid w:val="0001424B"/>
    <w:rsid w:val="00025565"/>
    <w:rsid w:val="00066175"/>
    <w:rsid w:val="000975D6"/>
    <w:rsid w:val="000A1F99"/>
    <w:rsid w:val="000F04F9"/>
    <w:rsid w:val="000F1BD4"/>
    <w:rsid w:val="00125987"/>
    <w:rsid w:val="00130A04"/>
    <w:rsid w:val="00185A44"/>
    <w:rsid w:val="001A0E95"/>
    <w:rsid w:val="001C1B8D"/>
    <w:rsid w:val="001D3C31"/>
    <w:rsid w:val="00235451"/>
    <w:rsid w:val="002456D5"/>
    <w:rsid w:val="00250211"/>
    <w:rsid w:val="0029072A"/>
    <w:rsid w:val="002956EE"/>
    <w:rsid w:val="002F445D"/>
    <w:rsid w:val="0030576C"/>
    <w:rsid w:val="0031621B"/>
    <w:rsid w:val="00325ECC"/>
    <w:rsid w:val="003426D9"/>
    <w:rsid w:val="00363CC6"/>
    <w:rsid w:val="00363CE6"/>
    <w:rsid w:val="003871DC"/>
    <w:rsid w:val="003D1C68"/>
    <w:rsid w:val="00411907"/>
    <w:rsid w:val="00417978"/>
    <w:rsid w:val="00421C67"/>
    <w:rsid w:val="00434CFD"/>
    <w:rsid w:val="00437E62"/>
    <w:rsid w:val="004404E9"/>
    <w:rsid w:val="00456E12"/>
    <w:rsid w:val="00461775"/>
    <w:rsid w:val="00480044"/>
    <w:rsid w:val="004A06CD"/>
    <w:rsid w:val="004D2526"/>
    <w:rsid w:val="004E19C5"/>
    <w:rsid w:val="00500761"/>
    <w:rsid w:val="00535848"/>
    <w:rsid w:val="00554861"/>
    <w:rsid w:val="00574CAC"/>
    <w:rsid w:val="00583286"/>
    <w:rsid w:val="00594142"/>
    <w:rsid w:val="005A0D09"/>
    <w:rsid w:val="005A7DE8"/>
    <w:rsid w:val="005B6109"/>
    <w:rsid w:val="005E19B3"/>
    <w:rsid w:val="00606796"/>
    <w:rsid w:val="006146DA"/>
    <w:rsid w:val="00625E0B"/>
    <w:rsid w:val="00646ED8"/>
    <w:rsid w:val="0066522E"/>
    <w:rsid w:val="00665FD4"/>
    <w:rsid w:val="006D4164"/>
    <w:rsid w:val="006F781D"/>
    <w:rsid w:val="00741233"/>
    <w:rsid w:val="0075483D"/>
    <w:rsid w:val="00765CEF"/>
    <w:rsid w:val="007B0457"/>
    <w:rsid w:val="007E0FC5"/>
    <w:rsid w:val="007F1578"/>
    <w:rsid w:val="0084575C"/>
    <w:rsid w:val="00855193"/>
    <w:rsid w:val="00855EDF"/>
    <w:rsid w:val="00867EF0"/>
    <w:rsid w:val="00876D7F"/>
    <w:rsid w:val="00887975"/>
    <w:rsid w:val="008A19C5"/>
    <w:rsid w:val="008A1E53"/>
    <w:rsid w:val="008A5611"/>
    <w:rsid w:val="008D49D2"/>
    <w:rsid w:val="00924DF8"/>
    <w:rsid w:val="00940220"/>
    <w:rsid w:val="00945614"/>
    <w:rsid w:val="00964AE0"/>
    <w:rsid w:val="0097204A"/>
    <w:rsid w:val="00973C69"/>
    <w:rsid w:val="00983F6A"/>
    <w:rsid w:val="009C1622"/>
    <w:rsid w:val="009C7422"/>
    <w:rsid w:val="009D03AF"/>
    <w:rsid w:val="009E4169"/>
    <w:rsid w:val="00A25D5A"/>
    <w:rsid w:val="00A33867"/>
    <w:rsid w:val="00AB283E"/>
    <w:rsid w:val="00AF4BC5"/>
    <w:rsid w:val="00B07485"/>
    <w:rsid w:val="00B26E0E"/>
    <w:rsid w:val="00B541DA"/>
    <w:rsid w:val="00B54516"/>
    <w:rsid w:val="00B6643B"/>
    <w:rsid w:val="00B92340"/>
    <w:rsid w:val="00BE0055"/>
    <w:rsid w:val="00BF589C"/>
    <w:rsid w:val="00BF6B19"/>
    <w:rsid w:val="00C0006A"/>
    <w:rsid w:val="00C419E7"/>
    <w:rsid w:val="00C45538"/>
    <w:rsid w:val="00C632BA"/>
    <w:rsid w:val="00C63DF0"/>
    <w:rsid w:val="00CB75DA"/>
    <w:rsid w:val="00CB7E33"/>
    <w:rsid w:val="00CC34AE"/>
    <w:rsid w:val="00CC7C11"/>
    <w:rsid w:val="00CD6E78"/>
    <w:rsid w:val="00CE0C7A"/>
    <w:rsid w:val="00CF3142"/>
    <w:rsid w:val="00CF7B8E"/>
    <w:rsid w:val="00D046C1"/>
    <w:rsid w:val="00D15136"/>
    <w:rsid w:val="00D27E6F"/>
    <w:rsid w:val="00D55896"/>
    <w:rsid w:val="00D60C8C"/>
    <w:rsid w:val="00D70681"/>
    <w:rsid w:val="00D70B0A"/>
    <w:rsid w:val="00D9165D"/>
    <w:rsid w:val="00D92106"/>
    <w:rsid w:val="00DC676D"/>
    <w:rsid w:val="00DD11BB"/>
    <w:rsid w:val="00DF6A99"/>
    <w:rsid w:val="00E17CE7"/>
    <w:rsid w:val="00EB0541"/>
    <w:rsid w:val="00EB1C20"/>
    <w:rsid w:val="00ED3FC3"/>
    <w:rsid w:val="00EF4630"/>
    <w:rsid w:val="00F257DB"/>
    <w:rsid w:val="00F44C90"/>
    <w:rsid w:val="00F663CD"/>
    <w:rsid w:val="00F82BE9"/>
    <w:rsid w:val="00FA42AB"/>
    <w:rsid w:val="00FB1BFC"/>
    <w:rsid w:val="00FC5480"/>
    <w:rsid w:val="01BB19E0"/>
    <w:rsid w:val="032B5203"/>
    <w:rsid w:val="0356EA41"/>
    <w:rsid w:val="03C76497"/>
    <w:rsid w:val="03E8FD11"/>
    <w:rsid w:val="047E5CC0"/>
    <w:rsid w:val="04F2BAA2"/>
    <w:rsid w:val="056F2049"/>
    <w:rsid w:val="057EFA5A"/>
    <w:rsid w:val="05B8E7B6"/>
    <w:rsid w:val="065E7414"/>
    <w:rsid w:val="07B181A0"/>
    <w:rsid w:val="0821EBD7"/>
    <w:rsid w:val="084A0EA1"/>
    <w:rsid w:val="0862FBAC"/>
    <w:rsid w:val="0890778F"/>
    <w:rsid w:val="08B079EE"/>
    <w:rsid w:val="08B30868"/>
    <w:rsid w:val="0A2C2D6E"/>
    <w:rsid w:val="0A7BCA10"/>
    <w:rsid w:val="0AAADE0B"/>
    <w:rsid w:val="0ABEF8BF"/>
    <w:rsid w:val="0B480EF1"/>
    <w:rsid w:val="0B671355"/>
    <w:rsid w:val="0DAF0C1E"/>
    <w:rsid w:val="0DF2FD1E"/>
    <w:rsid w:val="0EF70DF3"/>
    <w:rsid w:val="0F584F73"/>
    <w:rsid w:val="0F88E302"/>
    <w:rsid w:val="0FC5660B"/>
    <w:rsid w:val="0FD823A5"/>
    <w:rsid w:val="105697D0"/>
    <w:rsid w:val="10E32716"/>
    <w:rsid w:val="11E7A123"/>
    <w:rsid w:val="12694361"/>
    <w:rsid w:val="128E5942"/>
    <w:rsid w:val="12B04751"/>
    <w:rsid w:val="13071D9E"/>
    <w:rsid w:val="131A8A4C"/>
    <w:rsid w:val="15631231"/>
    <w:rsid w:val="15DE6B7D"/>
    <w:rsid w:val="16F4D363"/>
    <w:rsid w:val="18719FA3"/>
    <w:rsid w:val="18F4EFA6"/>
    <w:rsid w:val="1A1212B0"/>
    <w:rsid w:val="1A241FB3"/>
    <w:rsid w:val="1B782B7C"/>
    <w:rsid w:val="1B79BE77"/>
    <w:rsid w:val="1B92EF56"/>
    <w:rsid w:val="1BC0911E"/>
    <w:rsid w:val="1BDE5CA4"/>
    <w:rsid w:val="1BF5E9B0"/>
    <w:rsid w:val="1C0451D0"/>
    <w:rsid w:val="1C192F9D"/>
    <w:rsid w:val="1D8E6BBF"/>
    <w:rsid w:val="1E3AF41E"/>
    <w:rsid w:val="1E98B291"/>
    <w:rsid w:val="1EFF5B33"/>
    <w:rsid w:val="1FC5F85A"/>
    <w:rsid w:val="200DFF97"/>
    <w:rsid w:val="211B641F"/>
    <w:rsid w:val="223775C7"/>
    <w:rsid w:val="2348B653"/>
    <w:rsid w:val="23EBF0B3"/>
    <w:rsid w:val="23FDD520"/>
    <w:rsid w:val="240A93A7"/>
    <w:rsid w:val="242F717E"/>
    <w:rsid w:val="24536047"/>
    <w:rsid w:val="25518F5E"/>
    <w:rsid w:val="259BCF06"/>
    <w:rsid w:val="26CCE21F"/>
    <w:rsid w:val="270B0112"/>
    <w:rsid w:val="270C017B"/>
    <w:rsid w:val="2843C7EE"/>
    <w:rsid w:val="29239C51"/>
    <w:rsid w:val="29413F44"/>
    <w:rsid w:val="2A459041"/>
    <w:rsid w:val="2B979619"/>
    <w:rsid w:val="2B9CBC20"/>
    <w:rsid w:val="2BF0D96F"/>
    <w:rsid w:val="2BF9DDE2"/>
    <w:rsid w:val="2C8A35FA"/>
    <w:rsid w:val="2CE7B46F"/>
    <w:rsid w:val="2D4B1D83"/>
    <w:rsid w:val="2D7C5480"/>
    <w:rsid w:val="2E20E03E"/>
    <w:rsid w:val="2E4C7D33"/>
    <w:rsid w:val="2EF72FDF"/>
    <w:rsid w:val="2F0E8565"/>
    <w:rsid w:val="2F393548"/>
    <w:rsid w:val="30CF8B77"/>
    <w:rsid w:val="333BE6A9"/>
    <w:rsid w:val="333E5C88"/>
    <w:rsid w:val="33EB9604"/>
    <w:rsid w:val="35A3503A"/>
    <w:rsid w:val="360CECD1"/>
    <w:rsid w:val="3617AE1C"/>
    <w:rsid w:val="3624D7FB"/>
    <w:rsid w:val="36B1B6AC"/>
    <w:rsid w:val="36BDC2DE"/>
    <w:rsid w:val="373F209B"/>
    <w:rsid w:val="37B37E7D"/>
    <w:rsid w:val="37FA2F5F"/>
    <w:rsid w:val="380F6093"/>
    <w:rsid w:val="3811CDAB"/>
    <w:rsid w:val="39376063"/>
    <w:rsid w:val="3AABFE78"/>
    <w:rsid w:val="3AFEE2D3"/>
    <w:rsid w:val="3C72821E"/>
    <w:rsid w:val="3D22B904"/>
    <w:rsid w:val="3D36AE8E"/>
    <w:rsid w:val="3D5B074F"/>
    <w:rsid w:val="3D96B140"/>
    <w:rsid w:val="3DAB0B4B"/>
    <w:rsid w:val="3E2FBAE5"/>
    <w:rsid w:val="3E7A11FA"/>
    <w:rsid w:val="3E8E7131"/>
    <w:rsid w:val="3EF53D6D"/>
    <w:rsid w:val="3F19C4A5"/>
    <w:rsid w:val="3FE1BABC"/>
    <w:rsid w:val="3FF29704"/>
    <w:rsid w:val="4015E25B"/>
    <w:rsid w:val="4234FB59"/>
    <w:rsid w:val="42E8AF2E"/>
    <w:rsid w:val="439B47D4"/>
    <w:rsid w:val="43ECBB55"/>
    <w:rsid w:val="44B4ACDA"/>
    <w:rsid w:val="44FC28E7"/>
    <w:rsid w:val="46302770"/>
    <w:rsid w:val="465F79E1"/>
    <w:rsid w:val="47F027BB"/>
    <w:rsid w:val="48E4B6F3"/>
    <w:rsid w:val="4934B680"/>
    <w:rsid w:val="49510540"/>
    <w:rsid w:val="49B16303"/>
    <w:rsid w:val="49BA623C"/>
    <w:rsid w:val="4A3F2BE4"/>
    <w:rsid w:val="4A495AA5"/>
    <w:rsid w:val="4AEA4FD8"/>
    <w:rsid w:val="4B1FF635"/>
    <w:rsid w:val="4B35E95F"/>
    <w:rsid w:val="4B45F654"/>
    <w:rsid w:val="4C0F66E6"/>
    <w:rsid w:val="4C134C57"/>
    <w:rsid w:val="4C5A2138"/>
    <w:rsid w:val="4C7097D9"/>
    <w:rsid w:val="4C7BD760"/>
    <w:rsid w:val="4E11B690"/>
    <w:rsid w:val="4E2462A6"/>
    <w:rsid w:val="4F49DAAE"/>
    <w:rsid w:val="5023B735"/>
    <w:rsid w:val="50B4C701"/>
    <w:rsid w:val="50F7EBAC"/>
    <w:rsid w:val="516F6599"/>
    <w:rsid w:val="517E82D1"/>
    <w:rsid w:val="52A428AA"/>
    <w:rsid w:val="52A798B1"/>
    <w:rsid w:val="54BEB63A"/>
    <w:rsid w:val="54CD4924"/>
    <w:rsid w:val="55106216"/>
    <w:rsid w:val="551BFADD"/>
    <w:rsid w:val="555DBFA6"/>
    <w:rsid w:val="56418C7F"/>
    <w:rsid w:val="56B596B1"/>
    <w:rsid w:val="5774D68D"/>
    <w:rsid w:val="578E6465"/>
    <w:rsid w:val="5812512A"/>
    <w:rsid w:val="58A1384A"/>
    <w:rsid w:val="591A52BD"/>
    <w:rsid w:val="59E50CEA"/>
    <w:rsid w:val="5A3B7F1D"/>
    <w:rsid w:val="5A8A1508"/>
    <w:rsid w:val="5A935A3F"/>
    <w:rsid w:val="5AA30A54"/>
    <w:rsid w:val="5AAFDFE3"/>
    <w:rsid w:val="5BCC3196"/>
    <w:rsid w:val="5C0C4B64"/>
    <w:rsid w:val="5C941AAB"/>
    <w:rsid w:val="5D472158"/>
    <w:rsid w:val="5DD60D2B"/>
    <w:rsid w:val="5E2DF1C8"/>
    <w:rsid w:val="5EEE74DD"/>
    <w:rsid w:val="60043CC1"/>
    <w:rsid w:val="60114CB6"/>
    <w:rsid w:val="60E44DFD"/>
    <w:rsid w:val="61DEDCC6"/>
    <w:rsid w:val="621D0A41"/>
    <w:rsid w:val="62946964"/>
    <w:rsid w:val="6374EA83"/>
    <w:rsid w:val="63EE4C75"/>
    <w:rsid w:val="644C109E"/>
    <w:rsid w:val="645E558E"/>
    <w:rsid w:val="64BBD829"/>
    <w:rsid w:val="65B0E6AC"/>
    <w:rsid w:val="65DD96FA"/>
    <w:rsid w:val="65DE7B97"/>
    <w:rsid w:val="67BC2E92"/>
    <w:rsid w:val="67C2AF49"/>
    <w:rsid w:val="67EB39E4"/>
    <w:rsid w:val="68356E90"/>
    <w:rsid w:val="68C7EE60"/>
    <w:rsid w:val="68E15169"/>
    <w:rsid w:val="69F926F9"/>
    <w:rsid w:val="6A1CD094"/>
    <w:rsid w:val="6A9EE1FA"/>
    <w:rsid w:val="6BC7AAAD"/>
    <w:rsid w:val="6C162377"/>
    <w:rsid w:val="6C177D10"/>
    <w:rsid w:val="6CABABC0"/>
    <w:rsid w:val="6DCAF808"/>
    <w:rsid w:val="6E867DB0"/>
    <w:rsid w:val="6FE1049C"/>
    <w:rsid w:val="6FFDBF2D"/>
    <w:rsid w:val="70F9349B"/>
    <w:rsid w:val="71AC6596"/>
    <w:rsid w:val="729AE7F6"/>
    <w:rsid w:val="74594E3A"/>
    <w:rsid w:val="7473D3C5"/>
    <w:rsid w:val="75CDBE97"/>
    <w:rsid w:val="76151DE8"/>
    <w:rsid w:val="7631C65B"/>
    <w:rsid w:val="764A8976"/>
    <w:rsid w:val="76557956"/>
    <w:rsid w:val="765C3FE6"/>
    <w:rsid w:val="76C518DC"/>
    <w:rsid w:val="778E8B37"/>
    <w:rsid w:val="781506A6"/>
    <w:rsid w:val="7860E93D"/>
    <w:rsid w:val="788D292F"/>
    <w:rsid w:val="7A80C837"/>
    <w:rsid w:val="7BA7841D"/>
    <w:rsid w:val="7BCD64F5"/>
    <w:rsid w:val="7C139906"/>
    <w:rsid w:val="7C17200F"/>
    <w:rsid w:val="7C2C9149"/>
    <w:rsid w:val="7CA5D715"/>
    <w:rsid w:val="7CBFF2F7"/>
    <w:rsid w:val="7D41A812"/>
    <w:rsid w:val="7E444A97"/>
    <w:rsid w:val="7E456247"/>
    <w:rsid w:val="7E559B2B"/>
    <w:rsid w:val="7E7F7410"/>
    <w:rsid w:val="7E988F2A"/>
    <w:rsid w:val="7ED02AC1"/>
    <w:rsid w:val="7F68B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92F9D"/>
  <w15:chartTrackingRefBased/>
  <w15:docId w15:val="{CCCA1E69-F8D6-44BA-9FFF-4DBF181EE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3142"/>
    <w:pPr>
      <w:keepNext/>
      <w:keepLines/>
      <w:numPr>
        <w:numId w:val="12"/>
      </w:numPr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3142"/>
    <w:pPr>
      <w:keepNext/>
      <w:keepLines/>
      <w:numPr>
        <w:ilvl w:val="1"/>
        <w:numId w:val="12"/>
      </w:numPr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4CAC"/>
    <w:pPr>
      <w:keepNext/>
      <w:keepLines/>
      <w:numPr>
        <w:ilvl w:val="2"/>
        <w:numId w:val="12"/>
      </w:numPr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4CAC"/>
    <w:pPr>
      <w:keepNext/>
      <w:keepLines/>
      <w:numPr>
        <w:ilvl w:val="3"/>
        <w:numId w:val="12"/>
      </w:numPr>
      <w:spacing w:before="40" w:after="0"/>
      <w:ind w:left="2880" w:hanging="36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4CAC"/>
    <w:pPr>
      <w:keepNext/>
      <w:keepLines/>
      <w:numPr>
        <w:ilvl w:val="4"/>
        <w:numId w:val="12"/>
      </w:numPr>
      <w:spacing w:before="40" w:after="0"/>
      <w:ind w:left="3600" w:hanging="36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4CAC"/>
    <w:pPr>
      <w:keepNext/>
      <w:keepLines/>
      <w:numPr>
        <w:ilvl w:val="5"/>
        <w:numId w:val="12"/>
      </w:numPr>
      <w:spacing w:before="40" w:after="0"/>
      <w:ind w:left="4320" w:hanging="36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4CAC"/>
    <w:pPr>
      <w:keepNext/>
      <w:keepLines/>
      <w:numPr>
        <w:ilvl w:val="6"/>
        <w:numId w:val="12"/>
      </w:numPr>
      <w:spacing w:before="40" w:after="0"/>
      <w:ind w:left="5040" w:hanging="36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4CAC"/>
    <w:pPr>
      <w:keepNext/>
      <w:keepLines/>
      <w:numPr>
        <w:ilvl w:val="7"/>
        <w:numId w:val="12"/>
      </w:numPr>
      <w:spacing w:before="40" w:after="0"/>
      <w:ind w:left="5760" w:hanging="36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4CAC"/>
    <w:pPr>
      <w:keepNext/>
      <w:keepLines/>
      <w:numPr>
        <w:ilvl w:val="8"/>
        <w:numId w:val="12"/>
      </w:numPr>
      <w:spacing w:before="40" w:after="0"/>
      <w:ind w:left="6480" w:hanging="36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eop" w:customStyle="1">
    <w:name w:val="eop"/>
    <w:basedOn w:val="DefaultParagraphFont"/>
    <w:rsid w:val="373F209B"/>
  </w:style>
  <w:style w:type="character" w:styleId="normaltextrun" w:customStyle="1">
    <w:name w:val="normaltextrun"/>
    <w:basedOn w:val="DefaultParagraphFont"/>
    <w:rsid w:val="373F209B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CF3142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CF3142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C548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C5480"/>
  </w:style>
  <w:style w:type="paragraph" w:styleId="Footer">
    <w:name w:val="footer"/>
    <w:basedOn w:val="Normal"/>
    <w:link w:val="FooterChar"/>
    <w:uiPriority w:val="99"/>
    <w:unhideWhenUsed/>
    <w:rsid w:val="00FC548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C5480"/>
  </w:style>
  <w:style w:type="character" w:styleId="Heading3Char" w:customStyle="1">
    <w:name w:val="Heading 3 Char"/>
    <w:basedOn w:val="DefaultParagraphFont"/>
    <w:link w:val="Heading3"/>
    <w:uiPriority w:val="9"/>
    <w:rsid w:val="00574CAC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574CAC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574CAC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574CAC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574CAC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574CAC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574CAC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1A0E9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paragraph" w:customStyle="1">
    <w:name w:val="paragraph"/>
    <w:basedOn w:val="Normal"/>
    <w:rsid w:val="00B0748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22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10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9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7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8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14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61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glossaryDocument" Target="glossary/document.xml" Id="Re9c547507aec4665" /><Relationship Type="http://schemas.microsoft.com/office/2019/09/relationships/intelligence" Target="intelligence.xml" Id="Rc9e1eb3e97264d45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0ecfbd-3dae-47f2-86ec-63d41de0db2f}"/>
      </w:docPartPr>
      <w:docPartBody>
        <w:p w14:paraId="3478F31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951B123C155945B8519875D594C7D5" ma:contentTypeVersion="12" ma:contentTypeDescription="Create a new document." ma:contentTypeScope="" ma:versionID="99fedb7d1ba2d321fe3847db47884f90">
  <xsd:schema xmlns:xsd="http://www.w3.org/2001/XMLSchema" xmlns:xs="http://www.w3.org/2001/XMLSchema" xmlns:p="http://schemas.microsoft.com/office/2006/metadata/properties" xmlns:ns2="007551e3-7cc4-4ee1-b506-31cbe27ae34d" xmlns:ns3="de0276ed-7635-4291-a87b-f17353e56cf5" targetNamespace="http://schemas.microsoft.com/office/2006/metadata/properties" ma:root="true" ma:fieldsID="9a7e0a21bcb8a7b399371808d95aa4c1" ns2:_="" ns3:_="">
    <xsd:import namespace="007551e3-7cc4-4ee1-b506-31cbe27ae34d"/>
    <xsd:import namespace="de0276ed-7635-4291-a87b-f17353e56c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7551e3-7cc4-4ee1-b506-31cbe27ae3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0276ed-7635-4291-a87b-f17353e56cf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C6D55E-6976-481D-A34D-CDBDD887AA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C7074E-0D73-4CA8-BBA5-15E118E4F5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4CC5E03-4434-459C-B3E4-9B14A40009D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6C2DB1-7130-45F3-9EB6-BD51E0BC31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7551e3-7cc4-4ee1-b506-31cbe27ae34d"/>
    <ds:schemaRef ds:uri="de0276ed-7635-4291-a87b-f17353e56c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chan Goalla</dc:creator>
  <keywords/>
  <dc:description/>
  <lastModifiedBy>Zoe Broad</lastModifiedBy>
  <revision>104</revision>
  <dcterms:created xsi:type="dcterms:W3CDTF">2021-12-07T17:20:00.0000000Z</dcterms:created>
  <dcterms:modified xsi:type="dcterms:W3CDTF">2021-12-20T17:03:47.639695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951B123C155945B8519875D594C7D5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 11th edi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merican-sociological-association</vt:lpwstr>
  </property>
  <property fmtid="{D5CDD505-2E9C-101B-9397-08002B2CF9AE}" pid="8" name="Mendeley Recent Style Name 2_1">
    <vt:lpwstr>American Sociological Association 6th edition</vt:lpwstr>
  </property>
  <property fmtid="{D5CDD505-2E9C-101B-9397-08002B2CF9AE}" pid="9" name="Mendeley Recent Style Id 3_1">
    <vt:lpwstr>http://www.zotero.org/styles/chicago-author-date</vt:lpwstr>
  </property>
  <property fmtid="{D5CDD505-2E9C-101B-9397-08002B2CF9AE}" pid="10" name="Mendeley Recent Style Name 3_1">
    <vt:lpwstr>Chicago Manual of Style 17th edition (author-date)</vt:lpwstr>
  </property>
  <property fmtid="{D5CDD505-2E9C-101B-9397-08002B2CF9AE}" pid="11" name="Mendeley Recent Style Id 4_1">
    <vt:lpwstr>http://www.zotero.org/styles/harvard-cite-them-right</vt:lpwstr>
  </property>
  <property fmtid="{D5CDD505-2E9C-101B-9397-08002B2CF9AE}" pid="12" name="Mendeley Recent Style Name 4_1">
    <vt:lpwstr>Cite Them Right 10th edition - Harvard</vt:lpwstr>
  </property>
  <property fmtid="{D5CDD505-2E9C-101B-9397-08002B2CF9AE}" pid="13" name="Mendeley Recent Style Id 5_1">
    <vt:lpwstr>http://www.zotero.org/styles/harvard1</vt:lpwstr>
  </property>
  <property fmtid="{D5CDD505-2E9C-101B-9397-08002B2CF9AE}" pid="14" name="Mendeley Recent Style Name 5_1">
    <vt:lpwstr>Harvard reference format 1 (deprecated)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